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B14214" w14:textId="793C739B" w:rsidR="00086656" w:rsidRDefault="00C65B2C" w:rsidP="0092613A">
      <w:pPr>
        <w:pStyle w:val="Heading1"/>
      </w:pPr>
      <w:r>
        <w:t>Mapping memory – Badger Bates</w:t>
      </w:r>
      <w:r w:rsidR="007838BE">
        <w:t xml:space="preserve"> – </w:t>
      </w:r>
      <w:r w:rsidR="00AC60F6">
        <w:t>U</w:t>
      </w:r>
      <w:r w:rsidR="007838BE">
        <w:t>nit of work</w:t>
      </w:r>
    </w:p>
    <w:p w14:paraId="024DC16E" w14:textId="46F1F862" w:rsidR="00093F5D" w:rsidRPr="00093F5D" w:rsidRDefault="00093F5D" w:rsidP="00093F5D">
      <w:r w:rsidRPr="17C4EE47">
        <w:rPr>
          <w:rStyle w:val="Strong"/>
        </w:rPr>
        <w:t>Course:</w:t>
      </w:r>
      <w:r>
        <w:t xml:space="preserve"> Stage 4 </w:t>
      </w:r>
      <w:r w:rsidR="004F745A">
        <w:t>V</w:t>
      </w:r>
      <w:r>
        <w:t xml:space="preserve">isual </w:t>
      </w:r>
      <w:r w:rsidR="004F745A">
        <w:t>A</w:t>
      </w:r>
      <w:r>
        <w:t>rts</w:t>
      </w:r>
      <w:r w:rsidR="369FA886">
        <w:t xml:space="preserve"> </w:t>
      </w:r>
    </w:p>
    <w:p w14:paraId="28AFD9E4" w14:textId="3786B5BF" w:rsidR="00093F5D" w:rsidRPr="00093F5D" w:rsidRDefault="008E1FFD" w:rsidP="00093F5D">
      <w:r>
        <w:rPr>
          <w:rStyle w:val="Strong"/>
          <w:lang w:eastAsia="zh-CN"/>
        </w:rPr>
        <w:t>Unit</w:t>
      </w:r>
      <w:r w:rsidR="00093F5D">
        <w:rPr>
          <w:rStyle w:val="Strong"/>
          <w:lang w:eastAsia="zh-CN"/>
        </w:rPr>
        <w:t xml:space="preserve"> duration:</w:t>
      </w:r>
      <w:r w:rsidR="00093F5D" w:rsidRPr="00093F5D">
        <w:t xml:space="preserve"> 10 </w:t>
      </w:r>
      <w:r w:rsidR="00FA6CDC">
        <w:t>weeks</w:t>
      </w:r>
    </w:p>
    <w:p w14:paraId="3200CDF5" w14:textId="228F4E57" w:rsidR="00093F5D" w:rsidRPr="00A16067" w:rsidRDefault="00093F5D" w:rsidP="00093F5D">
      <w:pPr>
        <w:rPr>
          <w:rStyle w:val="Strong"/>
          <w:b w:val="0"/>
          <w:bCs/>
        </w:rPr>
      </w:pPr>
      <w:r>
        <w:rPr>
          <w:rStyle w:val="Strong"/>
          <w:lang w:eastAsia="zh-CN"/>
        </w:rPr>
        <w:t xml:space="preserve">Focus content: </w:t>
      </w:r>
      <w:r w:rsidRPr="00093F5D">
        <w:t>Practice, conceptual framework, frames</w:t>
      </w:r>
    </w:p>
    <w:p w14:paraId="2EEFC1E1" w14:textId="4EE04114" w:rsidR="00B20C86" w:rsidRDefault="00093F5D" w:rsidP="0092613A">
      <w:pPr>
        <w:pStyle w:val="Heading2"/>
      </w:pPr>
      <w:r w:rsidRPr="00B20C86">
        <w:t>Overview</w:t>
      </w:r>
    </w:p>
    <w:p w14:paraId="0C2D8C36" w14:textId="065DE51D" w:rsidR="009D1D56" w:rsidRDefault="009D1D56" w:rsidP="009D1D56">
      <w:pPr>
        <w:pStyle w:val="FeatureBox"/>
      </w:pPr>
      <w:r>
        <w:t>T</w:t>
      </w:r>
      <w:r w:rsidRPr="009D1D56">
        <w:t>he NSW Department of Education recognise</w:t>
      </w:r>
      <w:r w:rsidR="003B3813">
        <w:t>s</w:t>
      </w:r>
      <w:r w:rsidRPr="009D1D56">
        <w:t xml:space="preserve"> the traditional custodians of the lands and waterways where we work and live. We celebrate the First Peoples' unique cultural and spiritual relationship to Country</w:t>
      </w:r>
      <w:r w:rsidR="0019303D">
        <w:t>, through cultural expressions reflective of Australian heritage through</w:t>
      </w:r>
      <w:r w:rsidRPr="009D1D56">
        <w:t xml:space="preserve"> Aboriginal art. We respect the work of artists, their </w:t>
      </w:r>
      <w:proofErr w:type="gramStart"/>
      <w:r w:rsidRPr="009D1D56">
        <w:t>aspirations</w:t>
      </w:r>
      <w:proofErr w:type="gramEnd"/>
      <w:r w:rsidRPr="009D1D56">
        <w:t xml:space="preserve"> and expressions.</w:t>
      </w:r>
    </w:p>
    <w:p w14:paraId="30FB6F1D" w14:textId="72D7CE5B" w:rsidR="00D65727" w:rsidRDefault="00D65727" w:rsidP="00BE5493">
      <w:r>
        <w:t>Badger Bates is</w:t>
      </w:r>
      <w:r w:rsidR="00CA1359">
        <w:t xml:space="preserve"> an Aboriginal artist of the </w:t>
      </w:r>
      <w:proofErr w:type="spellStart"/>
      <w:r w:rsidR="00CA1359">
        <w:t>Barkindji</w:t>
      </w:r>
      <w:proofErr w:type="spellEnd"/>
      <w:r w:rsidR="00CA1359">
        <w:t xml:space="preserve"> people of the far-western region of New South Wales. He is best known for his lino prints, which explore the cultural heritage and environmental significance of </w:t>
      </w:r>
      <w:r w:rsidR="00F62E5F">
        <w:t>sites throughout the region</w:t>
      </w:r>
      <w:r w:rsidR="00BE5493">
        <w:t>. Many of his works represent</w:t>
      </w:r>
      <w:r w:rsidR="00F62E5F">
        <w:t xml:space="preserve"> the Barka (Darling River) which has a major significance for </w:t>
      </w:r>
      <w:proofErr w:type="spellStart"/>
      <w:r w:rsidR="00F62E5F">
        <w:t>Barkindji</w:t>
      </w:r>
      <w:proofErr w:type="spellEnd"/>
      <w:r w:rsidR="00F62E5F">
        <w:t xml:space="preserve"> people. For Badger Bates, the practice of carving lino represents an extension of traditional carving practices taught to him </w:t>
      </w:r>
      <w:r w:rsidR="00BE5493">
        <w:t xml:space="preserve">as a child </w:t>
      </w:r>
      <w:r w:rsidR="00F62E5F">
        <w:t>by his grandmother</w:t>
      </w:r>
      <w:r w:rsidR="00BE5493">
        <w:t xml:space="preserve"> and other family members. As an adult, he worked as the Aboriginal Sites Officer for over 20 years at </w:t>
      </w:r>
      <w:proofErr w:type="spellStart"/>
      <w:r w:rsidR="00BE5493">
        <w:t>Mutawintji</w:t>
      </w:r>
      <w:proofErr w:type="spellEnd"/>
      <w:r w:rsidR="00BE5493">
        <w:t xml:space="preserve"> National Park, a site of major cultural significance. Rock carvings at </w:t>
      </w:r>
      <w:proofErr w:type="spellStart"/>
      <w:r w:rsidR="00BE5493">
        <w:t>Mutawintji</w:t>
      </w:r>
      <w:proofErr w:type="spellEnd"/>
      <w:r w:rsidR="00BE5493">
        <w:t xml:space="preserve"> and other carved artefacts have further influenced Bates’ practice as a printmaker and sculptor.</w:t>
      </w:r>
      <w:r w:rsidR="00F62E5F">
        <w:t xml:space="preserve"> Badger Bates has been </w:t>
      </w:r>
      <w:r w:rsidR="00F62E5F">
        <w:lastRenderedPageBreak/>
        <w:t>describe</w:t>
      </w:r>
      <w:r w:rsidR="0036024A">
        <w:t>d</w:t>
      </w:r>
      <w:r w:rsidR="00F62E5F">
        <w:t xml:space="preserve"> as a senior cultural knowledge bearer and is a frequent spokesperson </w:t>
      </w:r>
      <w:r w:rsidR="00907B76">
        <w:t xml:space="preserve">on issues that impact </w:t>
      </w:r>
      <w:proofErr w:type="spellStart"/>
      <w:r w:rsidR="00907B76">
        <w:t>Barkindji</w:t>
      </w:r>
      <w:proofErr w:type="spellEnd"/>
      <w:r w:rsidR="00907B76">
        <w:t xml:space="preserve"> people, the Barka, the Menindee Lakes, and other sites in the region.</w:t>
      </w:r>
    </w:p>
    <w:p w14:paraId="0B196566" w14:textId="15DC2F5A" w:rsidR="00BE5493" w:rsidRDefault="00D65727" w:rsidP="00D65727">
      <w:r>
        <w:t xml:space="preserve">In this </w:t>
      </w:r>
      <w:r w:rsidR="00C77C3B">
        <w:t>unit of work</w:t>
      </w:r>
      <w:r>
        <w:t>, students will</w:t>
      </w:r>
      <w:r w:rsidR="00907B76">
        <w:t xml:space="preserve"> conduct a major study of Badger Bates’ artwork </w:t>
      </w:r>
      <w:r w:rsidR="00907B76" w:rsidRPr="006B3AC7">
        <w:rPr>
          <w:rStyle w:val="Emphasis"/>
        </w:rPr>
        <w:t>Mission Mob, Bend Mob, Wilcannia 1950s</w:t>
      </w:r>
      <w:r w:rsidR="00907B76">
        <w:t xml:space="preserve"> (2009), which uses map-like features to explore Bates’ childhood memories</w:t>
      </w:r>
      <w:r w:rsidR="00000A32">
        <w:t xml:space="preserve"> and sites of cultural significance</w:t>
      </w:r>
      <w:r w:rsidR="00907B76">
        <w:t>. Through the subjective and structural frames, students investigate how Bates uses significant symbols and other visual devices to communicate personal and cultural meanings. In their own artmaking, students develop their own visual language</w:t>
      </w:r>
      <w:r w:rsidR="00A16067">
        <w:t>, using signs and symbols</w:t>
      </w:r>
      <w:r w:rsidR="00907B76">
        <w:t xml:space="preserve"> to represent a place that has personal significance to them and create a design for a lino print.</w:t>
      </w:r>
    </w:p>
    <w:p w14:paraId="7F3585E1" w14:textId="67F1C123" w:rsidR="00B20C86" w:rsidRPr="0092613A" w:rsidRDefault="00B20C86" w:rsidP="0092613A">
      <w:pPr>
        <w:pStyle w:val="Heading2"/>
      </w:pPr>
      <w:r w:rsidRPr="0092613A">
        <w:t>Outcomes</w:t>
      </w:r>
    </w:p>
    <w:p w14:paraId="408B3973" w14:textId="0A02CB93" w:rsidR="00B20C86" w:rsidRPr="0092613A" w:rsidRDefault="00B20C86" w:rsidP="0092613A">
      <w:pPr>
        <w:pStyle w:val="Heading3"/>
      </w:pPr>
      <w:r w:rsidRPr="0092613A">
        <w:t>Artmaking</w:t>
      </w:r>
    </w:p>
    <w:p w14:paraId="28487370" w14:textId="6D3BE4D2" w:rsidR="00B20C86" w:rsidRDefault="00B20C86" w:rsidP="00B20C86">
      <w:pPr>
        <w:rPr>
          <w:lang w:eastAsia="zh-CN"/>
        </w:rPr>
      </w:pPr>
      <w:bookmarkStart w:id="0" w:name="_Hlk67042826"/>
      <w:r>
        <w:rPr>
          <w:lang w:eastAsia="zh-CN"/>
        </w:rPr>
        <w:t xml:space="preserve">Students will develop knowledge, understanding and skills to make artworks informed by their understanding of practice, conceptual </w:t>
      </w:r>
      <w:proofErr w:type="gramStart"/>
      <w:r>
        <w:rPr>
          <w:lang w:eastAsia="zh-CN"/>
        </w:rPr>
        <w:t>framework</w:t>
      </w:r>
      <w:proofErr w:type="gramEnd"/>
      <w:r>
        <w:rPr>
          <w:lang w:eastAsia="zh-CN"/>
        </w:rPr>
        <w:t xml:space="preserve"> and the frames. A student:</w:t>
      </w:r>
    </w:p>
    <w:p w14:paraId="2DC6375D" w14:textId="560A5FD8" w:rsidR="00B20C86" w:rsidRPr="001A4956" w:rsidRDefault="00BD744D" w:rsidP="001A4956">
      <w:pPr>
        <w:pStyle w:val="ListBullet"/>
      </w:pPr>
      <w:r w:rsidRPr="006B3AC7">
        <w:rPr>
          <w:b/>
          <w:bCs/>
        </w:rPr>
        <w:t>4.1</w:t>
      </w:r>
      <w:r w:rsidRPr="001A4956">
        <w:t xml:space="preserve"> uses a range of strategies to explore different artmaking conventions and procedures to make artworks</w:t>
      </w:r>
    </w:p>
    <w:p w14:paraId="556DDAD8" w14:textId="49A485C8" w:rsidR="00BD744D" w:rsidRPr="001A4956" w:rsidRDefault="00BD744D" w:rsidP="001A4956">
      <w:pPr>
        <w:pStyle w:val="ListBullet"/>
      </w:pPr>
      <w:r w:rsidRPr="006B3AC7">
        <w:rPr>
          <w:b/>
          <w:bCs/>
        </w:rPr>
        <w:t>4.2</w:t>
      </w:r>
      <w:r w:rsidRPr="001A4956">
        <w:t xml:space="preserve"> explores the function of and relationship between artist – artwork – world – audience</w:t>
      </w:r>
    </w:p>
    <w:p w14:paraId="14B24B06" w14:textId="5A6537B8" w:rsidR="00B20C86" w:rsidRPr="001A4956" w:rsidRDefault="00BD744D" w:rsidP="001A4956">
      <w:pPr>
        <w:pStyle w:val="ListBullet"/>
      </w:pPr>
      <w:r w:rsidRPr="006B3AC7">
        <w:rPr>
          <w:b/>
          <w:bCs/>
        </w:rPr>
        <w:t>4.3</w:t>
      </w:r>
      <w:r w:rsidRPr="001A4956">
        <w:t xml:space="preserve"> makes artworks that involve some understanding of the frames</w:t>
      </w:r>
    </w:p>
    <w:p w14:paraId="05FD00A2" w14:textId="35CBEC6B" w:rsidR="00BD744D" w:rsidRPr="001A4956" w:rsidRDefault="00BD744D" w:rsidP="001A4956">
      <w:pPr>
        <w:pStyle w:val="ListBullet"/>
      </w:pPr>
      <w:r w:rsidRPr="006B3AC7">
        <w:rPr>
          <w:b/>
          <w:bCs/>
        </w:rPr>
        <w:t>4.4</w:t>
      </w:r>
      <w:r w:rsidRPr="001A4956">
        <w:t xml:space="preserve"> recognises and uses aspects of the world as a source of ideas, </w:t>
      </w:r>
      <w:proofErr w:type="gramStart"/>
      <w:r w:rsidRPr="001A4956">
        <w:t>concepts</w:t>
      </w:r>
      <w:proofErr w:type="gramEnd"/>
      <w:r w:rsidRPr="001A4956">
        <w:t xml:space="preserve"> and subject matter in the visual arts</w:t>
      </w:r>
    </w:p>
    <w:p w14:paraId="7A7B1E06" w14:textId="1B8D892C" w:rsidR="00BD744D" w:rsidRPr="001A4956" w:rsidRDefault="00BD744D" w:rsidP="001A4956">
      <w:pPr>
        <w:pStyle w:val="ListBullet"/>
      </w:pPr>
      <w:r w:rsidRPr="006B3AC7">
        <w:rPr>
          <w:b/>
          <w:bCs/>
        </w:rPr>
        <w:t>4.5</w:t>
      </w:r>
      <w:r w:rsidRPr="001A4956">
        <w:t xml:space="preserve"> investigates ways to develop meaning in their artworks</w:t>
      </w:r>
    </w:p>
    <w:p w14:paraId="04F7B4D3" w14:textId="2817B30E" w:rsidR="00BD744D" w:rsidRPr="001A4956" w:rsidRDefault="00BD744D" w:rsidP="001A4956">
      <w:pPr>
        <w:pStyle w:val="ListBullet"/>
      </w:pPr>
      <w:r w:rsidRPr="006B3AC7">
        <w:rPr>
          <w:b/>
          <w:bCs/>
        </w:rPr>
        <w:t>4.6</w:t>
      </w:r>
      <w:r w:rsidRPr="001A4956">
        <w:t xml:space="preserve"> selects different materials and techniques to make artworks.</w:t>
      </w:r>
    </w:p>
    <w:p w14:paraId="30F42B24" w14:textId="5163E48F" w:rsidR="00CA3B54" w:rsidRDefault="00BD744D" w:rsidP="00BD744D">
      <w:pPr>
        <w:pStyle w:val="Heading3"/>
      </w:pPr>
      <w:r>
        <w:lastRenderedPageBreak/>
        <w:t>Critical and historical studies</w:t>
      </w:r>
    </w:p>
    <w:p w14:paraId="00441A85" w14:textId="0896D6C7" w:rsidR="00BD744D" w:rsidRDefault="00BD744D" w:rsidP="00BD744D">
      <w:pPr>
        <w:rPr>
          <w:lang w:eastAsia="zh-CN"/>
        </w:rPr>
      </w:pPr>
      <w:r>
        <w:rPr>
          <w:lang w:eastAsia="zh-CN"/>
        </w:rPr>
        <w:t xml:space="preserve">Students will develop knowledge, understanding and skills to </w:t>
      </w:r>
      <w:proofErr w:type="gramStart"/>
      <w:r>
        <w:rPr>
          <w:lang w:eastAsia="zh-CN"/>
        </w:rPr>
        <w:t>critically and historically interpret art informed</w:t>
      </w:r>
      <w:proofErr w:type="gramEnd"/>
      <w:r>
        <w:rPr>
          <w:lang w:eastAsia="zh-CN"/>
        </w:rPr>
        <w:t xml:space="preserve"> by their understanding of practice, the conceptual framework and the frames. A student:</w:t>
      </w:r>
    </w:p>
    <w:p w14:paraId="1CEBF800" w14:textId="7238A4D6" w:rsidR="00BD744D" w:rsidRDefault="00BD744D" w:rsidP="0092613A">
      <w:pPr>
        <w:pStyle w:val="ListBullet"/>
        <w:rPr>
          <w:lang w:eastAsia="zh-CN"/>
        </w:rPr>
      </w:pPr>
      <w:r w:rsidRPr="006B3AC7">
        <w:rPr>
          <w:b/>
          <w:bCs/>
          <w:lang w:eastAsia="zh-CN"/>
        </w:rPr>
        <w:t>4.8</w:t>
      </w:r>
      <w:r>
        <w:rPr>
          <w:lang w:eastAsia="zh-CN"/>
        </w:rPr>
        <w:t xml:space="preserve"> explores the function of and relationships between the artist – artwork – world – audience</w:t>
      </w:r>
    </w:p>
    <w:p w14:paraId="1DBA4F76" w14:textId="0DB8C227" w:rsidR="00BD744D" w:rsidRDefault="00BD744D" w:rsidP="0092613A">
      <w:pPr>
        <w:pStyle w:val="ListBullet"/>
        <w:rPr>
          <w:lang w:eastAsia="zh-CN"/>
        </w:rPr>
      </w:pPr>
      <w:r w:rsidRPr="006B3AC7">
        <w:rPr>
          <w:b/>
          <w:bCs/>
          <w:lang w:eastAsia="zh-CN"/>
        </w:rPr>
        <w:t>4.9</w:t>
      </w:r>
      <w:r>
        <w:rPr>
          <w:lang w:eastAsia="zh-CN"/>
        </w:rPr>
        <w:t xml:space="preserve"> begins to acknowledge that art can be interpreted from different points of view</w:t>
      </w:r>
      <w:bookmarkEnd w:id="0"/>
      <w:r w:rsidR="00301505">
        <w:rPr>
          <w:lang w:eastAsia="zh-CN"/>
        </w:rPr>
        <w:t>.</w:t>
      </w:r>
    </w:p>
    <w:bookmarkStart w:id="1" w:name="_Hlk64472079"/>
    <w:p w14:paraId="3EA14849" w14:textId="6AE56488" w:rsidR="00890C10" w:rsidRPr="004C15F9" w:rsidRDefault="00890C10" w:rsidP="001A4956">
      <w:pPr>
        <w:pStyle w:val="FeatureBox"/>
        <w:rPr>
          <w:rStyle w:val="SubtleReference"/>
        </w:rPr>
      </w:pPr>
      <w:r w:rsidRPr="004C15F9">
        <w:fldChar w:fldCharType="begin"/>
      </w:r>
      <w:r w:rsidRPr="004C15F9">
        <w:instrText xml:space="preserve"> HYPERLINK "https://educationstandards.nsw.edu.au/wps/portal/nesa/k-10/learning-areas/creative-arts/visual-arts-7-10" \h </w:instrText>
      </w:r>
      <w:r w:rsidRPr="004C15F9">
        <w:fldChar w:fldCharType="separate"/>
      </w:r>
      <w:r w:rsidRPr="004C15F9">
        <w:rPr>
          <w:rStyle w:val="Hyperlink"/>
          <w:sz w:val="22"/>
          <w:szCs w:val="22"/>
        </w:rPr>
        <w:t>Visual Arts 7-10 Syllabus</w:t>
      </w:r>
      <w:r w:rsidRPr="004C15F9">
        <w:fldChar w:fldCharType="end"/>
      </w:r>
      <w:r w:rsidRPr="004C15F9">
        <w:t xml:space="preserve"> </w:t>
      </w:r>
      <w:r w:rsidRPr="004C15F9">
        <w:rPr>
          <w:rStyle w:val="SubtleReference"/>
          <w:szCs w:val="22"/>
        </w:rPr>
        <w:t>©</w:t>
      </w:r>
      <w:r w:rsidR="001A4956">
        <w:rPr>
          <w:rStyle w:val="SubtleReference"/>
          <w:szCs w:val="22"/>
        </w:rPr>
        <w:t xml:space="preserve"> 2003</w:t>
      </w:r>
      <w:r w:rsidRPr="004C15F9">
        <w:rPr>
          <w:rStyle w:val="SubtleReference"/>
        </w:rPr>
        <w:t xml:space="preserve"> NSW Education Standards Authority (NESA) for and on behalf of the Crown in right of the State of New South Wales.</w:t>
      </w:r>
      <w:bookmarkEnd w:id="1"/>
    </w:p>
    <w:p w14:paraId="35CED027" w14:textId="3CEA75AB" w:rsidR="00890C10" w:rsidRDefault="00890C10" w:rsidP="00890C10">
      <w:pPr>
        <w:pStyle w:val="Heading2"/>
        <w:jc w:val="both"/>
      </w:pPr>
      <w:r>
        <w:t>Learning intentions</w:t>
      </w:r>
    </w:p>
    <w:p w14:paraId="25B35627" w14:textId="39A9F886" w:rsidR="005D5550" w:rsidRDefault="0045320F" w:rsidP="0045320F">
      <w:pPr>
        <w:rPr>
          <w:lang w:eastAsia="zh-CN"/>
        </w:rPr>
      </w:pPr>
      <w:r w:rsidRPr="31DE372B">
        <w:rPr>
          <w:lang w:eastAsia="zh-CN"/>
        </w:rPr>
        <w:t>Through</w:t>
      </w:r>
      <w:r>
        <w:rPr>
          <w:lang w:eastAsia="zh-CN"/>
        </w:rPr>
        <w:t>out</w:t>
      </w:r>
      <w:r w:rsidRPr="31DE372B">
        <w:rPr>
          <w:lang w:eastAsia="zh-CN"/>
        </w:rPr>
        <w:t xml:space="preserve"> </w:t>
      </w:r>
      <w:r>
        <w:rPr>
          <w:lang w:eastAsia="zh-CN"/>
        </w:rPr>
        <w:t>this unit</w:t>
      </w:r>
      <w:r w:rsidRPr="31DE372B">
        <w:rPr>
          <w:lang w:eastAsia="zh-CN"/>
        </w:rPr>
        <w:t xml:space="preserve">, students </w:t>
      </w:r>
      <w:r>
        <w:rPr>
          <w:lang w:eastAsia="zh-CN"/>
        </w:rPr>
        <w:t>engage in artmaking and critical and historical studies.</w:t>
      </w:r>
    </w:p>
    <w:p w14:paraId="1521C5B3" w14:textId="3DB00B6E" w:rsidR="0045320F" w:rsidRDefault="0045320F" w:rsidP="0045320F">
      <w:pPr>
        <w:rPr>
          <w:lang w:eastAsia="zh-CN"/>
        </w:rPr>
      </w:pPr>
      <w:r>
        <w:rPr>
          <w:lang w:eastAsia="zh-CN"/>
        </w:rPr>
        <w:t>In artmaking, students will:</w:t>
      </w:r>
    </w:p>
    <w:p w14:paraId="4BAA1C13" w14:textId="60262B70" w:rsidR="0045320F" w:rsidRPr="001A4956" w:rsidRDefault="0045320F" w:rsidP="001A4956">
      <w:pPr>
        <w:pStyle w:val="ListBullet"/>
      </w:pPr>
      <w:r w:rsidRPr="001A4956">
        <w:t>use their</w:t>
      </w:r>
      <w:r w:rsidR="005D5550" w:rsidRPr="001A4956">
        <w:t xml:space="preserve"> visual arts</w:t>
      </w:r>
      <w:r w:rsidRPr="001A4956">
        <w:t xml:space="preserve"> diaries to research and investigate the world, focusing on their memories and personal experiences of a specific place, and develop artistic intentions arising from relationships between artist and world</w:t>
      </w:r>
    </w:p>
    <w:p w14:paraId="5803D9A5" w14:textId="77777777" w:rsidR="0045320F" w:rsidRPr="001A4956" w:rsidRDefault="0045320F" w:rsidP="001A4956">
      <w:pPr>
        <w:pStyle w:val="ListBullet"/>
      </w:pPr>
      <w:r w:rsidRPr="001A4956">
        <w:t>use the subjective frame to recognise how their own lives and personal and family experiences can connect with intentions and choices to shape meaning in their artworks</w:t>
      </w:r>
    </w:p>
    <w:p w14:paraId="26C1797E" w14:textId="77777777" w:rsidR="0045320F" w:rsidRPr="001A4956" w:rsidRDefault="0045320F" w:rsidP="001A4956">
      <w:pPr>
        <w:pStyle w:val="ListBullet"/>
      </w:pPr>
      <w:r w:rsidRPr="001A4956">
        <w:t>use the structural frame to select appropriate source material to represent aspects of their personal experiences of the world by developing their own visual language</w:t>
      </w:r>
    </w:p>
    <w:p w14:paraId="675E957D" w14:textId="77777777" w:rsidR="0045320F" w:rsidRPr="001A4956" w:rsidRDefault="0045320F" w:rsidP="001A4956">
      <w:pPr>
        <w:pStyle w:val="ListBullet"/>
      </w:pPr>
      <w:r w:rsidRPr="001A4956">
        <w:t>develop a design for a lino block relief print that represents a personal account of a significant place.</w:t>
      </w:r>
    </w:p>
    <w:p w14:paraId="3299B786" w14:textId="6BFCCBD0" w:rsidR="0045320F" w:rsidRPr="001A4956" w:rsidRDefault="0045320F" w:rsidP="00727448">
      <w:r w:rsidRPr="001A4956">
        <w:lastRenderedPageBreak/>
        <w:t>In critical and historical studies, students will</w:t>
      </w:r>
      <w:r w:rsidR="005D5550" w:rsidRPr="001A4956">
        <w:t>:</w:t>
      </w:r>
    </w:p>
    <w:p w14:paraId="4E2264B9" w14:textId="77777777" w:rsidR="0045320F" w:rsidRPr="001A4956" w:rsidRDefault="0045320F" w:rsidP="001A4956">
      <w:pPr>
        <w:pStyle w:val="ListBullet"/>
      </w:pPr>
      <w:r w:rsidRPr="001A4956">
        <w:t xml:space="preserve">identify and explain intentions, actions, and choices in Badger Bates’ artmaking practice through his selection and use of materials, </w:t>
      </w:r>
      <w:proofErr w:type="gramStart"/>
      <w:r w:rsidRPr="001A4956">
        <w:t>signs</w:t>
      </w:r>
      <w:proofErr w:type="gramEnd"/>
      <w:r w:rsidRPr="001A4956">
        <w:t xml:space="preserve"> and symbols to represent the world</w:t>
      </w:r>
    </w:p>
    <w:p w14:paraId="187EED45" w14:textId="30722E44" w:rsidR="0045320F" w:rsidRPr="001A4956" w:rsidRDefault="0045320F" w:rsidP="001A4956">
      <w:pPr>
        <w:pStyle w:val="ListBullet"/>
      </w:pPr>
      <w:r w:rsidRPr="001A4956">
        <w:t xml:space="preserve">develop an account of how Badger Bates’ material and conceptual choices use a carefully considered visual language to communicate meaning about personal and cultural experiences in his artwork </w:t>
      </w:r>
      <w:r w:rsidRPr="006B3AC7">
        <w:rPr>
          <w:rStyle w:val="Emphasis"/>
        </w:rPr>
        <w:t>Mission Mob, Bend Mob, Wilcannia 1950s</w:t>
      </w:r>
      <w:r w:rsidRPr="001A4956">
        <w:t>.</w:t>
      </w:r>
    </w:p>
    <w:p w14:paraId="4BD45C59" w14:textId="77777777" w:rsidR="0045320F" w:rsidRPr="001A4956" w:rsidRDefault="0045320F" w:rsidP="001A4956">
      <w:r>
        <w:br w:type="page"/>
      </w:r>
    </w:p>
    <w:p w14:paraId="6F42143C" w14:textId="5C8A971F" w:rsidR="00AA1348" w:rsidRPr="0092613A" w:rsidRDefault="00AA1348" w:rsidP="0092613A">
      <w:pPr>
        <w:pStyle w:val="Heading2"/>
      </w:pPr>
      <w:r w:rsidRPr="0092613A">
        <w:lastRenderedPageBreak/>
        <w:t>Cross-curriculum content</w:t>
      </w:r>
    </w:p>
    <w:p w14:paraId="0C31F09C" w14:textId="2CA774A3" w:rsidR="00AA1348" w:rsidRPr="00E72404" w:rsidRDefault="00AA1348" w:rsidP="00E72404">
      <w:pPr>
        <w:pStyle w:val="Heading3"/>
      </w:pPr>
      <w:r w:rsidRPr="00E72404">
        <w:t>Information and Communication Technologies (ICT)</w:t>
      </w:r>
    </w:p>
    <w:p w14:paraId="2F325A0C" w14:textId="006E2F0C" w:rsidR="00AA1348" w:rsidRPr="001A4956" w:rsidRDefault="008A2F9A" w:rsidP="001A4956">
      <w:r w:rsidRPr="001A4956">
        <w:t>Students use ICT effectively and appropriately throughout the learning sequence to create and communicate information and ideas, solve problems, and work to create artworks and critical and historical interpretations.</w:t>
      </w:r>
      <w:r w:rsidR="00E72404" w:rsidRPr="001A4956">
        <w:t xml:space="preserve"> In artmaking, students use online map services to collect imagery related to a specific place that they use to inform their artwork design. Students also use Photoshop or another graphics editor to experiment with and resolve their lino print design. In both artmaking and critical and historical studies, links to online resources are provided to </w:t>
      </w:r>
      <w:r w:rsidRPr="001A4956">
        <w:t>support teacher instruction.</w:t>
      </w:r>
    </w:p>
    <w:p w14:paraId="7A760BAF" w14:textId="67B8A5D7" w:rsidR="00AA1348" w:rsidRDefault="00AA1348" w:rsidP="00E72404">
      <w:pPr>
        <w:pStyle w:val="Heading3"/>
      </w:pPr>
      <w:r w:rsidRPr="00E72404">
        <w:t>Aboriginal and Indigenous</w:t>
      </w:r>
    </w:p>
    <w:p w14:paraId="31BF10F5" w14:textId="697E8B31" w:rsidR="00E72404" w:rsidRPr="00F6034A" w:rsidRDefault="008A2F9A" w:rsidP="00F6034A">
      <w:r w:rsidRPr="00F6034A">
        <w:t>Students</w:t>
      </w:r>
      <w:r w:rsidR="00F6034A">
        <w:t xml:space="preserve"> </w:t>
      </w:r>
      <w:r w:rsidRPr="00F6034A">
        <w:t>investigate how visual arts reflects and constructs beliefs and attitudes about cultural identity, and the relationships between</w:t>
      </w:r>
      <w:r w:rsidR="00F6034A">
        <w:t xml:space="preserve"> </w:t>
      </w:r>
      <w:r w:rsidRPr="00F6034A">
        <w:t>Aboriginal</w:t>
      </w:r>
      <w:r w:rsidR="00F6034A">
        <w:t xml:space="preserve"> </w:t>
      </w:r>
      <w:r w:rsidRPr="00F6034A">
        <w:t>cultures and the world. Students examine the significance of place to Aboriginal people</w:t>
      </w:r>
      <w:r w:rsidR="000657D0">
        <w:t>s</w:t>
      </w:r>
      <w:r w:rsidRPr="00F6034A">
        <w:t>, and the role of tradition and culture in informing artmaking practice. Students construct a critical account of how symbolic representation has been used</w:t>
      </w:r>
      <w:r w:rsidR="00CA1359" w:rsidRPr="00F6034A">
        <w:t xml:space="preserve"> by Badger Bates to communicate personal and cultural meanings in his artmaking practice.</w:t>
      </w:r>
    </w:p>
    <w:p w14:paraId="63F7E06F" w14:textId="3A243E0B" w:rsidR="00E72404" w:rsidRPr="00E72404" w:rsidRDefault="00E72404" w:rsidP="00E72404">
      <w:pPr>
        <w:pStyle w:val="Heading3"/>
      </w:pPr>
      <w:r>
        <w:t>Environment</w:t>
      </w:r>
    </w:p>
    <w:p w14:paraId="2C8F32A5" w14:textId="2BF61E39" w:rsidR="00A47308" w:rsidRDefault="00CA1359">
      <w:pPr>
        <w:rPr>
          <w:rFonts w:eastAsia="SimSun"/>
          <w:color w:val="1C438B"/>
          <w:sz w:val="40"/>
          <w:szCs w:val="40"/>
          <w:lang w:eastAsia="zh-CN"/>
        </w:rPr>
      </w:pPr>
      <w:r>
        <w:t>Students engage in artmaking and critical and historical studies that explore the relationships between artist and world. Students consider the choices and intentions in Badger Bates’ artmaking practice to represent the world, including aspects of the natural environment. In their own artmaking, students consider their connection to a particular site, and how to represent the natural world in their artworks.</w:t>
      </w:r>
      <w:r w:rsidR="00A47308">
        <w:br w:type="page"/>
      </w:r>
    </w:p>
    <w:p w14:paraId="3A1DC08E" w14:textId="64871075" w:rsidR="006F598A" w:rsidRDefault="006F598A" w:rsidP="00692D0A">
      <w:pPr>
        <w:pStyle w:val="Heading2"/>
      </w:pPr>
      <w:r>
        <w:lastRenderedPageBreak/>
        <w:t>Teacher notes</w:t>
      </w:r>
    </w:p>
    <w:p w14:paraId="376B4253" w14:textId="24FDAC46" w:rsidR="006F598A" w:rsidRDefault="00A16067" w:rsidP="001A4956">
      <w:pPr>
        <w:pStyle w:val="ListBullet"/>
      </w:pPr>
      <w:r>
        <w:t>Alternate spellings may be found for Aboriginal language terms reference</w:t>
      </w:r>
      <w:r w:rsidR="00692D0A">
        <w:t>d</w:t>
      </w:r>
      <w:r>
        <w:t xml:space="preserve"> in this resource. </w:t>
      </w:r>
      <w:r w:rsidRPr="008319C8">
        <w:t>Variations for ‘</w:t>
      </w:r>
      <w:proofErr w:type="spellStart"/>
      <w:r w:rsidRPr="008319C8">
        <w:t>Barkindji</w:t>
      </w:r>
      <w:proofErr w:type="spellEnd"/>
      <w:r w:rsidRPr="008319C8">
        <w:t>’ include ‘</w:t>
      </w:r>
      <w:proofErr w:type="spellStart"/>
      <w:r w:rsidRPr="008319C8">
        <w:t>Barkandji</w:t>
      </w:r>
      <w:proofErr w:type="spellEnd"/>
      <w:r w:rsidRPr="008319C8">
        <w:t>’, ‘</w:t>
      </w:r>
      <w:proofErr w:type="spellStart"/>
      <w:r w:rsidRPr="008319C8">
        <w:t>Paakantyi</w:t>
      </w:r>
      <w:proofErr w:type="spellEnd"/>
      <w:r w:rsidRPr="008319C8">
        <w:t>’, ‘</w:t>
      </w:r>
      <w:proofErr w:type="spellStart"/>
      <w:r w:rsidRPr="008319C8">
        <w:t>Paakantji</w:t>
      </w:r>
      <w:proofErr w:type="spellEnd"/>
      <w:r w:rsidRPr="008319C8">
        <w:t>’. Variations for ‘Barka’ include ‘</w:t>
      </w:r>
      <w:proofErr w:type="spellStart"/>
      <w:r w:rsidRPr="008319C8">
        <w:t>Baaka</w:t>
      </w:r>
      <w:proofErr w:type="spellEnd"/>
      <w:r w:rsidRPr="008319C8">
        <w:t>’. Variations for ‘</w:t>
      </w:r>
      <w:proofErr w:type="spellStart"/>
      <w:r w:rsidRPr="008319C8">
        <w:t>Ngatji</w:t>
      </w:r>
      <w:proofErr w:type="spellEnd"/>
      <w:r w:rsidRPr="008319C8">
        <w:t>’ include ‘</w:t>
      </w:r>
      <w:proofErr w:type="spellStart"/>
      <w:r w:rsidRPr="008319C8">
        <w:t>Ngatyi</w:t>
      </w:r>
      <w:proofErr w:type="spellEnd"/>
      <w:r w:rsidRPr="008319C8">
        <w:t>’ and ‘</w:t>
      </w:r>
      <w:proofErr w:type="spellStart"/>
      <w:r w:rsidRPr="008319C8">
        <w:t>Nhatji</w:t>
      </w:r>
      <w:proofErr w:type="spellEnd"/>
      <w:r w:rsidRPr="008319C8">
        <w:t>’.</w:t>
      </w:r>
    </w:p>
    <w:p w14:paraId="6FBF98D5" w14:textId="10710D06" w:rsidR="00052DA4" w:rsidRPr="001A4956" w:rsidRDefault="00052DA4" w:rsidP="001A4956">
      <w:pPr>
        <w:pStyle w:val="ListBullet"/>
      </w:pPr>
      <w:r w:rsidRPr="001A4956">
        <w:t xml:space="preserve">It is recommended that teachers test the </w:t>
      </w:r>
      <w:r w:rsidR="00E21F21" w:rsidRPr="001A4956">
        <w:t>suggested</w:t>
      </w:r>
      <w:r w:rsidRPr="001A4956">
        <w:t xml:space="preserve"> artmaking procedures to ensure suitability for their class context.</w:t>
      </w:r>
    </w:p>
    <w:p w14:paraId="5C0D640A" w14:textId="2765A92B" w:rsidR="00CA3F6E" w:rsidRPr="001A4956" w:rsidRDefault="00CA3F6E" w:rsidP="001A4956">
      <w:pPr>
        <w:pStyle w:val="ListBullet"/>
      </w:pPr>
      <w:r w:rsidRPr="001A4956">
        <w:t xml:space="preserve">Teachers could use the resource </w:t>
      </w:r>
      <w:hyperlink r:id="rId7" w:anchor="Programming0" w:history="1">
        <w:r w:rsidR="008319C8">
          <w:rPr>
            <w:rStyle w:val="Hyperlink"/>
          </w:rPr>
          <w:t>P</w:t>
        </w:r>
        <w:r w:rsidRPr="001A4956">
          <w:rPr>
            <w:rStyle w:val="Hyperlink"/>
          </w:rPr>
          <w:t>rogramming for the frames</w:t>
        </w:r>
      </w:hyperlink>
      <w:r w:rsidRPr="001A4956">
        <w:t xml:space="preserve"> to extend and support student understanding of the frames.</w:t>
      </w:r>
    </w:p>
    <w:p w14:paraId="23C4C8FC" w14:textId="44D43CEA" w:rsidR="006F598A" w:rsidRDefault="006F598A" w:rsidP="00692D0A">
      <w:pPr>
        <w:pStyle w:val="Heading2"/>
      </w:pPr>
      <w:r>
        <w:t>Differentiation</w:t>
      </w:r>
    </w:p>
    <w:p w14:paraId="1D31A8D6" w14:textId="2CE7A53D" w:rsidR="006F598A" w:rsidRPr="001A4956" w:rsidRDefault="00B803C7" w:rsidP="001A4956">
      <w:pPr>
        <w:pStyle w:val="ListBullet"/>
      </w:pPr>
      <w:r w:rsidRPr="001A4956">
        <w:t xml:space="preserve">Where lino printing is not appropriate to the class context, alternative </w:t>
      </w:r>
      <w:r w:rsidR="00052DA4" w:rsidRPr="001A4956">
        <w:t xml:space="preserve">artmaking processes could be used. Some options could include </w:t>
      </w:r>
      <w:proofErr w:type="spellStart"/>
      <w:r w:rsidR="00052DA4" w:rsidRPr="001A4956">
        <w:t>monoprinting</w:t>
      </w:r>
      <w:proofErr w:type="spellEnd"/>
      <w:r w:rsidR="00052DA4" w:rsidRPr="001A4956">
        <w:t>, commercial or DIY scratchboards, the use of digital graphics editors as described in this learning sequence, or mixed-media processes involving drawing/painting over printed maps and/or other media.</w:t>
      </w:r>
    </w:p>
    <w:p w14:paraId="4DBAE602" w14:textId="47E7BF9A" w:rsidR="0045320F" w:rsidRPr="001A4956" w:rsidRDefault="0045320F" w:rsidP="001A4956">
      <w:pPr>
        <w:pStyle w:val="ListBullet"/>
      </w:pPr>
      <w:r w:rsidRPr="001A4956">
        <w:t>Where appropriate, teachers could extend the artmaking task to develop a multiple-colour reduction print.</w:t>
      </w:r>
    </w:p>
    <w:p w14:paraId="2D785525" w14:textId="16DD3AB4" w:rsidR="00052DA4" w:rsidRPr="001A4956" w:rsidRDefault="00052DA4" w:rsidP="001A4956">
      <w:pPr>
        <w:pStyle w:val="ListBullet"/>
      </w:pPr>
      <w:r w:rsidRPr="001A4956">
        <w:t xml:space="preserve">Answers provided in the resource booklet could be used by teachers to support scaffolding and/or modelling for </w:t>
      </w:r>
      <w:r w:rsidR="00E21F21" w:rsidRPr="001A4956">
        <w:t>students who require literacy support</w:t>
      </w:r>
      <w:r w:rsidR="0045320F" w:rsidRPr="001A4956">
        <w:t>.</w:t>
      </w:r>
    </w:p>
    <w:p w14:paraId="77B4A4CD" w14:textId="1362F88A" w:rsidR="00E21F21" w:rsidRPr="001A4956" w:rsidRDefault="00E21F21" w:rsidP="001A4956">
      <w:pPr>
        <w:pStyle w:val="ListBullet"/>
      </w:pPr>
      <w:r w:rsidRPr="001A4956">
        <w:t xml:space="preserve">Extension </w:t>
      </w:r>
      <w:r w:rsidR="00F16557" w:rsidRPr="001A4956">
        <w:t>activities</w:t>
      </w:r>
      <w:r w:rsidRPr="001A4956">
        <w:t xml:space="preserve"> could be developed where students conduct further research into Badger Bates’ artmaking practice, including his contributions to the exhibitions River on the Brink (20</w:t>
      </w:r>
      <w:r w:rsidR="005E0822">
        <w:t>1</w:t>
      </w:r>
      <w:r w:rsidRPr="001A4956">
        <w:t>9)</w:t>
      </w:r>
      <w:r w:rsidR="00F16557" w:rsidRPr="001A4956">
        <w:t xml:space="preserve"> and Barka: The Forgotten River</w:t>
      </w:r>
      <w:r w:rsidRPr="001A4956">
        <w:t xml:space="preserve"> </w:t>
      </w:r>
      <w:r w:rsidR="00F16557" w:rsidRPr="001A4956">
        <w:t>(2020-2021)</w:t>
      </w:r>
      <w:r w:rsidR="0045320F" w:rsidRPr="001A4956">
        <w:t>.</w:t>
      </w:r>
    </w:p>
    <w:p w14:paraId="2E648058" w14:textId="4790BE91" w:rsidR="00C77C3B" w:rsidRPr="001A4956" w:rsidRDefault="00C77C3B" w:rsidP="001A4956">
      <w:pPr>
        <w:pStyle w:val="ListBullet"/>
      </w:pPr>
      <w:r w:rsidRPr="001A4956">
        <w:t xml:space="preserve">A scaffolded activity could be developed using the </w:t>
      </w:r>
      <w:hyperlink r:id="rId8" w:history="1">
        <w:r w:rsidRPr="001A4956">
          <w:rPr>
            <w:rStyle w:val="Hyperlink"/>
          </w:rPr>
          <w:t>Bird's eye art</w:t>
        </w:r>
      </w:hyperlink>
      <w:r w:rsidRPr="001A4956">
        <w:t xml:space="preserve"> resource from The Arts Unit.</w:t>
      </w:r>
    </w:p>
    <w:p w14:paraId="5ED8F619" w14:textId="77777777" w:rsidR="00B803C7" w:rsidRPr="0092613A" w:rsidRDefault="006F598A" w:rsidP="00692D0A">
      <w:pPr>
        <w:pStyle w:val="Heading2"/>
      </w:pPr>
      <w:r>
        <w:lastRenderedPageBreak/>
        <w:t>Ongoing assessment/feedback</w:t>
      </w:r>
    </w:p>
    <w:p w14:paraId="1DF50728" w14:textId="77777777" w:rsidR="00B803C7" w:rsidRPr="001A4956" w:rsidRDefault="00B803C7" w:rsidP="001A4956">
      <w:pPr>
        <w:pStyle w:val="ListBullet"/>
      </w:pPr>
      <w:r w:rsidRPr="001A4956">
        <w:t>Formative assessment is collected in student visual arts diaries throughout the learning sequence as students complete the activities in the attached resource booklet.</w:t>
      </w:r>
    </w:p>
    <w:p w14:paraId="19A14C2C" w14:textId="52CE5519" w:rsidR="00B803C7" w:rsidRDefault="00B803C7" w:rsidP="001A4956">
      <w:pPr>
        <w:pStyle w:val="ListBullet"/>
      </w:pPr>
      <w:r w:rsidRPr="001A4956">
        <w:t xml:space="preserve">A formal task could be developed as a summative assessment to evaluate students’ completed lino prints and their written responses to </w:t>
      </w:r>
      <w:r w:rsidR="00A86AC0">
        <w:t>question 5</w:t>
      </w:r>
      <w:r w:rsidRPr="001A4956">
        <w:t xml:space="preserve"> in ‘Activity 6 – Wilcannia Mission Camps and Cultural Places’</w:t>
      </w:r>
      <w:r w:rsidR="00F523E5" w:rsidRPr="001A4956">
        <w:t>.</w:t>
      </w:r>
      <w:r>
        <w:br w:type="page"/>
      </w:r>
    </w:p>
    <w:p w14:paraId="78DAAF91" w14:textId="50A3878F" w:rsidR="00A47308" w:rsidRDefault="00C77C3B" w:rsidP="00692D0A">
      <w:pPr>
        <w:pStyle w:val="Heading2"/>
      </w:pPr>
      <w:r>
        <w:lastRenderedPageBreak/>
        <w:t>Lesson</w:t>
      </w:r>
      <w:r w:rsidR="00A47308">
        <w:t xml:space="preserve"> </w:t>
      </w:r>
      <w:r w:rsidR="00A86AC0">
        <w:t>sequence</w:t>
      </w:r>
    </w:p>
    <w:p w14:paraId="2816D6D8" w14:textId="4288F2F4" w:rsidR="00353594" w:rsidRDefault="00353594" w:rsidP="00353594">
      <w:pPr>
        <w:pStyle w:val="Caption"/>
      </w:pPr>
      <w:r>
        <w:t xml:space="preserve">Table </w:t>
      </w:r>
      <w:r>
        <w:fldChar w:fldCharType="begin"/>
      </w:r>
      <w:r>
        <w:instrText xml:space="preserve"> SEQ Table \* ARABIC </w:instrText>
      </w:r>
      <w:r>
        <w:fldChar w:fldCharType="separate"/>
      </w:r>
      <w:r>
        <w:rPr>
          <w:noProof/>
        </w:rPr>
        <w:t>1</w:t>
      </w:r>
      <w:r>
        <w:fldChar w:fldCharType="end"/>
      </w:r>
      <w:r>
        <w:t xml:space="preserve"> – Learning sequence</w:t>
      </w:r>
    </w:p>
    <w:tbl>
      <w:tblPr>
        <w:tblStyle w:val="Tableheader"/>
        <w:tblW w:w="0" w:type="auto"/>
        <w:tblLook w:val="04A0" w:firstRow="1" w:lastRow="0" w:firstColumn="1" w:lastColumn="0" w:noHBand="0" w:noVBand="1"/>
        <w:tblDescription w:val="Three-column table showing a learning sequence. The first column is headed Outcomes, the second column is headed Teaching strategies and the third column is headed Resources."/>
      </w:tblPr>
      <w:tblGrid>
        <w:gridCol w:w="1696"/>
        <w:gridCol w:w="9498"/>
        <w:gridCol w:w="3368"/>
      </w:tblGrid>
      <w:tr w:rsidR="00353594" w14:paraId="098FEF1D" w14:textId="77777777" w:rsidTr="003535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66ABAF3" w14:textId="5E5A3DB1" w:rsidR="00353594" w:rsidRDefault="00353594" w:rsidP="00353594">
            <w:r w:rsidRPr="00B06117">
              <w:t>Outcomes</w:t>
            </w:r>
          </w:p>
        </w:tc>
        <w:tc>
          <w:tcPr>
            <w:tcW w:w="9498" w:type="dxa"/>
          </w:tcPr>
          <w:p w14:paraId="4792C14A" w14:textId="46FDA9F5" w:rsidR="00353594" w:rsidRDefault="00353594" w:rsidP="00353594">
            <w:pPr>
              <w:cnfStyle w:val="100000000000" w:firstRow="1" w:lastRow="0" w:firstColumn="0" w:lastColumn="0" w:oddVBand="0" w:evenVBand="0" w:oddHBand="0" w:evenHBand="0" w:firstRowFirstColumn="0" w:firstRowLastColumn="0" w:lastRowFirstColumn="0" w:lastRowLastColumn="0"/>
            </w:pPr>
            <w:r w:rsidRPr="00B06117">
              <w:t>Teaching strategies</w:t>
            </w:r>
          </w:p>
        </w:tc>
        <w:tc>
          <w:tcPr>
            <w:tcW w:w="3368" w:type="dxa"/>
          </w:tcPr>
          <w:p w14:paraId="640E0984" w14:textId="0C6E031C" w:rsidR="00353594" w:rsidRDefault="00353594" w:rsidP="00353594">
            <w:pPr>
              <w:cnfStyle w:val="100000000000" w:firstRow="1" w:lastRow="0" w:firstColumn="0" w:lastColumn="0" w:oddVBand="0" w:evenVBand="0" w:oddHBand="0" w:evenHBand="0" w:firstRowFirstColumn="0" w:firstRowLastColumn="0" w:lastRowFirstColumn="0" w:lastRowLastColumn="0"/>
            </w:pPr>
            <w:r w:rsidRPr="00B06117">
              <w:t>Resources</w:t>
            </w:r>
          </w:p>
        </w:tc>
      </w:tr>
      <w:tr w:rsidR="00353594" w14:paraId="7B48C962" w14:textId="77777777" w:rsidTr="003535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A5323D4" w14:textId="77777777" w:rsidR="00353594" w:rsidRDefault="00353594" w:rsidP="00353594">
            <w:r>
              <w:t>4.8</w:t>
            </w:r>
          </w:p>
          <w:p w14:paraId="71D4DD0F" w14:textId="5292546E" w:rsidR="00353594" w:rsidRDefault="00353594" w:rsidP="00353594">
            <w:r>
              <w:t>4.9</w:t>
            </w:r>
          </w:p>
        </w:tc>
        <w:tc>
          <w:tcPr>
            <w:tcW w:w="9498" w:type="dxa"/>
          </w:tcPr>
          <w:p w14:paraId="4F7EFB9B" w14:textId="0664021E" w:rsidR="00353594" w:rsidRPr="00353594" w:rsidRDefault="00353594" w:rsidP="00353594">
            <w:pPr>
              <w:cnfStyle w:val="000000100000" w:firstRow="0" w:lastRow="0" w:firstColumn="0" w:lastColumn="0" w:oddVBand="0" w:evenVBand="0" w:oddHBand="1" w:evenHBand="0" w:firstRowFirstColumn="0" w:firstRowLastColumn="0" w:lastRowFirstColumn="0" w:lastRowLastColumn="0"/>
              <w:rPr>
                <w:b/>
                <w:bCs/>
              </w:rPr>
            </w:pPr>
            <w:r w:rsidRPr="00353594">
              <w:rPr>
                <w:b/>
                <w:bCs/>
              </w:rPr>
              <w:t xml:space="preserve">Critical and historical studies – </w:t>
            </w:r>
            <w:r w:rsidRPr="006B3AC7">
              <w:rPr>
                <w:rStyle w:val="Emphasis"/>
              </w:rPr>
              <w:t>Mission Mob, Bend Mob, Wilcannia 1950s</w:t>
            </w:r>
          </w:p>
          <w:p w14:paraId="55873A4C" w14:textId="77777777" w:rsidR="00353594" w:rsidRPr="00353594" w:rsidRDefault="00353594" w:rsidP="00353594">
            <w:pPr>
              <w:cnfStyle w:val="000000100000" w:firstRow="0" w:lastRow="0" w:firstColumn="0" w:lastColumn="0" w:oddVBand="0" w:evenVBand="0" w:oddHBand="1" w:evenHBand="0" w:firstRowFirstColumn="0" w:firstRowLastColumn="0" w:lastRowFirstColumn="0" w:lastRowLastColumn="0"/>
              <w:rPr>
                <w:b/>
                <w:bCs/>
              </w:rPr>
            </w:pPr>
            <w:r w:rsidRPr="00353594">
              <w:rPr>
                <w:b/>
                <w:bCs/>
              </w:rPr>
              <w:t xml:space="preserve">Duration: </w:t>
            </w:r>
            <w:r w:rsidRPr="00B76960">
              <w:t>1-2 lessons</w:t>
            </w:r>
          </w:p>
          <w:p w14:paraId="3FD44DBA" w14:textId="77777777" w:rsidR="00353594" w:rsidRPr="00353594" w:rsidRDefault="00353594" w:rsidP="00353594">
            <w:pPr>
              <w:cnfStyle w:val="000000100000" w:firstRow="0" w:lastRow="0" w:firstColumn="0" w:lastColumn="0" w:oddVBand="0" w:evenVBand="0" w:oddHBand="1" w:evenHBand="0" w:firstRowFirstColumn="0" w:firstRowLastColumn="0" w:lastRowFirstColumn="0" w:lastRowLastColumn="0"/>
              <w:rPr>
                <w:b/>
                <w:bCs/>
              </w:rPr>
            </w:pPr>
            <w:r w:rsidRPr="00353594">
              <w:rPr>
                <w:b/>
                <w:bCs/>
              </w:rPr>
              <w:t>Learning intention</w:t>
            </w:r>
          </w:p>
          <w:p w14:paraId="4EB6A36C" w14:textId="5087A845" w:rsidR="00353594" w:rsidRPr="00353594" w:rsidRDefault="00353594" w:rsidP="00353594">
            <w:pPr>
              <w:cnfStyle w:val="000000100000" w:firstRow="0" w:lastRow="0" w:firstColumn="0" w:lastColumn="0" w:oddVBand="0" w:evenVBand="0" w:oddHBand="1" w:evenHBand="0" w:firstRowFirstColumn="0" w:firstRowLastColumn="0" w:lastRowFirstColumn="0" w:lastRowLastColumn="0"/>
            </w:pPr>
            <w:r w:rsidRPr="00353594">
              <w:t xml:space="preserve">Students are introduced to Badger Bates’ artwork </w:t>
            </w:r>
            <w:r w:rsidRPr="00873F0B">
              <w:rPr>
                <w:rStyle w:val="Emphasis"/>
              </w:rPr>
              <w:t>Mission Mob, Bend Mob, Wilcannia 1950s</w:t>
            </w:r>
            <w:r w:rsidRPr="00353594">
              <w:t>. Students identify aspects of Bates’ practice, and how he has used the visual convention of a map to communicate a personal and cultural narrative based on his childhood memories.</w:t>
            </w:r>
          </w:p>
          <w:p w14:paraId="4FA851AE" w14:textId="77777777" w:rsidR="00353594" w:rsidRPr="00353594" w:rsidRDefault="00353594" w:rsidP="00353594">
            <w:pPr>
              <w:cnfStyle w:val="000000100000" w:firstRow="0" w:lastRow="0" w:firstColumn="0" w:lastColumn="0" w:oddVBand="0" w:evenVBand="0" w:oddHBand="1" w:evenHBand="0" w:firstRowFirstColumn="0" w:firstRowLastColumn="0" w:lastRowFirstColumn="0" w:lastRowLastColumn="0"/>
              <w:rPr>
                <w:b/>
                <w:bCs/>
              </w:rPr>
            </w:pPr>
            <w:r w:rsidRPr="00353594">
              <w:rPr>
                <w:b/>
                <w:bCs/>
              </w:rPr>
              <w:t>Lesson steps</w:t>
            </w:r>
          </w:p>
          <w:p w14:paraId="07526C30" w14:textId="4D71E157" w:rsidR="00353594" w:rsidRPr="00353594" w:rsidRDefault="00353594" w:rsidP="00353594">
            <w:pPr>
              <w:cnfStyle w:val="000000100000" w:firstRow="0" w:lastRow="0" w:firstColumn="0" w:lastColumn="0" w:oddVBand="0" w:evenVBand="0" w:oddHBand="1" w:evenHBand="0" w:firstRowFirstColumn="0" w:firstRowLastColumn="0" w:lastRowFirstColumn="0" w:lastRowLastColumn="0"/>
            </w:pPr>
            <w:r w:rsidRPr="00353594">
              <w:t xml:space="preserve">Students are given an image of </w:t>
            </w:r>
            <w:r w:rsidRPr="00873F0B">
              <w:rPr>
                <w:rStyle w:val="Emphasis"/>
              </w:rPr>
              <w:t>Mission Mob, Bend Mob, Wilcannia 1950s</w:t>
            </w:r>
            <w:r w:rsidRPr="00353594">
              <w:t xml:space="preserve"> for their visual arts diaries. The Art Gallery of South Australia has a high resolution image on their website: </w:t>
            </w:r>
            <w:hyperlink r:id="rId9" w:history="1">
              <w:r w:rsidRPr="00353594">
                <w:rPr>
                  <w:rStyle w:val="Hyperlink"/>
                </w:rPr>
                <w:t>Mission Mob, Bend Mob, Wilcannia 1950s</w:t>
              </w:r>
            </w:hyperlink>
            <w:r w:rsidRPr="00353594">
              <w:t xml:space="preserve">. An alternative source is </w:t>
            </w:r>
            <w:r w:rsidR="00B3341A">
              <w:t>‘</w:t>
            </w:r>
            <w:hyperlink r:id="rId10" w:history="1">
              <w:r w:rsidR="006B3AC7">
                <w:rPr>
                  <w:rStyle w:val="Hyperlink"/>
                </w:rPr>
                <w:t>Carving into Country: The work of Badger Bates’</w:t>
              </w:r>
            </w:hyperlink>
            <w:r w:rsidR="006B3AC7">
              <w:t xml:space="preserve"> </w:t>
            </w:r>
            <w:r w:rsidR="006B3AC7" w:rsidRPr="006B3AC7">
              <w:t>in Artlink</w:t>
            </w:r>
            <w:r w:rsidR="006B3AC7">
              <w:t xml:space="preserve"> Magazine.</w:t>
            </w:r>
          </w:p>
          <w:p w14:paraId="000D171A" w14:textId="5539506B" w:rsidR="00353594" w:rsidRPr="00353594" w:rsidRDefault="00353594" w:rsidP="00353594">
            <w:pPr>
              <w:cnfStyle w:val="000000100000" w:firstRow="0" w:lastRow="0" w:firstColumn="0" w:lastColumn="0" w:oddVBand="0" w:evenVBand="0" w:oddHBand="1" w:evenHBand="0" w:firstRowFirstColumn="0" w:firstRowLastColumn="0" w:lastRowFirstColumn="0" w:lastRowLastColumn="0"/>
            </w:pPr>
            <w:r w:rsidRPr="00353594">
              <w:t xml:space="preserve">Students complete ‘Activity 1 – </w:t>
            </w:r>
            <w:r w:rsidR="00F6034A">
              <w:t>F</w:t>
            </w:r>
            <w:r w:rsidRPr="00353594">
              <w:t>irst impressions’, observing detail in the artwork and making predictions about what it might mean.</w:t>
            </w:r>
          </w:p>
          <w:p w14:paraId="113BF3A0" w14:textId="5D632F41" w:rsidR="00353594" w:rsidRPr="00353594" w:rsidRDefault="00353594" w:rsidP="00353594">
            <w:pPr>
              <w:cnfStyle w:val="000000100000" w:firstRow="0" w:lastRow="0" w:firstColumn="0" w:lastColumn="0" w:oddVBand="0" w:evenVBand="0" w:oddHBand="1" w:evenHBand="0" w:firstRowFirstColumn="0" w:firstRowLastColumn="0" w:lastRowFirstColumn="0" w:lastRowLastColumn="0"/>
            </w:pPr>
            <w:r w:rsidRPr="00353594">
              <w:t xml:space="preserve">Look at the artwork </w:t>
            </w:r>
            <w:r w:rsidRPr="00873F0B">
              <w:rPr>
                <w:rStyle w:val="Emphasis"/>
              </w:rPr>
              <w:t>Mission Mob, Bend Mob, Wilcannia 1950s</w:t>
            </w:r>
            <w:r w:rsidRPr="00353594">
              <w:t xml:space="preserve">, and complete the </w:t>
            </w:r>
            <w:r w:rsidRPr="00353594">
              <w:lastRenderedPageBreak/>
              <w:t>following questions using your knowledge of the structural and subjective frames</w:t>
            </w:r>
            <w:r w:rsidR="00B3341A">
              <w:t>:</w:t>
            </w:r>
          </w:p>
          <w:p w14:paraId="43FDF6ED" w14:textId="77777777" w:rsidR="00353594" w:rsidRPr="00353594" w:rsidRDefault="00353594" w:rsidP="00C51C6B">
            <w:pPr>
              <w:pStyle w:val="ListNumber"/>
              <w:cnfStyle w:val="000000100000" w:firstRow="0" w:lastRow="0" w:firstColumn="0" w:lastColumn="0" w:oddVBand="0" w:evenVBand="0" w:oddHBand="1" w:evenHBand="0" w:firstRowFirstColumn="0" w:firstRowLastColumn="0" w:lastRowFirstColumn="0" w:lastRowLastColumn="0"/>
            </w:pPr>
            <w:r w:rsidRPr="00353594">
              <w:t>Write down 10 details that you observe in this artwork.</w:t>
            </w:r>
          </w:p>
          <w:p w14:paraId="00F6B345" w14:textId="77777777" w:rsidR="00353594" w:rsidRPr="00353594" w:rsidRDefault="00353594" w:rsidP="00C51C6B">
            <w:pPr>
              <w:pStyle w:val="ListNumber"/>
              <w:cnfStyle w:val="000000100000" w:firstRow="0" w:lastRow="0" w:firstColumn="0" w:lastColumn="0" w:oddVBand="0" w:evenVBand="0" w:oddHBand="1" w:evenHBand="0" w:firstRowFirstColumn="0" w:firstRowLastColumn="0" w:lastRowFirstColumn="0" w:lastRowLastColumn="0"/>
            </w:pPr>
            <w:r w:rsidRPr="00353594">
              <w:t>Do you think this artwork is realistic? Why or why not?</w:t>
            </w:r>
          </w:p>
          <w:p w14:paraId="1347FED0" w14:textId="77777777" w:rsidR="00353594" w:rsidRPr="00353594" w:rsidRDefault="00353594" w:rsidP="00C51C6B">
            <w:pPr>
              <w:pStyle w:val="ListNumber"/>
              <w:cnfStyle w:val="000000100000" w:firstRow="0" w:lastRow="0" w:firstColumn="0" w:lastColumn="0" w:oddVBand="0" w:evenVBand="0" w:oddHBand="1" w:evenHBand="0" w:firstRowFirstColumn="0" w:firstRowLastColumn="0" w:lastRowFirstColumn="0" w:lastRowLastColumn="0"/>
            </w:pPr>
            <w:r w:rsidRPr="00353594">
              <w:t>Do you think this is a landscape artwork? Why or why not?</w:t>
            </w:r>
          </w:p>
          <w:p w14:paraId="4C073380" w14:textId="77777777" w:rsidR="00353594" w:rsidRPr="00353594" w:rsidRDefault="00353594" w:rsidP="00C51C6B">
            <w:pPr>
              <w:pStyle w:val="ListNumber"/>
              <w:cnfStyle w:val="000000100000" w:firstRow="0" w:lastRow="0" w:firstColumn="0" w:lastColumn="0" w:oddVBand="0" w:evenVBand="0" w:oddHBand="1" w:evenHBand="0" w:firstRowFirstColumn="0" w:firstRowLastColumn="0" w:lastRowFirstColumn="0" w:lastRowLastColumn="0"/>
            </w:pPr>
            <w:r w:rsidRPr="00353594">
              <w:t>What perspective/angle of view has been used?</w:t>
            </w:r>
          </w:p>
          <w:p w14:paraId="4B4F94D9" w14:textId="77777777" w:rsidR="00353594" w:rsidRPr="00353594" w:rsidRDefault="00353594" w:rsidP="00C51C6B">
            <w:pPr>
              <w:pStyle w:val="ListNumber"/>
              <w:cnfStyle w:val="000000100000" w:firstRow="0" w:lastRow="0" w:firstColumn="0" w:lastColumn="0" w:oddVBand="0" w:evenVBand="0" w:oddHBand="1" w:evenHBand="0" w:firstRowFirstColumn="0" w:firstRowLastColumn="0" w:lastRowFirstColumn="0" w:lastRowLastColumn="0"/>
            </w:pPr>
            <w:r w:rsidRPr="00353594">
              <w:t>Use subjective language to explain what the overall design reminds you of.</w:t>
            </w:r>
          </w:p>
          <w:p w14:paraId="470E14CF" w14:textId="6E5F699A" w:rsidR="00353594" w:rsidRPr="00353594" w:rsidRDefault="00353594" w:rsidP="00353594">
            <w:pPr>
              <w:cnfStyle w:val="000000100000" w:firstRow="0" w:lastRow="0" w:firstColumn="0" w:lastColumn="0" w:oddVBand="0" w:evenVBand="0" w:oddHBand="1" w:evenHBand="0" w:firstRowFirstColumn="0" w:firstRowLastColumn="0" w:lastRowFirstColumn="0" w:lastRowLastColumn="0"/>
            </w:pPr>
            <w:r w:rsidRPr="00353594">
              <w:t>Students complete ‘Activity 2 – Badger Bates interview’</w:t>
            </w:r>
            <w:r w:rsidR="0037318A">
              <w:t>.</w:t>
            </w:r>
          </w:p>
          <w:p w14:paraId="02412A16" w14:textId="63C68FED" w:rsidR="00353594" w:rsidRPr="00353594" w:rsidRDefault="00353594" w:rsidP="00873F0B">
            <w:pPr>
              <w:cnfStyle w:val="000000100000" w:firstRow="0" w:lastRow="0" w:firstColumn="0" w:lastColumn="0" w:oddVBand="0" w:evenVBand="0" w:oddHBand="1" w:evenHBand="0" w:firstRowFirstColumn="0" w:firstRowLastColumn="0" w:lastRowFirstColumn="0" w:lastRowLastColumn="0"/>
            </w:pPr>
            <w:r w:rsidRPr="00353594">
              <w:t xml:space="preserve">Watch the video excerpt </w:t>
            </w:r>
            <w:hyperlink r:id="rId11">
              <w:r w:rsidR="005F74B5">
                <w:rPr>
                  <w:rStyle w:val="Hyperlink"/>
                </w:rPr>
                <w:t xml:space="preserve">Badger Bates interviewed 2010 for MCA Artist Voice </w:t>
              </w:r>
              <w:r w:rsidR="00873F0B">
                <w:rPr>
                  <w:rStyle w:val="Hyperlink"/>
                </w:rPr>
                <w:t xml:space="preserve">(15:55) from </w:t>
              </w:r>
              <w:r w:rsidR="005F74B5">
                <w:rPr>
                  <w:rStyle w:val="Hyperlink"/>
                </w:rPr>
                <w:t>(02:18 – 08:55)</w:t>
              </w:r>
            </w:hyperlink>
            <w:r w:rsidR="005F74B5">
              <w:rPr>
                <w:rStyle w:val="Hyperlink"/>
              </w:rPr>
              <w:t xml:space="preserve">, </w:t>
            </w:r>
            <w:r w:rsidRPr="00353594">
              <w:t>and answer the following questions using your knowledge of the subjective frame</w:t>
            </w:r>
            <w:r w:rsidR="0037318A">
              <w:t>:</w:t>
            </w:r>
          </w:p>
          <w:p w14:paraId="18F83C27" w14:textId="1358557F" w:rsidR="00353594" w:rsidRPr="00C51C6B" w:rsidRDefault="00353594" w:rsidP="00873F0B">
            <w:pPr>
              <w:pStyle w:val="ListNumber"/>
              <w:numPr>
                <w:ilvl w:val="0"/>
                <w:numId w:val="22"/>
              </w:numPr>
              <w:cnfStyle w:val="000000100000" w:firstRow="0" w:lastRow="0" w:firstColumn="0" w:lastColumn="0" w:oddVBand="0" w:evenVBand="0" w:oddHBand="1" w:evenHBand="0" w:firstRowFirstColumn="0" w:firstRowLastColumn="0" w:lastRowFirstColumn="0" w:lastRowLastColumn="0"/>
            </w:pPr>
            <w:r w:rsidRPr="00C51C6B">
              <w:t>Write down 4 childhood memories Badger Bates talks about in the video.</w:t>
            </w:r>
          </w:p>
          <w:p w14:paraId="3ED49678" w14:textId="46E17ABE" w:rsidR="00AC7C86" w:rsidRPr="00AC7C86" w:rsidRDefault="00AC7C86" w:rsidP="00873F0B">
            <w:pPr>
              <w:pStyle w:val="ListNumber"/>
              <w:cnfStyle w:val="000000100000" w:firstRow="0" w:lastRow="0" w:firstColumn="0" w:lastColumn="0" w:oddVBand="0" w:evenVBand="0" w:oddHBand="1" w:evenHBand="0" w:firstRowFirstColumn="0" w:firstRowLastColumn="0" w:lastRowFirstColumn="0" w:lastRowLastColumn="0"/>
            </w:pPr>
            <w:r w:rsidRPr="00E1637B">
              <w:t>List the features of the artwork that Badger Bates describes between (04:30) and (05:58).</w:t>
            </w:r>
          </w:p>
          <w:p w14:paraId="06285374" w14:textId="77777777" w:rsidR="00353594" w:rsidRPr="00353594" w:rsidRDefault="00353594" w:rsidP="00873F0B">
            <w:pPr>
              <w:pStyle w:val="ListNumber"/>
              <w:cnfStyle w:val="000000100000" w:firstRow="0" w:lastRow="0" w:firstColumn="0" w:lastColumn="0" w:oddVBand="0" w:evenVBand="0" w:oddHBand="1" w:evenHBand="0" w:firstRowFirstColumn="0" w:firstRowLastColumn="0" w:lastRowFirstColumn="0" w:lastRowLastColumn="0"/>
            </w:pPr>
            <w:r w:rsidRPr="00353594">
              <w:t>Why didn’t Badger Bates put the bridge or the town of Wilcannia in this artwork?</w:t>
            </w:r>
          </w:p>
          <w:p w14:paraId="541644DC" w14:textId="65EB465D" w:rsidR="00353594" w:rsidRPr="00353594" w:rsidRDefault="00353594" w:rsidP="00873F0B">
            <w:pPr>
              <w:pStyle w:val="ListNumber"/>
              <w:cnfStyle w:val="000000100000" w:firstRow="0" w:lastRow="0" w:firstColumn="0" w:lastColumn="0" w:oddVBand="0" w:evenVBand="0" w:oddHBand="1" w:evenHBand="0" w:firstRowFirstColumn="0" w:firstRowLastColumn="0" w:lastRowFirstColumn="0" w:lastRowLastColumn="0"/>
            </w:pPr>
            <w:r w:rsidRPr="00353594">
              <w:t>Badger Bates talks about his grandmother</w:t>
            </w:r>
            <w:r w:rsidR="00AC7C86">
              <w:t xml:space="preserve">, Granny </w:t>
            </w:r>
            <w:proofErr w:type="spellStart"/>
            <w:r w:rsidR="00AC7C86">
              <w:t>Moysey</w:t>
            </w:r>
            <w:proofErr w:type="spellEnd"/>
            <w:r w:rsidR="00AC7C86">
              <w:t>,</w:t>
            </w:r>
            <w:r w:rsidRPr="00353594">
              <w:t xml:space="preserve"> as a major influence. What are some things he said he learned from her?</w:t>
            </w:r>
          </w:p>
          <w:p w14:paraId="755C7CD7" w14:textId="61BFCC53" w:rsidR="00353594" w:rsidRPr="00353594" w:rsidRDefault="00353594" w:rsidP="00353594">
            <w:pPr>
              <w:cnfStyle w:val="000000100000" w:firstRow="0" w:lastRow="0" w:firstColumn="0" w:lastColumn="0" w:oddVBand="0" w:evenVBand="0" w:oddHBand="1" w:evenHBand="0" w:firstRowFirstColumn="0" w:firstRowLastColumn="0" w:lastRowFirstColumn="0" w:lastRowLastColumn="0"/>
            </w:pPr>
            <w:r w:rsidRPr="00353594">
              <w:t xml:space="preserve">Students refer to their image of </w:t>
            </w:r>
            <w:r w:rsidRPr="00873F0B">
              <w:rPr>
                <w:rStyle w:val="Emphasis"/>
              </w:rPr>
              <w:t>Mission Mob, Bend Mob, Wilcannia 1950s</w:t>
            </w:r>
            <w:r w:rsidRPr="00353594">
              <w:t xml:space="preserve"> and complete ‘Activity 3 – </w:t>
            </w:r>
            <w:r w:rsidR="00F6034A">
              <w:t>S</w:t>
            </w:r>
            <w:r w:rsidRPr="00353594">
              <w:t>igns and symbols’</w:t>
            </w:r>
            <w:r w:rsidR="0037318A">
              <w:t>. Students</w:t>
            </w:r>
            <w:r w:rsidRPr="00353594">
              <w:t xml:space="preserve"> identify landscape features and </w:t>
            </w:r>
            <w:r w:rsidRPr="00353594">
              <w:lastRenderedPageBreak/>
              <w:t>other details in the artwork, making thumbnail sketches of Badger’s designs for these features and then inventing their own designs for similar features.</w:t>
            </w:r>
          </w:p>
          <w:p w14:paraId="0E318B21" w14:textId="429F251C" w:rsidR="00353594" w:rsidRPr="00353594" w:rsidRDefault="00353594" w:rsidP="00353594">
            <w:pPr>
              <w:cnfStyle w:val="000000100000" w:firstRow="0" w:lastRow="0" w:firstColumn="0" w:lastColumn="0" w:oddVBand="0" w:evenVBand="0" w:oddHBand="1" w:evenHBand="0" w:firstRowFirstColumn="0" w:firstRowLastColumn="0" w:lastRowFirstColumn="0" w:lastRowLastColumn="0"/>
            </w:pPr>
            <w:r w:rsidRPr="00353594">
              <w:t>Students are asked to think about a site or place that they have a strong memory of or a particular personal connection to</w:t>
            </w:r>
            <w:r w:rsidR="0037318A">
              <w:t>.</w:t>
            </w:r>
            <w:r w:rsidRPr="00353594">
              <w:t xml:space="preserve"> </w:t>
            </w:r>
            <w:r w:rsidR="0037318A">
              <w:t>T</w:t>
            </w:r>
            <w:r w:rsidRPr="00353594">
              <w:t>his will be used to develop their artwork design over the following lessons.</w:t>
            </w:r>
          </w:p>
        </w:tc>
        <w:tc>
          <w:tcPr>
            <w:tcW w:w="3368" w:type="dxa"/>
          </w:tcPr>
          <w:p w14:paraId="3ACAD936" w14:textId="2C944CDF" w:rsidR="00353594" w:rsidRPr="00353594" w:rsidRDefault="00A86AC0" w:rsidP="00353594">
            <w:pPr>
              <w:cnfStyle w:val="000000100000" w:firstRow="0" w:lastRow="0" w:firstColumn="0" w:lastColumn="0" w:oddVBand="0" w:evenVBand="0" w:oddHBand="1" w:evenHBand="0" w:firstRowFirstColumn="0" w:firstRowLastColumn="0" w:lastRowFirstColumn="0" w:lastRowLastColumn="0"/>
            </w:pPr>
            <w:r>
              <w:lastRenderedPageBreak/>
              <w:t xml:space="preserve">Mapping memory – </w:t>
            </w:r>
            <w:r w:rsidR="00353594" w:rsidRPr="00353594">
              <w:t xml:space="preserve">Badger Bates – </w:t>
            </w:r>
            <w:r>
              <w:t>R</w:t>
            </w:r>
            <w:r w:rsidRPr="00353594">
              <w:t xml:space="preserve">esource </w:t>
            </w:r>
            <w:r w:rsidR="00353594" w:rsidRPr="00353594">
              <w:t>booklet</w:t>
            </w:r>
          </w:p>
          <w:p w14:paraId="12FBB201" w14:textId="3C201539" w:rsidR="00353594" w:rsidRPr="00353594" w:rsidRDefault="00353594" w:rsidP="00353594">
            <w:pPr>
              <w:cnfStyle w:val="000000100000" w:firstRow="0" w:lastRow="0" w:firstColumn="0" w:lastColumn="0" w:oddVBand="0" w:evenVBand="0" w:oddHBand="1" w:evenHBand="0" w:firstRowFirstColumn="0" w:firstRowLastColumn="0" w:lastRowFirstColumn="0" w:lastRowLastColumn="0"/>
            </w:pPr>
            <w:r w:rsidRPr="00353594">
              <w:t xml:space="preserve">Activity 1 – </w:t>
            </w:r>
            <w:r w:rsidR="00B76960">
              <w:t>F</w:t>
            </w:r>
            <w:r w:rsidRPr="00353594">
              <w:t>irst impressions</w:t>
            </w:r>
          </w:p>
          <w:p w14:paraId="5CE88B7B" w14:textId="77777777" w:rsidR="00353594" w:rsidRPr="00353594" w:rsidRDefault="00353594" w:rsidP="00353594">
            <w:pPr>
              <w:cnfStyle w:val="000000100000" w:firstRow="0" w:lastRow="0" w:firstColumn="0" w:lastColumn="0" w:oddVBand="0" w:evenVBand="0" w:oddHBand="1" w:evenHBand="0" w:firstRowFirstColumn="0" w:firstRowLastColumn="0" w:lastRowFirstColumn="0" w:lastRowLastColumn="0"/>
            </w:pPr>
            <w:r w:rsidRPr="00353594">
              <w:t>Activity 2 – Badger Bates interview</w:t>
            </w:r>
          </w:p>
          <w:p w14:paraId="603BD396" w14:textId="4F7889F6" w:rsidR="00353594" w:rsidRPr="00353594" w:rsidRDefault="00353594" w:rsidP="00353594">
            <w:pPr>
              <w:cnfStyle w:val="000000100000" w:firstRow="0" w:lastRow="0" w:firstColumn="0" w:lastColumn="0" w:oddVBand="0" w:evenVBand="0" w:oddHBand="1" w:evenHBand="0" w:firstRowFirstColumn="0" w:firstRowLastColumn="0" w:lastRowFirstColumn="0" w:lastRowLastColumn="0"/>
            </w:pPr>
            <w:r w:rsidRPr="00353594">
              <w:t xml:space="preserve">Activity 3 – </w:t>
            </w:r>
            <w:r w:rsidR="00B76960">
              <w:t>S</w:t>
            </w:r>
            <w:r w:rsidRPr="00353594">
              <w:t>igns and symbols</w:t>
            </w:r>
          </w:p>
          <w:bookmarkStart w:id="2" w:name="_Hlk66957382"/>
          <w:p w14:paraId="7230FC87" w14:textId="1E80B099" w:rsidR="00353594" w:rsidRPr="00353594" w:rsidRDefault="00353594" w:rsidP="00353594">
            <w:pPr>
              <w:cnfStyle w:val="000000100000" w:firstRow="0" w:lastRow="0" w:firstColumn="0" w:lastColumn="0" w:oddVBand="0" w:evenVBand="0" w:oddHBand="1" w:evenHBand="0" w:firstRowFirstColumn="0" w:firstRowLastColumn="0" w:lastRowFirstColumn="0" w:lastRowLastColumn="0"/>
            </w:pPr>
            <w:r w:rsidRPr="00353594">
              <w:fldChar w:fldCharType="begin"/>
            </w:r>
            <w:r w:rsidR="009F1F75">
              <w:instrText>HYPERLINK "https://www.agsa.sa.gov.au/collection-publications/collection/works/mission-mob-bend-mob-wilcannia-1950s/64803/"</w:instrText>
            </w:r>
            <w:r w:rsidRPr="00353594">
              <w:fldChar w:fldCharType="separate"/>
            </w:r>
            <w:r w:rsidRPr="00353594">
              <w:rPr>
                <w:rStyle w:val="Hyperlink"/>
              </w:rPr>
              <w:t xml:space="preserve">Mission Mob, Bend Mob, Wilcannia 1950s </w:t>
            </w:r>
            <w:r w:rsidR="00545F4F">
              <w:rPr>
                <w:rStyle w:val="Hyperlink"/>
              </w:rPr>
              <w:t>–</w:t>
            </w:r>
            <w:r w:rsidRPr="00353594">
              <w:rPr>
                <w:rStyle w:val="Hyperlink"/>
              </w:rPr>
              <w:t xml:space="preserve"> </w:t>
            </w:r>
            <w:r w:rsidR="00545F4F">
              <w:rPr>
                <w:rStyle w:val="Hyperlink"/>
              </w:rPr>
              <w:t>Art</w:t>
            </w:r>
            <w:r w:rsidRPr="00353594">
              <w:fldChar w:fldCharType="end"/>
            </w:r>
            <w:r w:rsidR="00545F4F">
              <w:t xml:space="preserve"> Gallery of South Australia</w:t>
            </w:r>
          </w:p>
          <w:p w14:paraId="5C54BB7B" w14:textId="63C67D3B" w:rsidR="00353594" w:rsidRPr="00353594" w:rsidRDefault="00B31E4B" w:rsidP="00353594">
            <w:pPr>
              <w:cnfStyle w:val="000000100000" w:firstRow="0" w:lastRow="0" w:firstColumn="0" w:lastColumn="0" w:oddVBand="0" w:evenVBand="0" w:oddHBand="1" w:evenHBand="0" w:firstRowFirstColumn="0" w:firstRowLastColumn="0" w:lastRowFirstColumn="0" w:lastRowLastColumn="0"/>
            </w:pPr>
            <w:hyperlink r:id="rId12">
              <w:r w:rsidR="00353594" w:rsidRPr="00353594">
                <w:rPr>
                  <w:rStyle w:val="Hyperlink"/>
                </w:rPr>
                <w:t>Carving into Country: The work of Badger Bates</w:t>
              </w:r>
              <w:r w:rsidR="00B3341A">
                <w:rPr>
                  <w:rStyle w:val="Hyperlink"/>
                </w:rPr>
                <w:t xml:space="preserve"> - </w:t>
              </w:r>
              <w:r w:rsidR="00353594" w:rsidRPr="00353594">
                <w:rPr>
                  <w:rStyle w:val="Hyperlink"/>
                </w:rPr>
                <w:t xml:space="preserve">Artlink </w:t>
              </w:r>
              <w:r w:rsidR="00B3341A">
                <w:rPr>
                  <w:rStyle w:val="Hyperlink"/>
                </w:rPr>
                <w:t>m</w:t>
              </w:r>
              <w:r w:rsidR="00353594" w:rsidRPr="00353594">
                <w:rPr>
                  <w:rStyle w:val="Hyperlink"/>
                </w:rPr>
                <w:t>agazine</w:t>
              </w:r>
            </w:hyperlink>
          </w:p>
          <w:p w14:paraId="1DB31C13" w14:textId="665A9CF0" w:rsidR="00353594" w:rsidRPr="00353594" w:rsidRDefault="00B31E4B" w:rsidP="00353594">
            <w:pPr>
              <w:cnfStyle w:val="000000100000" w:firstRow="0" w:lastRow="0" w:firstColumn="0" w:lastColumn="0" w:oddVBand="0" w:evenVBand="0" w:oddHBand="1" w:evenHBand="0" w:firstRowFirstColumn="0" w:firstRowLastColumn="0" w:lastRowFirstColumn="0" w:lastRowLastColumn="0"/>
            </w:pPr>
            <w:hyperlink r:id="rId13" w:history="1">
              <w:r w:rsidR="00B3341A">
                <w:rPr>
                  <w:rStyle w:val="Hyperlink"/>
                </w:rPr>
                <w:t xml:space="preserve">Badger Bates interviewed 2010 for MCA Artist Voice </w:t>
              </w:r>
              <w:r w:rsidR="00B3341A">
                <w:rPr>
                  <w:rStyle w:val="Hyperlink"/>
                </w:rPr>
                <w:lastRenderedPageBreak/>
                <w:t>(15:55)</w:t>
              </w:r>
            </w:hyperlink>
            <w:bookmarkEnd w:id="2"/>
            <w:r w:rsidR="00C57FCA">
              <w:rPr>
                <w:rStyle w:val="Hyperlink"/>
              </w:rPr>
              <w:t xml:space="preserve"> – MCA Australia</w:t>
            </w:r>
          </w:p>
        </w:tc>
      </w:tr>
      <w:tr w:rsidR="00353594" w14:paraId="2C673F8B" w14:textId="77777777" w:rsidTr="003535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7E9B7E2" w14:textId="77777777" w:rsidR="00353594" w:rsidRDefault="00353594" w:rsidP="00353594">
            <w:r>
              <w:lastRenderedPageBreak/>
              <w:t>4.2</w:t>
            </w:r>
          </w:p>
          <w:p w14:paraId="3C4040E1" w14:textId="77777777" w:rsidR="00353594" w:rsidRDefault="00353594" w:rsidP="00353594">
            <w:r>
              <w:t>4.3</w:t>
            </w:r>
          </w:p>
          <w:p w14:paraId="0805C12C" w14:textId="77777777" w:rsidR="00353594" w:rsidRDefault="00353594" w:rsidP="00353594">
            <w:r>
              <w:t>4.4</w:t>
            </w:r>
          </w:p>
          <w:p w14:paraId="3262B58E" w14:textId="5FD068C2" w:rsidR="00353594" w:rsidRDefault="00353594" w:rsidP="00353594">
            <w:r>
              <w:t>4.5</w:t>
            </w:r>
          </w:p>
        </w:tc>
        <w:tc>
          <w:tcPr>
            <w:tcW w:w="9498" w:type="dxa"/>
          </w:tcPr>
          <w:p w14:paraId="245187AD" w14:textId="77777777" w:rsidR="00353594" w:rsidRPr="00353594" w:rsidRDefault="00353594" w:rsidP="00353594">
            <w:pPr>
              <w:cnfStyle w:val="000000010000" w:firstRow="0" w:lastRow="0" w:firstColumn="0" w:lastColumn="0" w:oddVBand="0" w:evenVBand="0" w:oddHBand="0" w:evenHBand="1" w:firstRowFirstColumn="0" w:firstRowLastColumn="0" w:lastRowFirstColumn="0" w:lastRowLastColumn="0"/>
              <w:rPr>
                <w:b/>
                <w:bCs/>
              </w:rPr>
            </w:pPr>
            <w:r w:rsidRPr="00353594">
              <w:rPr>
                <w:b/>
                <w:bCs/>
              </w:rPr>
              <w:t>Artmaking – mapping memories – research and planning</w:t>
            </w:r>
          </w:p>
          <w:p w14:paraId="66CEB211" w14:textId="77777777" w:rsidR="00353594" w:rsidRPr="00353594" w:rsidRDefault="00353594" w:rsidP="00353594">
            <w:pPr>
              <w:cnfStyle w:val="000000010000" w:firstRow="0" w:lastRow="0" w:firstColumn="0" w:lastColumn="0" w:oddVBand="0" w:evenVBand="0" w:oddHBand="0" w:evenHBand="1" w:firstRowFirstColumn="0" w:firstRowLastColumn="0" w:lastRowFirstColumn="0" w:lastRowLastColumn="0"/>
            </w:pPr>
            <w:r w:rsidRPr="00353594">
              <w:rPr>
                <w:b/>
                <w:bCs/>
              </w:rPr>
              <w:t>Duration</w:t>
            </w:r>
            <w:r w:rsidRPr="00353594">
              <w:t>: 1-2 lessons</w:t>
            </w:r>
          </w:p>
          <w:p w14:paraId="22921530" w14:textId="77777777" w:rsidR="00353594" w:rsidRPr="00353594" w:rsidRDefault="00353594" w:rsidP="00353594">
            <w:pPr>
              <w:cnfStyle w:val="000000010000" w:firstRow="0" w:lastRow="0" w:firstColumn="0" w:lastColumn="0" w:oddVBand="0" w:evenVBand="0" w:oddHBand="0" w:evenHBand="1" w:firstRowFirstColumn="0" w:firstRowLastColumn="0" w:lastRowFirstColumn="0" w:lastRowLastColumn="0"/>
              <w:rPr>
                <w:b/>
                <w:bCs/>
              </w:rPr>
            </w:pPr>
            <w:r w:rsidRPr="00353594">
              <w:rPr>
                <w:b/>
                <w:bCs/>
              </w:rPr>
              <w:t>Learning intention</w:t>
            </w:r>
          </w:p>
          <w:p w14:paraId="59439233" w14:textId="77777777" w:rsidR="00353594" w:rsidRPr="00353594" w:rsidRDefault="00353594" w:rsidP="00353594">
            <w:pPr>
              <w:cnfStyle w:val="000000010000" w:firstRow="0" w:lastRow="0" w:firstColumn="0" w:lastColumn="0" w:oddVBand="0" w:evenVBand="0" w:oddHBand="0" w:evenHBand="1" w:firstRowFirstColumn="0" w:firstRowLastColumn="0" w:lastRowFirstColumn="0" w:lastRowLastColumn="0"/>
            </w:pPr>
            <w:r w:rsidRPr="00353594">
              <w:t>Students start to develop a design for their own artwork that uses some conventions of maps to represent a place that has personal significance to them.</w:t>
            </w:r>
          </w:p>
          <w:p w14:paraId="104C9E79" w14:textId="77777777" w:rsidR="00353594" w:rsidRPr="00353594" w:rsidRDefault="00353594" w:rsidP="00353594">
            <w:pPr>
              <w:cnfStyle w:val="000000010000" w:firstRow="0" w:lastRow="0" w:firstColumn="0" w:lastColumn="0" w:oddVBand="0" w:evenVBand="0" w:oddHBand="0" w:evenHBand="1" w:firstRowFirstColumn="0" w:firstRowLastColumn="0" w:lastRowFirstColumn="0" w:lastRowLastColumn="0"/>
              <w:rPr>
                <w:b/>
                <w:bCs/>
              </w:rPr>
            </w:pPr>
            <w:r w:rsidRPr="00353594">
              <w:rPr>
                <w:b/>
                <w:bCs/>
              </w:rPr>
              <w:t>Lesson steps</w:t>
            </w:r>
          </w:p>
          <w:p w14:paraId="666849AB" w14:textId="21AA155E" w:rsidR="00353594" w:rsidRPr="00353594" w:rsidRDefault="00353594" w:rsidP="00353594">
            <w:pPr>
              <w:cnfStyle w:val="000000010000" w:firstRow="0" w:lastRow="0" w:firstColumn="0" w:lastColumn="0" w:oddVBand="0" w:evenVBand="0" w:oddHBand="0" w:evenHBand="1" w:firstRowFirstColumn="0" w:firstRowLastColumn="0" w:lastRowFirstColumn="0" w:lastRowLastColumn="0"/>
            </w:pPr>
            <w:r w:rsidRPr="00353594">
              <w:t xml:space="preserve">Students compare different map imagery of the Wilcannia Mission Camps area, including </w:t>
            </w:r>
            <w:r w:rsidRPr="00873F0B">
              <w:rPr>
                <w:rStyle w:val="Emphasis"/>
              </w:rPr>
              <w:t>Mission Mob, Bend Mob</w:t>
            </w:r>
            <w:r w:rsidR="00B832E2" w:rsidRPr="00873F0B">
              <w:rPr>
                <w:rStyle w:val="Emphasis"/>
              </w:rPr>
              <w:t>,</w:t>
            </w:r>
            <w:r w:rsidRPr="00873F0B">
              <w:rPr>
                <w:rStyle w:val="Emphasis"/>
              </w:rPr>
              <w:t xml:space="preserve"> Wilcannia 1950s</w:t>
            </w:r>
            <w:r w:rsidRPr="00353594">
              <w:t xml:space="preserve">, and complete the questions in ‘Activity 4 – </w:t>
            </w:r>
            <w:r w:rsidR="00F6034A">
              <w:t>U</w:t>
            </w:r>
            <w:r w:rsidRPr="00353594">
              <w:t>sing maps’:</w:t>
            </w:r>
          </w:p>
          <w:p w14:paraId="49DF0A6D" w14:textId="77777777" w:rsidR="00353594" w:rsidRPr="0080038A" w:rsidRDefault="00353594" w:rsidP="0080038A">
            <w:pPr>
              <w:pStyle w:val="ListNumber"/>
              <w:numPr>
                <w:ilvl w:val="0"/>
                <w:numId w:val="17"/>
              </w:numPr>
              <w:cnfStyle w:val="000000010000" w:firstRow="0" w:lastRow="0" w:firstColumn="0" w:lastColumn="0" w:oddVBand="0" w:evenVBand="0" w:oddHBand="0" w:evenHBand="1" w:firstRowFirstColumn="0" w:firstRowLastColumn="0" w:lastRowFirstColumn="0" w:lastRowLastColumn="0"/>
            </w:pPr>
            <w:r w:rsidRPr="0080038A">
              <w:t>What do you usually use maps for? What features do maps typically have?</w:t>
            </w:r>
          </w:p>
          <w:p w14:paraId="0C9FC141" w14:textId="1BA9CC4E" w:rsidR="00353594" w:rsidRPr="0080038A" w:rsidRDefault="00353594" w:rsidP="0080038A">
            <w:pPr>
              <w:pStyle w:val="ListNumber"/>
              <w:numPr>
                <w:ilvl w:val="0"/>
                <w:numId w:val="17"/>
              </w:numPr>
              <w:cnfStyle w:val="000000010000" w:firstRow="0" w:lastRow="0" w:firstColumn="0" w:lastColumn="0" w:oddVBand="0" w:evenVBand="0" w:oddHBand="0" w:evenHBand="1" w:firstRowFirstColumn="0" w:firstRowLastColumn="0" w:lastRowFirstColumn="0" w:lastRowLastColumn="0"/>
            </w:pPr>
            <w:r w:rsidRPr="0080038A">
              <w:t xml:space="preserve">How is </w:t>
            </w:r>
            <w:r w:rsidRPr="00873F0B">
              <w:rPr>
                <w:rStyle w:val="Emphasis"/>
              </w:rPr>
              <w:t>Mission Mob, Bend Mob</w:t>
            </w:r>
            <w:r w:rsidR="00B832E2" w:rsidRPr="00873F0B">
              <w:rPr>
                <w:rStyle w:val="Emphasis"/>
              </w:rPr>
              <w:t>,</w:t>
            </w:r>
            <w:r w:rsidRPr="00873F0B">
              <w:rPr>
                <w:rStyle w:val="Emphasis"/>
              </w:rPr>
              <w:t xml:space="preserve"> Wilcannia 1950s</w:t>
            </w:r>
            <w:r w:rsidRPr="0080038A">
              <w:t xml:space="preserve"> like a map? What features have been emphasised, stylised, added, or removed?</w:t>
            </w:r>
          </w:p>
          <w:p w14:paraId="1D45BD70" w14:textId="77777777" w:rsidR="005E0822" w:rsidRDefault="005E0822" w:rsidP="005E0822">
            <w:pPr>
              <w:pStyle w:val="ListNumber"/>
              <w:numPr>
                <w:ilvl w:val="0"/>
                <w:numId w:val="17"/>
              </w:numPr>
              <w:cnfStyle w:val="000000010000" w:firstRow="0" w:lastRow="0" w:firstColumn="0" w:lastColumn="0" w:oddVBand="0" w:evenVBand="0" w:oddHBand="0" w:evenHBand="1" w:firstRowFirstColumn="0" w:firstRowLastColumn="0" w:lastRowFirstColumn="0" w:lastRowLastColumn="0"/>
            </w:pPr>
            <w:r w:rsidRPr="005E0822">
              <w:t xml:space="preserve">What similarities and differences can you observe between current maps and </w:t>
            </w:r>
            <w:r w:rsidRPr="005E0822">
              <w:lastRenderedPageBreak/>
              <w:t>aerial photography, and Badger Bates’ artwork? When you compare images, think about how the area has changed since the 1950s.</w:t>
            </w:r>
          </w:p>
          <w:p w14:paraId="2416556E" w14:textId="3A59ACC4" w:rsidR="00353594" w:rsidRPr="005E0822" w:rsidRDefault="00353594" w:rsidP="005E0822">
            <w:pPr>
              <w:pStyle w:val="ListNumber"/>
              <w:numPr>
                <w:ilvl w:val="0"/>
                <w:numId w:val="17"/>
              </w:numPr>
              <w:cnfStyle w:val="000000010000" w:firstRow="0" w:lastRow="0" w:firstColumn="0" w:lastColumn="0" w:oddVBand="0" w:evenVBand="0" w:oddHBand="0" w:evenHBand="1" w:firstRowFirstColumn="0" w:firstRowLastColumn="0" w:lastRowFirstColumn="0" w:lastRowLastColumn="0"/>
            </w:pPr>
            <w:r w:rsidRPr="005E0822">
              <w:t xml:space="preserve">Students investigate the site they nominated as having a strong memory association or personal connection </w:t>
            </w:r>
            <w:proofErr w:type="gramStart"/>
            <w:r w:rsidRPr="005E0822">
              <w:t>with, and</w:t>
            </w:r>
            <w:proofErr w:type="gramEnd"/>
            <w:r w:rsidRPr="005E0822">
              <w:t xml:space="preserve"> begin research to collect visual material to inform the design of their stylised map artwork. SIX Maps is recommended for this research activity. Students should search for their location and choose different versions of the map to view, including current aerial photographs, different maps, and 1943 aerial photographs (Sydney only). The SIX </w:t>
            </w:r>
            <w:r w:rsidR="00F779E3" w:rsidRPr="005E0822">
              <w:t>M</w:t>
            </w:r>
            <w:r w:rsidRPr="005E0822">
              <w:t xml:space="preserve">aps ‘Print PDF’ tool can then be used to download their map images. The expanded range of different map imagery available and the ‘Print PDF’ tool makes SIX </w:t>
            </w:r>
            <w:r w:rsidR="00F779E3" w:rsidRPr="005E0822">
              <w:t>M</w:t>
            </w:r>
            <w:r w:rsidRPr="005E0822">
              <w:t>aps a more appropriate tool for this task than Google maps or other online map providers. Where possible, students may be able to collect maps from other sources such as print media.</w:t>
            </w:r>
          </w:p>
          <w:p w14:paraId="07D826FE" w14:textId="54481F3C" w:rsidR="00353594" w:rsidRPr="00353594" w:rsidRDefault="00353594" w:rsidP="00353594">
            <w:pPr>
              <w:cnfStyle w:val="000000010000" w:firstRow="0" w:lastRow="0" w:firstColumn="0" w:lastColumn="0" w:oddVBand="0" w:evenVBand="0" w:oddHBand="0" w:evenHBand="1" w:firstRowFirstColumn="0" w:firstRowLastColumn="0" w:lastRowFirstColumn="0" w:lastRowLastColumn="0"/>
            </w:pPr>
            <w:r w:rsidRPr="00353594">
              <w:t xml:space="preserve">Students complete the tasks in ‘Activity 5 – </w:t>
            </w:r>
            <w:r w:rsidR="00F6034A">
              <w:t>A</w:t>
            </w:r>
            <w:r w:rsidRPr="00353594">
              <w:t>rtmaking research’:</w:t>
            </w:r>
          </w:p>
          <w:p w14:paraId="0A5CA370" w14:textId="77777777" w:rsidR="00353594" w:rsidRPr="00C51C6B" w:rsidRDefault="00353594" w:rsidP="00873F0B">
            <w:pPr>
              <w:pStyle w:val="ListNumber"/>
              <w:numPr>
                <w:ilvl w:val="0"/>
                <w:numId w:val="20"/>
              </w:numPr>
              <w:cnfStyle w:val="000000010000" w:firstRow="0" w:lastRow="0" w:firstColumn="0" w:lastColumn="0" w:oddVBand="0" w:evenVBand="0" w:oddHBand="0" w:evenHBand="1" w:firstRowFirstColumn="0" w:firstRowLastColumn="0" w:lastRowFirstColumn="0" w:lastRowLastColumn="0"/>
            </w:pPr>
            <w:r w:rsidRPr="00C51C6B">
              <w:t>What place have you chosen to represent in your artwork?</w:t>
            </w:r>
          </w:p>
          <w:p w14:paraId="1EF6A5E7" w14:textId="5C0F862E" w:rsidR="00353594" w:rsidRPr="00C51C6B" w:rsidRDefault="00353594" w:rsidP="00C51C6B">
            <w:pPr>
              <w:pStyle w:val="ListNumber"/>
              <w:cnfStyle w:val="000000010000" w:firstRow="0" w:lastRow="0" w:firstColumn="0" w:lastColumn="0" w:oddVBand="0" w:evenVBand="0" w:oddHBand="0" w:evenHBand="1" w:firstRowFirstColumn="0" w:firstRowLastColumn="0" w:lastRowFirstColumn="0" w:lastRowLastColumn="0"/>
            </w:pPr>
            <w:r w:rsidRPr="00C51C6B">
              <w:t>Explain your choice</w:t>
            </w:r>
            <w:r w:rsidR="0080038A" w:rsidRPr="00C51C6B">
              <w:t>. W</w:t>
            </w:r>
            <w:r w:rsidRPr="00C51C6B">
              <w:t>hat strong memory or personal connection do you have with this place?</w:t>
            </w:r>
          </w:p>
          <w:p w14:paraId="77475AD1" w14:textId="5A9B753E" w:rsidR="00353594" w:rsidRPr="00C51C6B" w:rsidRDefault="00353594" w:rsidP="00C51C6B">
            <w:pPr>
              <w:pStyle w:val="ListNumber"/>
              <w:cnfStyle w:val="000000010000" w:firstRow="0" w:lastRow="0" w:firstColumn="0" w:lastColumn="0" w:oddVBand="0" w:evenVBand="0" w:oddHBand="0" w:evenHBand="1" w:firstRowFirstColumn="0" w:firstRowLastColumn="0" w:lastRowFirstColumn="0" w:lastRowLastColumn="0"/>
            </w:pPr>
            <w:r w:rsidRPr="00C51C6B">
              <w:t xml:space="preserve">Collect some images that relate to your site to incorporate into your printmaking design. Make a record of your source material in </w:t>
            </w:r>
            <w:r w:rsidR="000970A1">
              <w:t>Table 6</w:t>
            </w:r>
            <w:r w:rsidRPr="00C51C6B">
              <w:t xml:space="preserve"> – record the source URL </w:t>
            </w:r>
            <w:r w:rsidRPr="00C51C6B">
              <w:lastRenderedPageBreak/>
              <w:t>if using a website. Any digital materials collected should be saved together in a reference folder.</w:t>
            </w:r>
          </w:p>
          <w:p w14:paraId="07740435" w14:textId="18ED9FE5" w:rsidR="00353594" w:rsidRPr="00C51C6B" w:rsidRDefault="00353594" w:rsidP="00C51C6B">
            <w:pPr>
              <w:pStyle w:val="ListNumber"/>
              <w:cnfStyle w:val="000000010000" w:firstRow="0" w:lastRow="0" w:firstColumn="0" w:lastColumn="0" w:oddVBand="0" w:evenVBand="0" w:oddHBand="0" w:evenHBand="1" w:firstRowFirstColumn="0" w:firstRowLastColumn="0" w:lastRowFirstColumn="0" w:lastRowLastColumn="0"/>
            </w:pPr>
            <w:r w:rsidRPr="00C51C6B">
              <w:t xml:space="preserve">It is recommended that you use </w:t>
            </w:r>
            <w:hyperlink r:id="rId14" w:history="1">
              <w:r w:rsidRPr="00873F0B">
                <w:rPr>
                  <w:rStyle w:val="Hyperlink"/>
                </w:rPr>
                <w:t xml:space="preserve">SIX </w:t>
              </w:r>
              <w:r w:rsidR="00F779E3" w:rsidRPr="00873F0B">
                <w:rPr>
                  <w:rStyle w:val="Hyperlink"/>
                </w:rPr>
                <w:t>M</w:t>
              </w:r>
              <w:r w:rsidRPr="00873F0B">
                <w:rPr>
                  <w:rStyle w:val="Hyperlink"/>
                </w:rPr>
                <w:t>aps</w:t>
              </w:r>
            </w:hyperlink>
            <w:r w:rsidRPr="00C51C6B">
              <w:t xml:space="preserve"> to find maps and aerial photography – use the ‘</w:t>
            </w:r>
            <w:proofErr w:type="spellStart"/>
            <w:r w:rsidRPr="00C51C6B">
              <w:t>Basemaps</w:t>
            </w:r>
            <w:proofErr w:type="spellEnd"/>
            <w:r w:rsidRPr="00C51C6B">
              <w:t>’ tool to switch between different views. The ‘Print PDF’ tool can be used to generate a full-page screenshot of your selected image.</w:t>
            </w:r>
          </w:p>
          <w:p w14:paraId="08D21789" w14:textId="77777777" w:rsidR="00353594" w:rsidRPr="00C51C6B" w:rsidRDefault="00353594" w:rsidP="00C51C6B">
            <w:pPr>
              <w:pStyle w:val="ListNumber"/>
              <w:cnfStyle w:val="000000010000" w:firstRow="0" w:lastRow="0" w:firstColumn="0" w:lastColumn="0" w:oddVBand="0" w:evenVBand="0" w:oddHBand="0" w:evenHBand="1" w:firstRowFirstColumn="0" w:firstRowLastColumn="0" w:lastRowFirstColumn="0" w:lastRowLastColumn="0"/>
            </w:pPr>
            <w:r w:rsidRPr="00C51C6B">
              <w:t xml:space="preserve">Refer to the </w:t>
            </w:r>
            <w:hyperlink r:id="rId15">
              <w:r w:rsidRPr="000970A1">
                <w:rPr>
                  <w:rStyle w:val="Hyperlink"/>
                </w:rPr>
                <w:t>Map of Indigenous Australia</w:t>
              </w:r>
            </w:hyperlink>
            <w:r w:rsidRPr="00C51C6B">
              <w:t xml:space="preserve"> and related sources to learn about the Aboriginal heritage of your chosen site.</w:t>
            </w:r>
          </w:p>
          <w:p w14:paraId="7EDD91AC" w14:textId="77777777" w:rsidR="00353594" w:rsidRPr="00353594" w:rsidRDefault="00353594" w:rsidP="00873F0B">
            <w:pPr>
              <w:ind w:left="596"/>
              <w:cnfStyle w:val="000000010000" w:firstRow="0" w:lastRow="0" w:firstColumn="0" w:lastColumn="0" w:oddVBand="0" w:evenVBand="0" w:oddHBand="0" w:evenHBand="1" w:firstRowFirstColumn="0" w:firstRowLastColumn="0" w:lastRowFirstColumn="0" w:lastRowLastColumn="0"/>
            </w:pPr>
            <w:r w:rsidRPr="00353594">
              <w:t>Source material to collect: An area map, aerial photography, information from the map of Indigenous Australia, photographs of the site, images of found objects associated with the site, and site sketches.</w:t>
            </w:r>
          </w:p>
          <w:p w14:paraId="152A6873" w14:textId="420F353E" w:rsidR="00353594" w:rsidRPr="00353594" w:rsidRDefault="00353594" w:rsidP="00353594">
            <w:pPr>
              <w:pStyle w:val="ListNumber"/>
              <w:cnfStyle w:val="000000010000" w:firstRow="0" w:lastRow="0" w:firstColumn="0" w:lastColumn="0" w:oddVBand="0" w:evenVBand="0" w:oddHBand="0" w:evenHBand="1" w:firstRowFirstColumn="0" w:firstRowLastColumn="0" w:lastRowFirstColumn="0" w:lastRowLastColumn="0"/>
            </w:pPr>
            <w:r w:rsidRPr="00353594">
              <w:t>Think of at least 5 specific features of the place that you can represent visually to communicate your memories and personal connections.</w:t>
            </w:r>
          </w:p>
          <w:p w14:paraId="16F5CC16" w14:textId="77777777" w:rsidR="00353594" w:rsidRPr="00353594" w:rsidRDefault="00353594" w:rsidP="00353594">
            <w:pPr>
              <w:pStyle w:val="ListNumber"/>
              <w:cnfStyle w:val="000000010000" w:firstRow="0" w:lastRow="0" w:firstColumn="0" w:lastColumn="0" w:oddVBand="0" w:evenVBand="0" w:oddHBand="0" w:evenHBand="1" w:firstRowFirstColumn="0" w:firstRowLastColumn="0" w:lastRowFirstColumn="0" w:lastRowLastColumn="0"/>
            </w:pPr>
            <w:r w:rsidRPr="00353594">
              <w:t>In your visual arts diary or the table provided, design a sign/symbol to represent each feature, and explain why it is relevant to your memory or connection to the place.</w:t>
            </w:r>
          </w:p>
          <w:p w14:paraId="0FDBD34B" w14:textId="1ACFD9E1" w:rsidR="00353594" w:rsidRPr="00353594" w:rsidRDefault="00353594" w:rsidP="00353594">
            <w:pPr>
              <w:cnfStyle w:val="000000010000" w:firstRow="0" w:lastRow="0" w:firstColumn="0" w:lastColumn="0" w:oddVBand="0" w:evenVBand="0" w:oddHBand="0" w:evenHBand="1" w:firstRowFirstColumn="0" w:firstRowLastColumn="0" w:lastRowFirstColumn="0" w:lastRowLastColumn="0"/>
            </w:pPr>
            <w:r w:rsidRPr="00353594">
              <w:t>Students then make a simple sketch of their design. They should consider the availability of printmaking materials. For example, if 15</w:t>
            </w:r>
            <w:r w:rsidR="00F6034A">
              <w:t xml:space="preserve"> × </w:t>
            </w:r>
            <w:r w:rsidRPr="00353594">
              <w:t>15</w:t>
            </w:r>
            <w:r w:rsidR="003C2394">
              <w:t> </w:t>
            </w:r>
            <w:r w:rsidRPr="00353594">
              <w:t>cm lino blocks are to be used, students should make their sketch inside a 15</w:t>
            </w:r>
            <w:r w:rsidR="00F6034A">
              <w:t xml:space="preserve"> × </w:t>
            </w:r>
            <w:r w:rsidRPr="00353594">
              <w:t>15</w:t>
            </w:r>
            <w:r w:rsidR="003C2394">
              <w:t> </w:t>
            </w:r>
            <w:r w:rsidRPr="00353594">
              <w:t xml:space="preserve">cm square in in their visual arts diaries. Their designs should approximate the level of detail in </w:t>
            </w:r>
            <w:r w:rsidRPr="00873F0B">
              <w:rPr>
                <w:rStyle w:val="Emphasis"/>
              </w:rPr>
              <w:t xml:space="preserve">Mission Mob, Bend </w:t>
            </w:r>
            <w:r w:rsidRPr="00873F0B">
              <w:rPr>
                <w:rStyle w:val="Emphasis"/>
              </w:rPr>
              <w:lastRenderedPageBreak/>
              <w:t>Mob, Wilcannia 1950s</w:t>
            </w:r>
            <w:r w:rsidRPr="00353594">
              <w:t>, using a simple aerial perspective with map-like features to represent their site. Students incorporate their subjective, stylised symbols to show their personal connections to the site. This will be the first of two drafts produced, so their designs can be kept relatively simple.</w:t>
            </w:r>
          </w:p>
        </w:tc>
        <w:tc>
          <w:tcPr>
            <w:tcW w:w="3368" w:type="dxa"/>
          </w:tcPr>
          <w:p w14:paraId="04026984" w14:textId="5C7623D5" w:rsidR="00353594" w:rsidRPr="00353594" w:rsidRDefault="00353594" w:rsidP="00353594">
            <w:pPr>
              <w:cnfStyle w:val="000000010000" w:firstRow="0" w:lastRow="0" w:firstColumn="0" w:lastColumn="0" w:oddVBand="0" w:evenVBand="0" w:oddHBand="0" w:evenHBand="1" w:firstRowFirstColumn="0" w:firstRowLastColumn="0" w:lastRowFirstColumn="0" w:lastRowLastColumn="0"/>
            </w:pPr>
            <w:r w:rsidRPr="00353594">
              <w:lastRenderedPageBreak/>
              <w:t xml:space="preserve">Activity 4 – </w:t>
            </w:r>
            <w:r w:rsidR="00B76960">
              <w:t>U</w:t>
            </w:r>
            <w:r w:rsidRPr="00353594">
              <w:t>sing maps</w:t>
            </w:r>
          </w:p>
          <w:p w14:paraId="6B96B050" w14:textId="0CE48562" w:rsidR="00353594" w:rsidRPr="00353594" w:rsidRDefault="00353594" w:rsidP="00353594">
            <w:pPr>
              <w:cnfStyle w:val="000000010000" w:firstRow="0" w:lastRow="0" w:firstColumn="0" w:lastColumn="0" w:oddVBand="0" w:evenVBand="0" w:oddHBand="0" w:evenHBand="1" w:firstRowFirstColumn="0" w:firstRowLastColumn="0" w:lastRowFirstColumn="0" w:lastRowLastColumn="0"/>
            </w:pPr>
            <w:r w:rsidRPr="00353594">
              <w:t xml:space="preserve">Activity 5 – </w:t>
            </w:r>
            <w:r w:rsidR="00B76960">
              <w:t>A</w:t>
            </w:r>
            <w:r w:rsidRPr="00353594">
              <w:t>rtmaking research</w:t>
            </w:r>
          </w:p>
          <w:p w14:paraId="0EF6D238" w14:textId="4118C99F" w:rsidR="00353594" w:rsidRPr="00353594" w:rsidRDefault="00B31E4B" w:rsidP="00353594">
            <w:pPr>
              <w:cnfStyle w:val="000000010000" w:firstRow="0" w:lastRow="0" w:firstColumn="0" w:lastColumn="0" w:oddVBand="0" w:evenVBand="0" w:oddHBand="0" w:evenHBand="1" w:firstRowFirstColumn="0" w:firstRowLastColumn="0" w:lastRowFirstColumn="0" w:lastRowLastColumn="0"/>
            </w:pPr>
            <w:hyperlink r:id="rId16">
              <w:r w:rsidR="00353594" w:rsidRPr="00353594">
                <w:rPr>
                  <w:rStyle w:val="Hyperlink"/>
                </w:rPr>
                <w:t>SIX Maps</w:t>
              </w:r>
            </w:hyperlink>
          </w:p>
          <w:p w14:paraId="7F459B64" w14:textId="034F8EC4" w:rsidR="00353594" w:rsidRDefault="00B31E4B" w:rsidP="00353594">
            <w:pPr>
              <w:cnfStyle w:val="000000010000" w:firstRow="0" w:lastRow="0" w:firstColumn="0" w:lastColumn="0" w:oddVBand="0" w:evenVBand="0" w:oddHBand="0" w:evenHBand="1" w:firstRowFirstColumn="0" w:firstRowLastColumn="0" w:lastRowFirstColumn="0" w:lastRowLastColumn="0"/>
            </w:pPr>
            <w:hyperlink r:id="rId17">
              <w:r w:rsidR="00353594" w:rsidRPr="00353594">
                <w:rPr>
                  <w:rStyle w:val="Hyperlink"/>
                </w:rPr>
                <w:t>Map of Indigenous Australia</w:t>
              </w:r>
            </w:hyperlink>
          </w:p>
        </w:tc>
      </w:tr>
      <w:tr w:rsidR="00353594" w14:paraId="43D265E5" w14:textId="77777777" w:rsidTr="003535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6C10C42" w14:textId="77777777" w:rsidR="00353594" w:rsidRPr="00353594" w:rsidRDefault="00353594" w:rsidP="00353594">
            <w:r w:rsidRPr="00353594">
              <w:lastRenderedPageBreak/>
              <w:t>4.8</w:t>
            </w:r>
          </w:p>
          <w:p w14:paraId="0FFD86D9" w14:textId="5700123F" w:rsidR="00353594" w:rsidRDefault="00353594" w:rsidP="00353594">
            <w:r w:rsidRPr="00353594">
              <w:t>4.9</w:t>
            </w:r>
          </w:p>
        </w:tc>
        <w:tc>
          <w:tcPr>
            <w:tcW w:w="9498" w:type="dxa"/>
          </w:tcPr>
          <w:p w14:paraId="38C8E5A9" w14:textId="462350B0" w:rsidR="00353594" w:rsidRPr="00353594" w:rsidRDefault="00353594" w:rsidP="00353594">
            <w:pPr>
              <w:cnfStyle w:val="000000100000" w:firstRow="0" w:lastRow="0" w:firstColumn="0" w:lastColumn="0" w:oddVBand="0" w:evenVBand="0" w:oddHBand="1" w:evenHBand="0" w:firstRowFirstColumn="0" w:firstRowLastColumn="0" w:lastRowFirstColumn="0" w:lastRowLastColumn="0"/>
              <w:rPr>
                <w:b/>
                <w:bCs/>
              </w:rPr>
            </w:pPr>
            <w:r w:rsidRPr="00353594">
              <w:rPr>
                <w:b/>
                <w:bCs/>
              </w:rPr>
              <w:t xml:space="preserve">Critical and </w:t>
            </w:r>
            <w:r w:rsidR="00010E16">
              <w:rPr>
                <w:b/>
                <w:bCs/>
              </w:rPr>
              <w:t>h</w:t>
            </w:r>
            <w:r w:rsidR="00010E16" w:rsidRPr="00353594">
              <w:rPr>
                <w:b/>
                <w:bCs/>
              </w:rPr>
              <w:t xml:space="preserve">istorical </w:t>
            </w:r>
            <w:r w:rsidR="00010E16">
              <w:rPr>
                <w:b/>
                <w:bCs/>
              </w:rPr>
              <w:t>s</w:t>
            </w:r>
            <w:r w:rsidR="00010E16" w:rsidRPr="00353594">
              <w:rPr>
                <w:b/>
                <w:bCs/>
              </w:rPr>
              <w:t xml:space="preserve">tudies </w:t>
            </w:r>
            <w:r w:rsidRPr="00353594">
              <w:rPr>
                <w:b/>
                <w:bCs/>
              </w:rPr>
              <w:t>– Wilcannia Mission Camps and Cultural Places</w:t>
            </w:r>
          </w:p>
          <w:p w14:paraId="0E1F5805" w14:textId="77777777" w:rsidR="00353594" w:rsidRPr="00353594" w:rsidRDefault="00353594" w:rsidP="00353594">
            <w:pPr>
              <w:cnfStyle w:val="000000100000" w:firstRow="0" w:lastRow="0" w:firstColumn="0" w:lastColumn="0" w:oddVBand="0" w:evenVBand="0" w:oddHBand="1" w:evenHBand="0" w:firstRowFirstColumn="0" w:firstRowLastColumn="0" w:lastRowFirstColumn="0" w:lastRowLastColumn="0"/>
              <w:rPr>
                <w:b/>
                <w:bCs/>
              </w:rPr>
            </w:pPr>
            <w:r w:rsidRPr="00353594">
              <w:rPr>
                <w:b/>
                <w:bCs/>
              </w:rPr>
              <w:t xml:space="preserve">Duration: </w:t>
            </w:r>
            <w:r w:rsidRPr="00B76960">
              <w:t>1 lesson</w:t>
            </w:r>
          </w:p>
          <w:p w14:paraId="63806033" w14:textId="77777777" w:rsidR="00353594" w:rsidRPr="00353594" w:rsidRDefault="00353594" w:rsidP="00353594">
            <w:pPr>
              <w:cnfStyle w:val="000000100000" w:firstRow="0" w:lastRow="0" w:firstColumn="0" w:lastColumn="0" w:oddVBand="0" w:evenVBand="0" w:oddHBand="1" w:evenHBand="0" w:firstRowFirstColumn="0" w:firstRowLastColumn="0" w:lastRowFirstColumn="0" w:lastRowLastColumn="0"/>
              <w:rPr>
                <w:b/>
                <w:bCs/>
              </w:rPr>
            </w:pPr>
            <w:r w:rsidRPr="00353594">
              <w:rPr>
                <w:b/>
                <w:bCs/>
              </w:rPr>
              <w:t>Learning intention</w:t>
            </w:r>
          </w:p>
          <w:p w14:paraId="4EF7810F" w14:textId="1DC9F30E" w:rsidR="00353594" w:rsidRPr="00353594" w:rsidRDefault="00353594" w:rsidP="00353594">
            <w:pPr>
              <w:cnfStyle w:val="000000100000" w:firstRow="0" w:lastRow="0" w:firstColumn="0" w:lastColumn="0" w:oddVBand="0" w:evenVBand="0" w:oddHBand="1" w:evenHBand="0" w:firstRowFirstColumn="0" w:firstRowLastColumn="0" w:lastRowFirstColumn="0" w:lastRowLastColumn="0"/>
            </w:pPr>
            <w:r w:rsidRPr="00353594">
              <w:t xml:space="preserve">Students complete a literacy activity that uses the cultural frame to further explore the relevance of the places represented in </w:t>
            </w:r>
            <w:r w:rsidRPr="00873F0B">
              <w:rPr>
                <w:rStyle w:val="Emphasis"/>
              </w:rPr>
              <w:t>Mission Mob, Bend Mob, Wilcannia 1950s</w:t>
            </w:r>
            <w:r w:rsidRPr="00353594">
              <w:t>. Teachers should consider the timing of this lesson. It could be interspersed between practical lessons, set as an independent task or as homework, used to end the unit, or developed into an assessment task component.</w:t>
            </w:r>
          </w:p>
          <w:p w14:paraId="081EF1F2" w14:textId="77777777" w:rsidR="00353594" w:rsidRPr="00353594" w:rsidRDefault="00353594" w:rsidP="00353594">
            <w:pPr>
              <w:cnfStyle w:val="000000100000" w:firstRow="0" w:lastRow="0" w:firstColumn="0" w:lastColumn="0" w:oddVBand="0" w:evenVBand="0" w:oddHBand="1" w:evenHBand="0" w:firstRowFirstColumn="0" w:firstRowLastColumn="0" w:lastRowFirstColumn="0" w:lastRowLastColumn="0"/>
              <w:rPr>
                <w:b/>
                <w:bCs/>
              </w:rPr>
            </w:pPr>
            <w:r w:rsidRPr="00353594">
              <w:rPr>
                <w:b/>
                <w:bCs/>
              </w:rPr>
              <w:t>Lesson steps</w:t>
            </w:r>
          </w:p>
          <w:p w14:paraId="26348E0F" w14:textId="77777777" w:rsidR="00353594" w:rsidRPr="00353594" w:rsidRDefault="00353594" w:rsidP="00353594">
            <w:pPr>
              <w:cnfStyle w:val="000000100000" w:firstRow="0" w:lastRow="0" w:firstColumn="0" w:lastColumn="0" w:oddVBand="0" w:evenVBand="0" w:oddHBand="1" w:evenHBand="0" w:firstRowFirstColumn="0" w:firstRowLastColumn="0" w:lastRowFirstColumn="0" w:lastRowLastColumn="0"/>
            </w:pPr>
            <w:r w:rsidRPr="00353594">
              <w:t>Students complete ‘Activity 6 – Wilcannia Mission Camps and Cultural Places’.</w:t>
            </w:r>
          </w:p>
          <w:p w14:paraId="493A9151" w14:textId="26A7039C" w:rsidR="00353594" w:rsidRPr="00353594" w:rsidRDefault="00353594" w:rsidP="00353594">
            <w:pPr>
              <w:cnfStyle w:val="000000100000" w:firstRow="0" w:lastRow="0" w:firstColumn="0" w:lastColumn="0" w:oddVBand="0" w:evenVBand="0" w:oddHBand="1" w:evenHBand="0" w:firstRowFirstColumn="0" w:firstRowLastColumn="0" w:lastRowFirstColumn="0" w:lastRowLastColumn="0"/>
            </w:pPr>
            <w:r w:rsidRPr="00353594">
              <w:t xml:space="preserve">In 2020, the area shown in </w:t>
            </w:r>
            <w:r w:rsidRPr="00873F0B">
              <w:rPr>
                <w:rStyle w:val="Emphasis"/>
              </w:rPr>
              <w:t>Mission Mob, Bend Mob, Wilcannia 1950s</w:t>
            </w:r>
            <w:r w:rsidRPr="00353594">
              <w:t xml:space="preserve"> was recognised for its rich cultural heritage and protected by the NSW government as an Aboriginal Place.</w:t>
            </w:r>
          </w:p>
          <w:p w14:paraId="66E5AF48" w14:textId="77777777" w:rsidR="00353594" w:rsidRPr="00353594" w:rsidRDefault="00353594" w:rsidP="00353594">
            <w:pPr>
              <w:cnfStyle w:val="000000100000" w:firstRow="0" w:lastRow="0" w:firstColumn="0" w:lastColumn="0" w:oddVBand="0" w:evenVBand="0" w:oddHBand="1" w:evenHBand="0" w:firstRowFirstColumn="0" w:firstRowLastColumn="0" w:lastRowFirstColumn="0" w:lastRowLastColumn="0"/>
            </w:pPr>
            <w:r w:rsidRPr="00353594">
              <w:t xml:space="preserve">Read the media release ‘Wilcannia Mission Camps and Cultural Places declared an </w:t>
            </w:r>
            <w:r w:rsidRPr="00353594">
              <w:lastRenderedPageBreak/>
              <w:t>Aboriginal Place’ and complete the following tasks:</w:t>
            </w:r>
          </w:p>
          <w:p w14:paraId="14825BB7" w14:textId="63C9E9C7" w:rsidR="00353594" w:rsidRPr="00353594" w:rsidRDefault="00353594" w:rsidP="00353594">
            <w:pPr>
              <w:pStyle w:val="ListNumber"/>
              <w:numPr>
                <w:ilvl w:val="0"/>
                <w:numId w:val="14"/>
              </w:numPr>
              <w:cnfStyle w:val="000000100000" w:firstRow="0" w:lastRow="0" w:firstColumn="0" w:lastColumn="0" w:oddVBand="0" w:evenVBand="0" w:oddHBand="1" w:evenHBand="0" w:firstRowFirstColumn="0" w:firstRowLastColumn="0" w:lastRowFirstColumn="0" w:lastRowLastColumn="0"/>
            </w:pPr>
            <w:r w:rsidRPr="00353594">
              <w:t xml:space="preserve">Highlight any words or sentences that relate to cultural issues. This could include references </w:t>
            </w:r>
            <w:r w:rsidR="00387FDC">
              <w:t xml:space="preserve">to </w:t>
            </w:r>
            <w:r w:rsidRPr="00353594">
              <w:t>aspects of the site with cultural, community, spiritual and historic importance.</w:t>
            </w:r>
          </w:p>
          <w:p w14:paraId="680526F0" w14:textId="77777777" w:rsidR="00353594" w:rsidRPr="00353594" w:rsidRDefault="00353594" w:rsidP="00353594">
            <w:pPr>
              <w:pStyle w:val="ListNumber"/>
              <w:numPr>
                <w:ilvl w:val="0"/>
                <w:numId w:val="14"/>
              </w:numPr>
              <w:cnfStyle w:val="000000100000" w:firstRow="0" w:lastRow="0" w:firstColumn="0" w:lastColumn="0" w:oddVBand="0" w:evenVBand="0" w:oddHBand="1" w:evenHBand="0" w:firstRowFirstColumn="0" w:firstRowLastColumn="0" w:lastRowFirstColumn="0" w:lastRowLastColumn="0"/>
            </w:pPr>
            <w:r w:rsidRPr="00353594">
              <w:t xml:space="preserve">In the space provided, list any specific examples of cultural values, activities, </w:t>
            </w:r>
            <w:proofErr w:type="gramStart"/>
            <w:r w:rsidRPr="00353594">
              <w:t>locations</w:t>
            </w:r>
            <w:proofErr w:type="gramEnd"/>
            <w:r w:rsidRPr="00353594">
              <w:t xml:space="preserve"> or artefacts that are referenced in the text.</w:t>
            </w:r>
          </w:p>
          <w:p w14:paraId="28B3AC84" w14:textId="70424080" w:rsidR="00353594" w:rsidRPr="00353594" w:rsidRDefault="00353594" w:rsidP="00353594">
            <w:pPr>
              <w:pStyle w:val="ListNumber"/>
              <w:numPr>
                <w:ilvl w:val="0"/>
                <w:numId w:val="14"/>
              </w:numPr>
              <w:cnfStyle w:val="000000100000" w:firstRow="0" w:lastRow="0" w:firstColumn="0" w:lastColumn="0" w:oddVBand="0" w:evenVBand="0" w:oddHBand="1" w:evenHBand="0" w:firstRowFirstColumn="0" w:firstRowLastColumn="0" w:lastRowFirstColumn="0" w:lastRowLastColumn="0"/>
            </w:pPr>
            <w:r w:rsidRPr="00353594">
              <w:t xml:space="preserve">Find definitions for the following features mentioned in the text: Aboriginal canoe tree, Aboriginal coolamon tree, Aboriginal mound site, Aboriginal midden, Aboriginal heat retainer oven, </w:t>
            </w:r>
            <w:proofErr w:type="spellStart"/>
            <w:r w:rsidRPr="00353594">
              <w:t>Ngatyi</w:t>
            </w:r>
            <w:proofErr w:type="spellEnd"/>
            <w:r w:rsidRPr="00353594">
              <w:t>/</w:t>
            </w:r>
            <w:proofErr w:type="spellStart"/>
            <w:r w:rsidRPr="00353594">
              <w:t>Ngatji</w:t>
            </w:r>
            <w:proofErr w:type="spellEnd"/>
            <w:r w:rsidRPr="00353594">
              <w:t>/</w:t>
            </w:r>
            <w:proofErr w:type="spellStart"/>
            <w:r w:rsidR="009E699F" w:rsidRPr="00353594">
              <w:t>Nhat</w:t>
            </w:r>
            <w:r w:rsidR="009E699F">
              <w:t>j</w:t>
            </w:r>
            <w:r w:rsidR="009E699F" w:rsidRPr="00353594">
              <w:t>i</w:t>
            </w:r>
            <w:proofErr w:type="spellEnd"/>
            <w:r w:rsidRPr="00353594">
              <w:t>.</w:t>
            </w:r>
          </w:p>
          <w:p w14:paraId="0FEE09F0" w14:textId="07615EA1" w:rsidR="00353594" w:rsidRPr="00353594" w:rsidRDefault="00353594" w:rsidP="00353594">
            <w:pPr>
              <w:pStyle w:val="ListNumber"/>
              <w:numPr>
                <w:ilvl w:val="0"/>
                <w:numId w:val="14"/>
              </w:numPr>
              <w:cnfStyle w:val="000000100000" w:firstRow="0" w:lastRow="0" w:firstColumn="0" w:lastColumn="0" w:oddVBand="0" w:evenVBand="0" w:oddHBand="1" w:evenHBand="0" w:firstRowFirstColumn="0" w:firstRowLastColumn="0" w:lastRowFirstColumn="0" w:lastRowLastColumn="0"/>
            </w:pPr>
            <w:r w:rsidRPr="00353594">
              <w:t xml:space="preserve">In your visual arts diary, label a copy of </w:t>
            </w:r>
            <w:r w:rsidRPr="00873F0B">
              <w:rPr>
                <w:rStyle w:val="Emphasis"/>
              </w:rPr>
              <w:t>Mission Mob, Bend Mob, Wilcannia 1950s</w:t>
            </w:r>
            <w:r w:rsidRPr="00353594">
              <w:t xml:space="preserve"> with any locations mentioned in the text that you can find in the artwork.</w:t>
            </w:r>
          </w:p>
          <w:p w14:paraId="0C2AF406" w14:textId="79469BB8" w:rsidR="00353594" w:rsidRPr="00353594" w:rsidRDefault="00353594" w:rsidP="00387FDC">
            <w:pPr>
              <w:pStyle w:val="ListNumber"/>
              <w:cnfStyle w:val="000000100000" w:firstRow="0" w:lastRow="0" w:firstColumn="0" w:lastColumn="0" w:oddVBand="0" w:evenVBand="0" w:oddHBand="1" w:evenHBand="0" w:firstRowFirstColumn="0" w:firstRowLastColumn="0" w:lastRowFirstColumn="0" w:lastRowLastColumn="0"/>
            </w:pPr>
            <w:r w:rsidRPr="00353594">
              <w:t xml:space="preserve">Write a paragraph that explains the cultural perspectives </w:t>
            </w:r>
            <w:r w:rsidR="00387FDC">
              <w:t>revealed in</w:t>
            </w:r>
            <w:r w:rsidRPr="00353594">
              <w:t xml:space="preserve"> </w:t>
            </w:r>
            <w:r w:rsidRPr="00873F0B">
              <w:rPr>
                <w:rStyle w:val="Emphasis"/>
              </w:rPr>
              <w:t>Mission Mob, Bend Mob, Wilcannia 1950s</w:t>
            </w:r>
            <w:r w:rsidRPr="00353594">
              <w:t>, using the provided cultural frame questions to guide your response.</w:t>
            </w:r>
          </w:p>
        </w:tc>
        <w:tc>
          <w:tcPr>
            <w:tcW w:w="3368" w:type="dxa"/>
          </w:tcPr>
          <w:p w14:paraId="2E5A333C" w14:textId="77777777" w:rsidR="00353594" w:rsidRPr="00353594" w:rsidRDefault="00353594" w:rsidP="00353594">
            <w:pPr>
              <w:cnfStyle w:val="000000100000" w:firstRow="0" w:lastRow="0" w:firstColumn="0" w:lastColumn="0" w:oddVBand="0" w:evenVBand="0" w:oddHBand="1" w:evenHBand="0" w:firstRowFirstColumn="0" w:firstRowLastColumn="0" w:lastRowFirstColumn="0" w:lastRowLastColumn="0"/>
            </w:pPr>
            <w:r w:rsidRPr="00353594">
              <w:lastRenderedPageBreak/>
              <w:t>Activity 6 – Wilcannia Mission Camps and Cultural Places</w:t>
            </w:r>
          </w:p>
          <w:p w14:paraId="66E03EB4" w14:textId="19E2D5DA" w:rsidR="00353594" w:rsidRDefault="00B31E4B" w:rsidP="00353594">
            <w:pPr>
              <w:cnfStyle w:val="000000100000" w:firstRow="0" w:lastRow="0" w:firstColumn="0" w:lastColumn="0" w:oddVBand="0" w:evenVBand="0" w:oddHBand="1" w:evenHBand="0" w:firstRowFirstColumn="0" w:firstRowLastColumn="0" w:lastRowFirstColumn="0" w:lastRowLastColumn="0"/>
            </w:pPr>
            <w:hyperlink r:id="rId18" w:history="1">
              <w:r w:rsidR="00353594" w:rsidRPr="00353594">
                <w:rPr>
                  <w:rStyle w:val="Hyperlink"/>
                </w:rPr>
                <w:t>Wilcannia Mission Camps and Cultural Places declared an Aboriginal Place</w:t>
              </w:r>
            </w:hyperlink>
            <w:r w:rsidR="00353594" w:rsidRPr="00CA19D0">
              <w:rPr>
                <w:rStyle w:val="Hyperlink"/>
                <w:sz w:val="22"/>
              </w:rPr>
              <w:t xml:space="preserve"> </w:t>
            </w:r>
          </w:p>
        </w:tc>
      </w:tr>
      <w:tr w:rsidR="00353594" w14:paraId="1FA1C686" w14:textId="77777777" w:rsidTr="003535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E5BC887" w14:textId="77777777" w:rsidR="00353594" w:rsidRPr="00353594" w:rsidRDefault="00353594" w:rsidP="00353594">
            <w:r w:rsidRPr="00353594">
              <w:t>4.1</w:t>
            </w:r>
          </w:p>
          <w:p w14:paraId="1E0A7F7B" w14:textId="4228A834" w:rsidR="00353594" w:rsidRPr="00353594" w:rsidRDefault="00353594" w:rsidP="00353594">
            <w:r w:rsidRPr="00353594">
              <w:t>4.6</w:t>
            </w:r>
          </w:p>
        </w:tc>
        <w:tc>
          <w:tcPr>
            <w:tcW w:w="9498" w:type="dxa"/>
          </w:tcPr>
          <w:p w14:paraId="2CC99F78" w14:textId="77777777" w:rsidR="00353594" w:rsidRPr="00353594" w:rsidRDefault="00353594" w:rsidP="00353594">
            <w:pPr>
              <w:cnfStyle w:val="000000010000" w:firstRow="0" w:lastRow="0" w:firstColumn="0" w:lastColumn="0" w:oddVBand="0" w:evenVBand="0" w:oddHBand="0" w:evenHBand="1" w:firstRowFirstColumn="0" w:firstRowLastColumn="0" w:lastRowFirstColumn="0" w:lastRowLastColumn="0"/>
              <w:rPr>
                <w:b/>
                <w:bCs/>
              </w:rPr>
            </w:pPr>
            <w:r w:rsidRPr="00353594">
              <w:rPr>
                <w:b/>
                <w:bCs/>
              </w:rPr>
              <w:t>Artmaking – resolving the design</w:t>
            </w:r>
          </w:p>
          <w:p w14:paraId="4DF78A7F" w14:textId="77777777" w:rsidR="00353594" w:rsidRPr="00353594" w:rsidRDefault="00353594" w:rsidP="00353594">
            <w:pPr>
              <w:cnfStyle w:val="000000010000" w:firstRow="0" w:lastRow="0" w:firstColumn="0" w:lastColumn="0" w:oddVBand="0" w:evenVBand="0" w:oddHBand="0" w:evenHBand="1" w:firstRowFirstColumn="0" w:firstRowLastColumn="0" w:lastRowFirstColumn="0" w:lastRowLastColumn="0"/>
              <w:rPr>
                <w:b/>
                <w:bCs/>
              </w:rPr>
            </w:pPr>
            <w:r w:rsidRPr="00353594">
              <w:rPr>
                <w:b/>
                <w:bCs/>
              </w:rPr>
              <w:t xml:space="preserve">Duration: </w:t>
            </w:r>
            <w:r w:rsidRPr="00B76960">
              <w:t>1 lesson</w:t>
            </w:r>
          </w:p>
          <w:p w14:paraId="2C89040D" w14:textId="77777777" w:rsidR="00353594" w:rsidRPr="00353594" w:rsidRDefault="00353594" w:rsidP="00353594">
            <w:pPr>
              <w:cnfStyle w:val="000000010000" w:firstRow="0" w:lastRow="0" w:firstColumn="0" w:lastColumn="0" w:oddVBand="0" w:evenVBand="0" w:oddHBand="0" w:evenHBand="1" w:firstRowFirstColumn="0" w:firstRowLastColumn="0" w:lastRowFirstColumn="0" w:lastRowLastColumn="0"/>
              <w:rPr>
                <w:b/>
                <w:bCs/>
              </w:rPr>
            </w:pPr>
            <w:r w:rsidRPr="00353594">
              <w:rPr>
                <w:b/>
                <w:bCs/>
              </w:rPr>
              <w:t>Learning intention</w:t>
            </w:r>
          </w:p>
          <w:p w14:paraId="1F6D3F5D" w14:textId="77777777" w:rsidR="00353594" w:rsidRPr="00353594" w:rsidRDefault="00353594" w:rsidP="00353594">
            <w:pPr>
              <w:cnfStyle w:val="000000010000" w:firstRow="0" w:lastRow="0" w:firstColumn="0" w:lastColumn="0" w:oddVBand="0" w:evenVBand="0" w:oddHBand="0" w:evenHBand="1" w:firstRowFirstColumn="0" w:firstRowLastColumn="0" w:lastRowFirstColumn="0" w:lastRowLastColumn="0"/>
            </w:pPr>
            <w:r w:rsidRPr="00353594">
              <w:t xml:space="preserve">Students refine and resolve their sketch from the previous artmaking lesson to develop </w:t>
            </w:r>
            <w:r w:rsidRPr="00353594">
              <w:lastRenderedPageBreak/>
              <w:t>their final lino print design, using a graphics editor such as Photoshop.</w:t>
            </w:r>
          </w:p>
          <w:p w14:paraId="3D24A80E" w14:textId="77777777" w:rsidR="00353594" w:rsidRPr="00353594" w:rsidRDefault="00353594" w:rsidP="00353594">
            <w:pPr>
              <w:cnfStyle w:val="000000010000" w:firstRow="0" w:lastRow="0" w:firstColumn="0" w:lastColumn="0" w:oddVBand="0" w:evenVBand="0" w:oddHBand="0" w:evenHBand="1" w:firstRowFirstColumn="0" w:firstRowLastColumn="0" w:lastRowFirstColumn="0" w:lastRowLastColumn="0"/>
              <w:rPr>
                <w:b/>
                <w:bCs/>
              </w:rPr>
            </w:pPr>
            <w:r w:rsidRPr="00353594">
              <w:rPr>
                <w:b/>
                <w:bCs/>
              </w:rPr>
              <w:t>Lesson steps</w:t>
            </w:r>
          </w:p>
          <w:p w14:paraId="424FEFB0" w14:textId="24D0E259" w:rsidR="00353594" w:rsidRPr="00353594" w:rsidRDefault="00353594" w:rsidP="00353594">
            <w:pPr>
              <w:cnfStyle w:val="000000010000" w:firstRow="0" w:lastRow="0" w:firstColumn="0" w:lastColumn="0" w:oddVBand="0" w:evenVBand="0" w:oddHBand="0" w:evenHBand="1" w:firstRowFirstColumn="0" w:firstRowLastColumn="0" w:lastRowFirstColumn="0" w:lastRowLastColumn="0"/>
            </w:pPr>
            <w:r w:rsidRPr="00353594">
              <w:t>To resolve their designs, students use a digital workflow to emulate the printmaking process and ensure that their design will work as a single colour lino print. A suggested workflow is provided for Photoshop</w:t>
            </w:r>
            <w:r w:rsidR="001B23A0">
              <w:t>. H</w:t>
            </w:r>
            <w:r w:rsidRPr="00353594">
              <w:t>owever</w:t>
            </w:r>
            <w:r w:rsidR="001B23A0">
              <w:t>,</w:t>
            </w:r>
            <w:r w:rsidRPr="00353594">
              <w:t xml:space="preserve"> Paint or another program could be used, or students could draw their final design by hand. If not using the suggested workflow, teachers will need to ensure that student designs are the correct </w:t>
            </w:r>
            <w:proofErr w:type="gramStart"/>
            <w:r w:rsidRPr="00353594">
              <w:t>size, and</w:t>
            </w:r>
            <w:proofErr w:type="gramEnd"/>
            <w:r w:rsidRPr="00353594">
              <w:t xml:space="preserve"> are flipped horizontally before being transferred onto their lino block. Students will:</w:t>
            </w:r>
          </w:p>
          <w:p w14:paraId="0FAAFB2C" w14:textId="06C6473D" w:rsidR="00353594" w:rsidRPr="001B23A0" w:rsidRDefault="00353594" w:rsidP="001B23A0">
            <w:pPr>
              <w:pStyle w:val="ListNumber"/>
              <w:numPr>
                <w:ilvl w:val="0"/>
                <w:numId w:val="21"/>
              </w:numPr>
              <w:cnfStyle w:val="000000010000" w:firstRow="0" w:lastRow="0" w:firstColumn="0" w:lastColumn="0" w:oddVBand="0" w:evenVBand="0" w:oddHBand="0" w:evenHBand="1" w:firstRowFirstColumn="0" w:firstRowLastColumn="0" w:lastRowFirstColumn="0" w:lastRowLastColumn="0"/>
            </w:pPr>
            <w:r w:rsidRPr="001B23A0">
              <w:t>Create a new document in Photoshop. For ease of transfer, the document should be set up to be the same size as their lino block. For example, for a 15</w:t>
            </w:r>
            <w:r w:rsidR="00F6034A" w:rsidRPr="001B23A0">
              <w:t xml:space="preserve"> × </w:t>
            </w:r>
            <w:r w:rsidRPr="001B23A0">
              <w:t>15</w:t>
            </w:r>
            <w:r w:rsidR="0090281C">
              <w:t> </w:t>
            </w:r>
            <w:r w:rsidRPr="001B23A0">
              <w:t>cm lino block, a 15</w:t>
            </w:r>
            <w:r w:rsidR="00F6034A" w:rsidRPr="001B23A0">
              <w:t xml:space="preserve"> × </w:t>
            </w:r>
            <w:r w:rsidRPr="001B23A0">
              <w:t>15</w:t>
            </w:r>
            <w:r w:rsidR="0090281C">
              <w:t> </w:t>
            </w:r>
            <w:r w:rsidRPr="001B23A0">
              <w:t>cm document should be created.</w:t>
            </w:r>
          </w:p>
          <w:p w14:paraId="2D727E5C" w14:textId="77777777" w:rsidR="00353594" w:rsidRPr="001B23A0" w:rsidRDefault="00353594" w:rsidP="001B23A0">
            <w:pPr>
              <w:pStyle w:val="ListNumber"/>
              <w:numPr>
                <w:ilvl w:val="0"/>
                <w:numId w:val="21"/>
              </w:numPr>
              <w:cnfStyle w:val="000000010000" w:firstRow="0" w:lastRow="0" w:firstColumn="0" w:lastColumn="0" w:oddVBand="0" w:evenVBand="0" w:oddHBand="0" w:evenHBand="1" w:firstRowFirstColumn="0" w:firstRowLastColumn="0" w:lastRowFirstColumn="0" w:lastRowLastColumn="0"/>
            </w:pPr>
            <w:r w:rsidRPr="001B23A0">
              <w:t>Use the paint bucket tool to fill the document with black. This will represent the ‘printed’ or inked area of the print.</w:t>
            </w:r>
          </w:p>
          <w:p w14:paraId="1C664BD1" w14:textId="7C883796" w:rsidR="00353594" w:rsidRPr="001B23A0" w:rsidRDefault="00353594" w:rsidP="001B23A0">
            <w:pPr>
              <w:pStyle w:val="ListNumber"/>
              <w:numPr>
                <w:ilvl w:val="0"/>
                <w:numId w:val="21"/>
              </w:numPr>
              <w:cnfStyle w:val="000000010000" w:firstRow="0" w:lastRow="0" w:firstColumn="0" w:lastColumn="0" w:oddVBand="0" w:evenVBand="0" w:oddHBand="0" w:evenHBand="1" w:firstRowFirstColumn="0" w:firstRowLastColumn="0" w:lastRowFirstColumn="0" w:lastRowLastColumn="0"/>
            </w:pPr>
            <w:r w:rsidRPr="001B23A0">
              <w:t>On a new layer, use the brush tool to draw the design in white. This will represent the ‘carved’ area of the print, or the area of the paper that is not inked.</w:t>
            </w:r>
          </w:p>
          <w:p w14:paraId="1B7753D7" w14:textId="06A62B3B" w:rsidR="00353594" w:rsidRPr="001B23A0" w:rsidRDefault="00353594" w:rsidP="001B23A0">
            <w:pPr>
              <w:pStyle w:val="ListNumber"/>
              <w:numPr>
                <w:ilvl w:val="0"/>
                <w:numId w:val="21"/>
              </w:numPr>
              <w:cnfStyle w:val="000000010000" w:firstRow="0" w:lastRow="0" w:firstColumn="0" w:lastColumn="0" w:oddVBand="0" w:evenVBand="0" w:oddHBand="0" w:evenHBand="1" w:firstRowFirstColumn="0" w:firstRowLastColumn="0" w:lastRowFirstColumn="0" w:lastRowLastColumn="0"/>
            </w:pPr>
            <w:r w:rsidRPr="001B23A0">
              <w:t>This activity emulates the process of carving the lino block. Students will develop a sense of the restrictions inherent to this material process. In a single colour print</w:t>
            </w:r>
            <w:r w:rsidR="00F779E3">
              <w:t>,</w:t>
            </w:r>
            <w:r w:rsidRPr="001B23A0">
              <w:t xml:space="preserve"> students are limited to the colour of the ink and the colour of the paper, represented here by black and white. Students will need to consider where to use </w:t>
            </w:r>
            <w:r w:rsidRPr="001B23A0">
              <w:lastRenderedPageBreak/>
              <w:t>thin or thick lines and where to carve out larger areas.</w:t>
            </w:r>
          </w:p>
          <w:p w14:paraId="4BD81A73" w14:textId="10C96BBB" w:rsidR="00353594" w:rsidRPr="001B23A0" w:rsidRDefault="00353594" w:rsidP="001B23A0">
            <w:pPr>
              <w:pStyle w:val="ListNumber"/>
              <w:numPr>
                <w:ilvl w:val="0"/>
                <w:numId w:val="21"/>
              </w:numPr>
              <w:cnfStyle w:val="000000010000" w:firstRow="0" w:lastRow="0" w:firstColumn="0" w:lastColumn="0" w:oddVBand="0" w:evenVBand="0" w:oddHBand="0" w:evenHBand="1" w:firstRowFirstColumn="0" w:firstRowLastColumn="0" w:lastRowFirstColumn="0" w:lastRowLastColumn="0"/>
            </w:pPr>
            <w:r w:rsidRPr="001B23A0">
              <w:t xml:space="preserve">If students want to preserve aspects of the map for accuracy, their saved images from SIX </w:t>
            </w:r>
            <w:r w:rsidR="00F779E3">
              <w:t>M</w:t>
            </w:r>
            <w:r w:rsidR="00F779E3" w:rsidRPr="001B23A0">
              <w:t xml:space="preserve">aps </w:t>
            </w:r>
            <w:r w:rsidRPr="001B23A0">
              <w:t>could be imported and traced over, then removed or hidden from the design.</w:t>
            </w:r>
          </w:p>
          <w:p w14:paraId="13C9666E" w14:textId="46C012D1" w:rsidR="00353594" w:rsidRPr="001B23A0" w:rsidRDefault="00353594" w:rsidP="001B23A0">
            <w:pPr>
              <w:pStyle w:val="ListNumber"/>
              <w:numPr>
                <w:ilvl w:val="0"/>
                <w:numId w:val="21"/>
              </w:numPr>
              <w:cnfStyle w:val="000000010000" w:firstRow="0" w:lastRow="0" w:firstColumn="0" w:lastColumn="0" w:oddVBand="0" w:evenVBand="0" w:oddHBand="0" w:evenHBand="1" w:firstRowFirstColumn="0" w:firstRowLastColumn="0" w:lastRowFirstColumn="0" w:lastRowLastColumn="0"/>
            </w:pPr>
            <w:r w:rsidRPr="001B23A0">
              <w:t xml:space="preserve">Once their design is complete, students should save </w:t>
            </w:r>
            <w:r w:rsidR="0090281C">
              <w:t>2</w:t>
            </w:r>
            <w:r w:rsidRPr="001B23A0">
              <w:t xml:space="preserve"> .jpg copies. The first copy is saved as is and recorded in their visual arts diaries. A second copy should be flipped horizontally (in Photoshop, go to the ‘Image’ menu, select ‘Image Rotation’, and then ‘Flip Canvas Horizontal’), and then printed. This flipped copy will be used to transfer their image onto lino blocks.</w:t>
            </w:r>
          </w:p>
        </w:tc>
        <w:tc>
          <w:tcPr>
            <w:tcW w:w="3368" w:type="dxa"/>
          </w:tcPr>
          <w:p w14:paraId="306B4E26" w14:textId="77777777" w:rsidR="00353594" w:rsidRPr="00353594" w:rsidRDefault="00353594" w:rsidP="00353594">
            <w:pPr>
              <w:cnfStyle w:val="000000010000" w:firstRow="0" w:lastRow="0" w:firstColumn="0" w:lastColumn="0" w:oddVBand="0" w:evenVBand="0" w:oddHBand="0" w:evenHBand="1" w:firstRowFirstColumn="0" w:firstRowLastColumn="0" w:lastRowFirstColumn="0" w:lastRowLastColumn="0"/>
            </w:pPr>
          </w:p>
        </w:tc>
      </w:tr>
      <w:tr w:rsidR="00353594" w14:paraId="054B81DC" w14:textId="77777777" w:rsidTr="003535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BB569ED" w14:textId="77777777" w:rsidR="00353594" w:rsidRPr="00353594" w:rsidRDefault="00353594" w:rsidP="00353594">
            <w:r w:rsidRPr="00353594">
              <w:lastRenderedPageBreak/>
              <w:t>4.1</w:t>
            </w:r>
          </w:p>
          <w:p w14:paraId="09AD8A95" w14:textId="77777777" w:rsidR="00353594" w:rsidRPr="00353594" w:rsidRDefault="00353594" w:rsidP="00353594">
            <w:r w:rsidRPr="00353594">
              <w:t>4.2</w:t>
            </w:r>
          </w:p>
          <w:p w14:paraId="61AA35AB" w14:textId="77777777" w:rsidR="00353594" w:rsidRPr="00353594" w:rsidRDefault="00353594" w:rsidP="00353594">
            <w:r w:rsidRPr="00353594">
              <w:t>4.3</w:t>
            </w:r>
          </w:p>
          <w:p w14:paraId="59D9BC28" w14:textId="77777777" w:rsidR="00353594" w:rsidRPr="00353594" w:rsidRDefault="00353594" w:rsidP="00353594">
            <w:r w:rsidRPr="00353594">
              <w:t>4.4</w:t>
            </w:r>
          </w:p>
          <w:p w14:paraId="11143EF9" w14:textId="77777777" w:rsidR="00353594" w:rsidRPr="00353594" w:rsidRDefault="00353594" w:rsidP="00353594">
            <w:r w:rsidRPr="00353594">
              <w:t>4.5</w:t>
            </w:r>
          </w:p>
          <w:p w14:paraId="295E0D86" w14:textId="50C09446" w:rsidR="00353594" w:rsidRPr="00353594" w:rsidRDefault="00353594" w:rsidP="00353594">
            <w:r w:rsidRPr="00353594">
              <w:t>4.6</w:t>
            </w:r>
          </w:p>
        </w:tc>
        <w:tc>
          <w:tcPr>
            <w:tcW w:w="9498" w:type="dxa"/>
          </w:tcPr>
          <w:p w14:paraId="070515A7" w14:textId="77777777" w:rsidR="00353594" w:rsidRPr="00353594" w:rsidRDefault="00353594" w:rsidP="00353594">
            <w:pPr>
              <w:cnfStyle w:val="000000100000" w:firstRow="0" w:lastRow="0" w:firstColumn="0" w:lastColumn="0" w:oddVBand="0" w:evenVBand="0" w:oddHBand="1" w:evenHBand="0" w:firstRowFirstColumn="0" w:firstRowLastColumn="0" w:lastRowFirstColumn="0" w:lastRowLastColumn="0"/>
              <w:rPr>
                <w:b/>
                <w:bCs/>
              </w:rPr>
            </w:pPr>
            <w:r w:rsidRPr="00353594">
              <w:rPr>
                <w:b/>
                <w:bCs/>
              </w:rPr>
              <w:t>Artmaking – lino printmaking processes</w:t>
            </w:r>
          </w:p>
          <w:p w14:paraId="691C616F" w14:textId="77777777" w:rsidR="00353594" w:rsidRPr="00353594" w:rsidRDefault="00353594" w:rsidP="00353594">
            <w:pPr>
              <w:cnfStyle w:val="000000100000" w:firstRow="0" w:lastRow="0" w:firstColumn="0" w:lastColumn="0" w:oddVBand="0" w:evenVBand="0" w:oddHBand="1" w:evenHBand="0" w:firstRowFirstColumn="0" w:firstRowLastColumn="0" w:lastRowFirstColumn="0" w:lastRowLastColumn="0"/>
              <w:rPr>
                <w:b/>
                <w:bCs/>
              </w:rPr>
            </w:pPr>
            <w:r w:rsidRPr="00353594">
              <w:rPr>
                <w:b/>
                <w:bCs/>
              </w:rPr>
              <w:t xml:space="preserve">Duration: </w:t>
            </w:r>
            <w:r w:rsidRPr="00B76960">
              <w:t>5+ lessons</w:t>
            </w:r>
          </w:p>
          <w:p w14:paraId="00D2E141" w14:textId="77777777" w:rsidR="00353594" w:rsidRPr="00353594" w:rsidRDefault="00353594" w:rsidP="00353594">
            <w:pPr>
              <w:cnfStyle w:val="000000100000" w:firstRow="0" w:lastRow="0" w:firstColumn="0" w:lastColumn="0" w:oddVBand="0" w:evenVBand="0" w:oddHBand="1" w:evenHBand="0" w:firstRowFirstColumn="0" w:firstRowLastColumn="0" w:lastRowFirstColumn="0" w:lastRowLastColumn="0"/>
              <w:rPr>
                <w:b/>
                <w:bCs/>
              </w:rPr>
            </w:pPr>
            <w:r w:rsidRPr="00353594">
              <w:rPr>
                <w:b/>
                <w:bCs/>
              </w:rPr>
              <w:t>Learning intention</w:t>
            </w:r>
          </w:p>
          <w:p w14:paraId="35182CBE" w14:textId="357695C2" w:rsidR="00353594" w:rsidRPr="00353594" w:rsidRDefault="00353594" w:rsidP="00353594">
            <w:pPr>
              <w:cnfStyle w:val="000000100000" w:firstRow="0" w:lastRow="0" w:firstColumn="0" w:lastColumn="0" w:oddVBand="0" w:evenVBand="0" w:oddHBand="1" w:evenHBand="0" w:firstRowFirstColumn="0" w:firstRowLastColumn="0" w:lastRowFirstColumn="0" w:lastRowLastColumn="0"/>
            </w:pPr>
            <w:r w:rsidRPr="00353594">
              <w:t>Over the course of several lessons, students transfer their image to a lino block, carve the lino using hand tools, and make a series of prints using hand</w:t>
            </w:r>
            <w:r w:rsidR="007A339E">
              <w:t xml:space="preserve"> </w:t>
            </w:r>
            <w:r w:rsidRPr="00353594">
              <w:t>printing processes.</w:t>
            </w:r>
          </w:p>
          <w:p w14:paraId="7B793C5A" w14:textId="77777777" w:rsidR="00353594" w:rsidRPr="00353594" w:rsidRDefault="00353594" w:rsidP="00353594">
            <w:pPr>
              <w:cnfStyle w:val="000000100000" w:firstRow="0" w:lastRow="0" w:firstColumn="0" w:lastColumn="0" w:oddVBand="0" w:evenVBand="0" w:oddHBand="1" w:evenHBand="0" w:firstRowFirstColumn="0" w:firstRowLastColumn="0" w:lastRowFirstColumn="0" w:lastRowLastColumn="0"/>
              <w:rPr>
                <w:b/>
                <w:bCs/>
              </w:rPr>
            </w:pPr>
            <w:r w:rsidRPr="00353594">
              <w:rPr>
                <w:b/>
                <w:bCs/>
              </w:rPr>
              <w:t>Lesson steps</w:t>
            </w:r>
          </w:p>
          <w:p w14:paraId="750D5166" w14:textId="6EF3E480" w:rsidR="00353594" w:rsidRPr="00353594" w:rsidRDefault="00353594" w:rsidP="00353594">
            <w:pPr>
              <w:cnfStyle w:val="000000100000" w:firstRow="0" w:lastRow="0" w:firstColumn="0" w:lastColumn="0" w:oddVBand="0" w:evenVBand="0" w:oddHBand="1" w:evenHBand="0" w:firstRowFirstColumn="0" w:firstRowLastColumn="0" w:lastRowFirstColumn="0" w:lastRowLastColumn="0"/>
            </w:pPr>
            <w:r w:rsidRPr="00353594">
              <w:t xml:space="preserve">Appropriate processes and procedures are outlined in the following lessons. For an overview of the process described, the </w:t>
            </w:r>
            <w:hyperlink r:id="rId19">
              <w:r w:rsidR="007A339E">
                <w:rPr>
                  <w:rStyle w:val="Hyperlink"/>
                </w:rPr>
                <w:t>Project: Card Making (6:06)</w:t>
              </w:r>
            </w:hyperlink>
            <w:r w:rsidRPr="00353594">
              <w:t xml:space="preserve"> video resource provides a brief outline of the hand printing process, including transferring the image </w:t>
            </w:r>
            <w:r w:rsidRPr="00353594">
              <w:lastRenderedPageBreak/>
              <w:t>onto the lino block, carving the lino, preparing and transferring ink, and hand printing. More advanced tutorials, or explanations of specific techniques</w:t>
            </w:r>
            <w:r w:rsidR="00AD2585">
              <w:t>,</w:t>
            </w:r>
            <w:r w:rsidRPr="00353594">
              <w:t xml:space="preserve"> can be found by searching ‘lino printing’ on YouTube. It is suggested that teachers allow one lesson to transfer images, 2-3 lessons to carve lino, and 2-3 lessons for printing.</w:t>
            </w:r>
          </w:p>
          <w:p w14:paraId="1AF8B2AA" w14:textId="77777777" w:rsidR="00353594" w:rsidRPr="00353594" w:rsidRDefault="00353594" w:rsidP="00353594">
            <w:pPr>
              <w:cnfStyle w:val="000000100000" w:firstRow="0" w:lastRow="0" w:firstColumn="0" w:lastColumn="0" w:oddVBand="0" w:evenVBand="0" w:oddHBand="1" w:evenHBand="0" w:firstRowFirstColumn="0" w:firstRowLastColumn="0" w:lastRowFirstColumn="0" w:lastRowLastColumn="0"/>
            </w:pPr>
            <w:r w:rsidRPr="00353594">
              <w:t>The flipped copies of students’ lino print designs are used to transfer their design onto their lino block. If carbon paper is available, this can be used to trace the image and record their design onto the surface of the lino. If carbon paper is not available, the following procedure can be applied using lead pencils:</w:t>
            </w:r>
          </w:p>
          <w:p w14:paraId="51EAD9EE" w14:textId="77777777" w:rsidR="00353594" w:rsidRPr="00353594" w:rsidRDefault="00353594" w:rsidP="00353594">
            <w:pPr>
              <w:pStyle w:val="ListNumber"/>
              <w:numPr>
                <w:ilvl w:val="0"/>
                <w:numId w:val="15"/>
              </w:numPr>
              <w:cnfStyle w:val="000000100000" w:firstRow="0" w:lastRow="0" w:firstColumn="0" w:lastColumn="0" w:oddVBand="0" w:evenVBand="0" w:oddHBand="1" w:evenHBand="0" w:firstRowFirstColumn="0" w:firstRowLastColumn="0" w:lastRowFirstColumn="0" w:lastRowLastColumn="0"/>
            </w:pPr>
            <w:r w:rsidRPr="00353594">
              <w:t>Print the flipped image and check it matches the size of the lino block.</w:t>
            </w:r>
          </w:p>
          <w:p w14:paraId="39B765D0" w14:textId="77777777" w:rsidR="00353594" w:rsidRPr="00353594" w:rsidRDefault="00353594" w:rsidP="00353594">
            <w:pPr>
              <w:pStyle w:val="ListNumber"/>
              <w:cnfStyle w:val="000000100000" w:firstRow="0" w:lastRow="0" w:firstColumn="0" w:lastColumn="0" w:oddVBand="0" w:evenVBand="0" w:oddHBand="1" w:evenHBand="0" w:firstRowFirstColumn="0" w:firstRowLastColumn="0" w:lastRowFirstColumn="0" w:lastRowLastColumn="0"/>
            </w:pPr>
            <w:r w:rsidRPr="00353594">
              <w:t>Turn the printout over so the blank side of the paper is facing up.</w:t>
            </w:r>
          </w:p>
          <w:p w14:paraId="4BC9BB0C" w14:textId="77777777" w:rsidR="00353594" w:rsidRPr="00353594" w:rsidRDefault="00353594" w:rsidP="00353594">
            <w:pPr>
              <w:pStyle w:val="ListNumber"/>
              <w:cnfStyle w:val="000000100000" w:firstRow="0" w:lastRow="0" w:firstColumn="0" w:lastColumn="0" w:oddVBand="0" w:evenVBand="0" w:oddHBand="1" w:evenHBand="0" w:firstRowFirstColumn="0" w:firstRowLastColumn="0" w:lastRowFirstColumn="0" w:lastRowLastColumn="0"/>
            </w:pPr>
            <w:r w:rsidRPr="00353594">
              <w:t>Use lead pencils to ‘colour in’ the blank side of the paper so the paper is completely coloured in on one side, with the printed image on the other side.</w:t>
            </w:r>
          </w:p>
          <w:p w14:paraId="15199713" w14:textId="77777777" w:rsidR="00353594" w:rsidRPr="00353594" w:rsidRDefault="00353594" w:rsidP="00353594">
            <w:pPr>
              <w:pStyle w:val="ListNumber"/>
              <w:cnfStyle w:val="000000100000" w:firstRow="0" w:lastRow="0" w:firstColumn="0" w:lastColumn="0" w:oddVBand="0" w:evenVBand="0" w:oddHBand="1" w:evenHBand="0" w:firstRowFirstColumn="0" w:firstRowLastColumn="0" w:lastRowFirstColumn="0" w:lastRowLastColumn="0"/>
            </w:pPr>
            <w:r w:rsidRPr="00353594">
              <w:t>Trim the paper to match the image size and place it on top of the lino block with the image facing up so that the ‘coloured in’ side is touching the surface of the lino. Fasten the paper to the lino block with some tape.</w:t>
            </w:r>
          </w:p>
          <w:p w14:paraId="11C573F8" w14:textId="6C5BFAB1" w:rsidR="00353594" w:rsidRPr="00353594" w:rsidRDefault="00353594" w:rsidP="00353594">
            <w:pPr>
              <w:pStyle w:val="ListNumber"/>
              <w:cnfStyle w:val="000000100000" w:firstRow="0" w:lastRow="0" w:firstColumn="0" w:lastColumn="0" w:oddVBand="0" w:evenVBand="0" w:oddHBand="1" w:evenHBand="0" w:firstRowFirstColumn="0" w:firstRowLastColumn="0" w:lastRowFirstColumn="0" w:lastRowLastColumn="0"/>
            </w:pPr>
            <w:r w:rsidRPr="00353594">
              <w:t>Firmly trace over the design with a pencil or pen. The pressure will transfer graphite from the surface of the paper onto the surface of the lino.</w:t>
            </w:r>
          </w:p>
          <w:p w14:paraId="5EFEB02F" w14:textId="77777777" w:rsidR="00353594" w:rsidRPr="00353594" w:rsidRDefault="00353594" w:rsidP="00353594">
            <w:pPr>
              <w:pStyle w:val="ListNumber"/>
              <w:cnfStyle w:val="000000100000" w:firstRow="0" w:lastRow="0" w:firstColumn="0" w:lastColumn="0" w:oddVBand="0" w:evenVBand="0" w:oddHBand="1" w:evenHBand="0" w:firstRowFirstColumn="0" w:firstRowLastColumn="0" w:lastRowFirstColumn="0" w:lastRowLastColumn="0"/>
            </w:pPr>
            <w:r w:rsidRPr="00353594">
              <w:t>Remove the paper and retrace the design on the surface of the lino with a thin point permanent marker (this will prevent the design from smudging).</w:t>
            </w:r>
          </w:p>
          <w:p w14:paraId="6BB9D2AA" w14:textId="77777777" w:rsidR="00353594" w:rsidRPr="00353594" w:rsidRDefault="00353594" w:rsidP="00353594">
            <w:pPr>
              <w:cnfStyle w:val="000000100000" w:firstRow="0" w:lastRow="0" w:firstColumn="0" w:lastColumn="0" w:oddVBand="0" w:evenVBand="0" w:oddHBand="1" w:evenHBand="0" w:firstRowFirstColumn="0" w:firstRowLastColumn="0" w:lastRowFirstColumn="0" w:lastRowLastColumn="0"/>
            </w:pPr>
            <w:r w:rsidRPr="00353594">
              <w:lastRenderedPageBreak/>
              <w:t>The process of carving out lino to prepare it for relief printing will require some specific planning from teachers to ensure the safety of students. Teachers should reiterate safe working procedures at the beginning of each lesson. The following list can be used as a guide and integrated into classroom safety routines and procedures:</w:t>
            </w:r>
          </w:p>
          <w:p w14:paraId="52D3AA8F" w14:textId="77777777" w:rsidR="00353594" w:rsidRPr="00353594" w:rsidRDefault="00353594" w:rsidP="00353594">
            <w:pPr>
              <w:pStyle w:val="ListBullet"/>
              <w:cnfStyle w:val="000000100000" w:firstRow="0" w:lastRow="0" w:firstColumn="0" w:lastColumn="0" w:oddVBand="0" w:evenVBand="0" w:oddHBand="1" w:evenHBand="0" w:firstRowFirstColumn="0" w:firstRowLastColumn="0" w:lastRowFirstColumn="0" w:lastRowLastColumn="0"/>
            </w:pPr>
            <w:r w:rsidRPr="00353594">
              <w:t>Carve away the areas that were traced onto the lino in the previous step.</w:t>
            </w:r>
          </w:p>
          <w:p w14:paraId="1D4311E2" w14:textId="77777777" w:rsidR="00353594" w:rsidRPr="00353594" w:rsidRDefault="00353594" w:rsidP="00353594">
            <w:pPr>
              <w:pStyle w:val="ListBullet"/>
              <w:cnfStyle w:val="000000100000" w:firstRow="0" w:lastRow="0" w:firstColumn="0" w:lastColumn="0" w:oddVBand="0" w:evenVBand="0" w:oddHBand="1" w:evenHBand="0" w:firstRowFirstColumn="0" w:firstRowLastColumn="0" w:lastRowFirstColumn="0" w:lastRowLastColumn="0"/>
            </w:pPr>
            <w:r w:rsidRPr="00353594">
              <w:t>Always carve away from your body. Never rest your hand in front of the carving tool.</w:t>
            </w:r>
          </w:p>
          <w:p w14:paraId="3111CE17" w14:textId="7746950D" w:rsidR="00353594" w:rsidRPr="00353594" w:rsidRDefault="00353594" w:rsidP="00353594">
            <w:pPr>
              <w:pStyle w:val="ListBullet"/>
              <w:cnfStyle w:val="000000100000" w:firstRow="0" w:lastRow="0" w:firstColumn="0" w:lastColumn="0" w:oddVBand="0" w:evenVBand="0" w:oddHBand="1" w:evenHBand="0" w:firstRowFirstColumn="0" w:firstRowLastColumn="0" w:lastRowFirstColumn="0" w:lastRowLastColumn="0"/>
            </w:pPr>
            <w:r w:rsidRPr="00353594">
              <w:t>Use a bench hook to help support the lino block during carving to minimise the risk of tools slipping and causing injury.</w:t>
            </w:r>
          </w:p>
          <w:p w14:paraId="131C0AAC" w14:textId="77777777" w:rsidR="00353594" w:rsidRPr="00353594" w:rsidRDefault="00353594" w:rsidP="00353594">
            <w:pPr>
              <w:pStyle w:val="ListBullet"/>
              <w:cnfStyle w:val="000000100000" w:firstRow="0" w:lastRow="0" w:firstColumn="0" w:lastColumn="0" w:oddVBand="0" w:evenVBand="0" w:oddHBand="1" w:evenHBand="0" w:firstRowFirstColumn="0" w:firstRowLastColumn="0" w:lastRowFirstColumn="0" w:lastRowLastColumn="0"/>
            </w:pPr>
            <w:r w:rsidRPr="00353594">
              <w:t>Use specific lino carving tools and ensure that the tools are appropriately sharp. Blunt tools require more pressure to carve, which increases the risk of an injury being caused by a tool slipping out of position.</w:t>
            </w:r>
          </w:p>
          <w:p w14:paraId="35D21272" w14:textId="45A55B0D" w:rsidR="00353594" w:rsidRPr="00353594" w:rsidRDefault="00353594" w:rsidP="00353594">
            <w:pPr>
              <w:pStyle w:val="ListBullet"/>
              <w:cnfStyle w:val="000000100000" w:firstRow="0" w:lastRow="0" w:firstColumn="0" w:lastColumn="0" w:oddVBand="0" w:evenVBand="0" w:oddHBand="1" w:evenHBand="0" w:firstRowFirstColumn="0" w:firstRowLastColumn="0" w:lastRowFirstColumn="0" w:lastRowLastColumn="0"/>
            </w:pPr>
            <w:r w:rsidRPr="00353594">
              <w:t xml:space="preserve">Choose the right tool for the job. Different sized ‘V’ and ‘U’ shaped tools should be used to carve different parts of the design. In general, ‘V’ tools are used for </w:t>
            </w:r>
            <w:proofErr w:type="gramStart"/>
            <w:r w:rsidRPr="00353594">
              <w:t>linework</w:t>
            </w:r>
            <w:proofErr w:type="gramEnd"/>
            <w:r w:rsidRPr="00353594">
              <w:t xml:space="preserve"> and ‘U’ tools are used for larger areas.</w:t>
            </w:r>
          </w:p>
          <w:p w14:paraId="571A6E76" w14:textId="77777777" w:rsidR="00353594" w:rsidRPr="00353594" w:rsidRDefault="00353594" w:rsidP="00353594">
            <w:pPr>
              <w:cnfStyle w:val="000000100000" w:firstRow="0" w:lastRow="0" w:firstColumn="0" w:lastColumn="0" w:oddVBand="0" w:evenVBand="0" w:oddHBand="1" w:evenHBand="0" w:firstRowFirstColumn="0" w:firstRowLastColumn="0" w:lastRowFirstColumn="0" w:lastRowLastColumn="0"/>
            </w:pPr>
            <w:r w:rsidRPr="00353594">
              <w:t>Once students have carved their lino blocks, they can prepare for hand printing. This process will require:</w:t>
            </w:r>
          </w:p>
          <w:p w14:paraId="2C0C96E9" w14:textId="215BF770" w:rsidR="00353594" w:rsidRPr="00353594" w:rsidRDefault="00353594" w:rsidP="00353594">
            <w:pPr>
              <w:pStyle w:val="ListBullet"/>
              <w:cnfStyle w:val="000000100000" w:firstRow="0" w:lastRow="0" w:firstColumn="0" w:lastColumn="0" w:oddVBand="0" w:evenVBand="0" w:oddHBand="1" w:evenHBand="0" w:firstRowFirstColumn="0" w:firstRowLastColumn="0" w:lastRowFirstColumn="0" w:lastRowLastColumn="0"/>
            </w:pPr>
            <w:r w:rsidRPr="00353594">
              <w:t xml:space="preserve">the carved lino </w:t>
            </w:r>
            <w:proofErr w:type="gramStart"/>
            <w:r w:rsidRPr="00353594">
              <w:t>block</w:t>
            </w:r>
            <w:proofErr w:type="gramEnd"/>
            <w:r w:rsidRPr="00353594">
              <w:t xml:space="preserve">. Ensure that any cuts are fairly </w:t>
            </w:r>
            <w:proofErr w:type="gramStart"/>
            <w:r w:rsidRPr="00353594">
              <w:t>deep</w:t>
            </w:r>
            <w:proofErr w:type="gramEnd"/>
            <w:r w:rsidRPr="00353594">
              <w:t xml:space="preserve"> so they don’t get </w:t>
            </w:r>
            <w:r w:rsidRPr="00353594">
              <w:lastRenderedPageBreak/>
              <w:t>‘flooded’ by ink</w:t>
            </w:r>
          </w:p>
          <w:p w14:paraId="7A062DA6" w14:textId="603053DC" w:rsidR="00353594" w:rsidRPr="00353594" w:rsidRDefault="00353594" w:rsidP="00353594">
            <w:pPr>
              <w:pStyle w:val="ListBullet"/>
              <w:cnfStyle w:val="000000100000" w:firstRow="0" w:lastRow="0" w:firstColumn="0" w:lastColumn="0" w:oddVBand="0" w:evenVBand="0" w:oddHBand="1" w:evenHBand="0" w:firstRowFirstColumn="0" w:firstRowLastColumn="0" w:lastRowFirstColumn="0" w:lastRowLastColumn="0"/>
            </w:pPr>
            <w:r w:rsidRPr="00353594">
              <w:t>block printing ink suitable for lino</w:t>
            </w:r>
          </w:p>
          <w:p w14:paraId="5A1244AC" w14:textId="390E0666" w:rsidR="00353594" w:rsidRPr="00353594" w:rsidRDefault="00353594" w:rsidP="00353594">
            <w:pPr>
              <w:pStyle w:val="ListBullet"/>
              <w:cnfStyle w:val="000000100000" w:firstRow="0" w:lastRow="0" w:firstColumn="0" w:lastColumn="0" w:oddVBand="0" w:evenVBand="0" w:oddHBand="1" w:evenHBand="0" w:firstRowFirstColumn="0" w:firstRowLastColumn="0" w:lastRowFirstColumn="0" w:lastRowLastColumn="0"/>
            </w:pPr>
            <w:r w:rsidRPr="00353594">
              <w:t>a roller or brayer suitable for block ink</w:t>
            </w:r>
          </w:p>
          <w:p w14:paraId="09E14EA2" w14:textId="6A184AF9" w:rsidR="00353594" w:rsidRPr="00353594" w:rsidRDefault="00353594" w:rsidP="00353594">
            <w:pPr>
              <w:pStyle w:val="ListBullet"/>
              <w:cnfStyle w:val="000000100000" w:firstRow="0" w:lastRow="0" w:firstColumn="0" w:lastColumn="0" w:oddVBand="0" w:evenVBand="0" w:oddHBand="1" w:evenHBand="0" w:firstRowFirstColumn="0" w:firstRowLastColumn="0" w:lastRowFirstColumn="0" w:lastRowLastColumn="0"/>
            </w:pPr>
            <w:r w:rsidRPr="00353594">
              <w:t>a baren (hand printing tool), spoon, and/or clean roller to transfer the ink from lino to paper</w:t>
            </w:r>
          </w:p>
          <w:p w14:paraId="23924FA8" w14:textId="41011D15" w:rsidR="00353594" w:rsidRPr="00353594" w:rsidRDefault="00353594" w:rsidP="00353594">
            <w:pPr>
              <w:pStyle w:val="ListBullet"/>
              <w:cnfStyle w:val="000000100000" w:firstRow="0" w:lastRow="0" w:firstColumn="0" w:lastColumn="0" w:oddVBand="0" w:evenVBand="0" w:oddHBand="1" w:evenHBand="0" w:firstRowFirstColumn="0" w:firstRowLastColumn="0" w:lastRowFirstColumn="0" w:lastRowLastColumn="0"/>
            </w:pPr>
            <w:r w:rsidRPr="00353594">
              <w:t>paper to print onto. For hand printing, standard visual arts diary pages of approximately 110</w:t>
            </w:r>
            <w:r w:rsidR="0090281C">
              <w:t> </w:t>
            </w:r>
            <w:r w:rsidRPr="00353594">
              <w:t>gsm will be suitable</w:t>
            </w:r>
          </w:p>
          <w:p w14:paraId="3F06995A" w14:textId="7C966855" w:rsidR="00353594" w:rsidRPr="00353594" w:rsidRDefault="00353594" w:rsidP="00353594">
            <w:pPr>
              <w:pStyle w:val="ListBullet"/>
              <w:cnfStyle w:val="000000100000" w:firstRow="0" w:lastRow="0" w:firstColumn="0" w:lastColumn="0" w:oddVBand="0" w:evenVBand="0" w:oddHBand="1" w:evenHBand="0" w:firstRowFirstColumn="0" w:firstRowLastColumn="0" w:lastRowFirstColumn="0" w:lastRowLastColumn="0"/>
            </w:pPr>
            <w:r w:rsidRPr="00353594">
              <w:t xml:space="preserve">a surface to roll ink onto. A sheet of </w:t>
            </w:r>
            <w:r w:rsidR="007A094A">
              <w:t xml:space="preserve">acrylic sheet </w:t>
            </w:r>
            <w:r w:rsidRPr="00353594">
              <w:t>is ideal, but a transparency sheet could be taped to a desk and used. Any hard, smooth surface could be used. A removable surface will make cleaning easier</w:t>
            </w:r>
          </w:p>
          <w:p w14:paraId="7B35E9CF" w14:textId="312D7546" w:rsidR="00353594" w:rsidRPr="00353594" w:rsidRDefault="00353594" w:rsidP="00353594">
            <w:pPr>
              <w:pStyle w:val="ListBullet"/>
              <w:cnfStyle w:val="000000100000" w:firstRow="0" w:lastRow="0" w:firstColumn="0" w:lastColumn="0" w:oddVBand="0" w:evenVBand="0" w:oddHBand="1" w:evenHBand="0" w:firstRowFirstColumn="0" w:firstRowLastColumn="0" w:lastRowFirstColumn="0" w:lastRowLastColumn="0"/>
            </w:pPr>
            <w:r w:rsidRPr="00353594">
              <w:t>a tool to spread the ink onto the inking surface. A plastic palette knife is ideal</w:t>
            </w:r>
          </w:p>
          <w:p w14:paraId="5E579B6A" w14:textId="77777777" w:rsidR="00353594" w:rsidRPr="00353594" w:rsidRDefault="00353594" w:rsidP="00353594">
            <w:pPr>
              <w:pStyle w:val="ListBullet"/>
              <w:cnfStyle w:val="000000100000" w:firstRow="0" w:lastRow="0" w:firstColumn="0" w:lastColumn="0" w:oddVBand="0" w:evenVBand="0" w:oddHBand="1" w:evenHBand="0" w:firstRowFirstColumn="0" w:firstRowLastColumn="0" w:lastRowFirstColumn="0" w:lastRowLastColumn="0"/>
            </w:pPr>
            <w:r w:rsidRPr="00353594">
              <w:t>a registration guide to ensure accurate positioning of the print. A piece of paper the same size as the lino block could be placed under a transparency sheet and taped to a desk, with markings to indicate where the edge of the paper should sit.</w:t>
            </w:r>
          </w:p>
          <w:p w14:paraId="61F21D07" w14:textId="77777777" w:rsidR="00353594" w:rsidRPr="00353594" w:rsidRDefault="00353594" w:rsidP="00353594">
            <w:pPr>
              <w:cnfStyle w:val="000000100000" w:firstRow="0" w:lastRow="0" w:firstColumn="0" w:lastColumn="0" w:oddVBand="0" w:evenVBand="0" w:oddHBand="1" w:evenHBand="0" w:firstRowFirstColumn="0" w:firstRowLastColumn="0" w:lastRowFirstColumn="0" w:lastRowLastColumn="0"/>
            </w:pPr>
            <w:r w:rsidRPr="00353594">
              <w:t xml:space="preserve">It is recommended that a specific procedure be developed by classroom teachers to manage printing with the class group. Management strategies could include the teacher providing a thorough demonstration and then having students break into several groups with their own inking station, or the teacher could choose to manage a </w:t>
            </w:r>
            <w:r w:rsidRPr="00353594">
              <w:lastRenderedPageBreak/>
              <w:t>central inking station. Care should be taken with block printing ink, as smudges, fingerprints, and other unwanted marks can spoil students’ prints. It may be necessary to test/troubleshoot the process until the right amount of ink can be reliably transferred onto the lino blocks. The following steps can be used as a guide.</w:t>
            </w:r>
          </w:p>
          <w:p w14:paraId="2050887C" w14:textId="77777777" w:rsidR="00353594" w:rsidRPr="00353594" w:rsidRDefault="00353594" w:rsidP="00353594">
            <w:pPr>
              <w:pStyle w:val="ListNumber"/>
              <w:numPr>
                <w:ilvl w:val="0"/>
                <w:numId w:val="16"/>
              </w:numPr>
              <w:cnfStyle w:val="000000100000" w:firstRow="0" w:lastRow="0" w:firstColumn="0" w:lastColumn="0" w:oddVBand="0" w:evenVBand="0" w:oddHBand="1" w:evenHBand="0" w:firstRowFirstColumn="0" w:firstRowLastColumn="0" w:lastRowFirstColumn="0" w:lastRowLastColumn="0"/>
            </w:pPr>
            <w:r w:rsidRPr="00353594">
              <w:t>Prepare paper for printing. If visual arts diary pages are used, they should be trimmed to remove any scrap paper torn by the spiral binding. It is recommended that students make between 5 and 10 prints.</w:t>
            </w:r>
          </w:p>
          <w:p w14:paraId="4C90C8F3" w14:textId="77777777" w:rsidR="00353594" w:rsidRPr="00353594" w:rsidRDefault="00353594" w:rsidP="00353594">
            <w:pPr>
              <w:pStyle w:val="ListNumber"/>
              <w:cnfStyle w:val="000000100000" w:firstRow="0" w:lastRow="0" w:firstColumn="0" w:lastColumn="0" w:oddVBand="0" w:evenVBand="0" w:oddHBand="1" w:evenHBand="0" w:firstRowFirstColumn="0" w:firstRowLastColumn="0" w:lastRowFirstColumn="0" w:lastRowLastColumn="0"/>
            </w:pPr>
            <w:r w:rsidRPr="00353594">
              <w:t>Prepare the inking surface. Use a plastic palette knife to spread out a tablespoon of ink near the top of the surface. Roll the ink out, taking care to ensure an even distribution on the roller. It may be helpful to ensure students always move the roller in one direction to avoid an uneven distribution of ink.</w:t>
            </w:r>
          </w:p>
          <w:p w14:paraId="6979EC30" w14:textId="77777777" w:rsidR="00353594" w:rsidRPr="00353594" w:rsidRDefault="00353594" w:rsidP="00353594">
            <w:pPr>
              <w:pStyle w:val="ListNumber"/>
              <w:cnfStyle w:val="000000100000" w:firstRow="0" w:lastRow="0" w:firstColumn="0" w:lastColumn="0" w:oddVBand="0" w:evenVBand="0" w:oddHBand="1" w:evenHBand="0" w:firstRowFirstColumn="0" w:firstRowLastColumn="0" w:lastRowFirstColumn="0" w:lastRowLastColumn="0"/>
            </w:pPr>
            <w:r w:rsidRPr="00353594">
              <w:t>Use the roller to transfer ink onto the lino block. A piece of newsprint or scrap paper could be placed under the block to minimise mess. Again, take care to ensure even distribution of ink. The ink should cover the uncarved surface of the lino evenly without ‘flooding’ any of the carved sections.</w:t>
            </w:r>
          </w:p>
          <w:p w14:paraId="0566EC72" w14:textId="77777777" w:rsidR="00353594" w:rsidRPr="00353594" w:rsidRDefault="00353594" w:rsidP="00353594">
            <w:pPr>
              <w:pStyle w:val="ListNumber"/>
              <w:cnfStyle w:val="000000100000" w:firstRow="0" w:lastRow="0" w:firstColumn="0" w:lastColumn="0" w:oddVBand="0" w:evenVBand="0" w:oddHBand="1" w:evenHBand="0" w:firstRowFirstColumn="0" w:firstRowLastColumn="0" w:lastRowFirstColumn="0" w:lastRowLastColumn="0"/>
            </w:pPr>
            <w:r w:rsidRPr="00353594">
              <w:t>Carefully place the inked lino onto the registration guide. Line up the printing paper and place it onto the lino block, taking care not to move or smudge the paper. Using a baren, spoon, and/or clean roller, apply pressure to the back of the paper to transfer the print.</w:t>
            </w:r>
          </w:p>
          <w:p w14:paraId="58898051" w14:textId="77777777" w:rsidR="00353594" w:rsidRPr="00353594" w:rsidRDefault="00353594" w:rsidP="004F0388">
            <w:pPr>
              <w:pStyle w:val="ListNumber"/>
              <w:cnfStyle w:val="000000100000" w:firstRow="0" w:lastRow="0" w:firstColumn="0" w:lastColumn="0" w:oddVBand="0" w:evenVBand="0" w:oddHBand="1" w:evenHBand="0" w:firstRowFirstColumn="0" w:firstRowLastColumn="0" w:lastRowFirstColumn="0" w:lastRowLastColumn="0"/>
            </w:pPr>
            <w:r w:rsidRPr="00353594">
              <w:lastRenderedPageBreak/>
              <w:t>Carefully remove the paper and set out to dry. This process should be repeated until students have a small ‘edition’ of prints.</w:t>
            </w:r>
          </w:p>
          <w:p w14:paraId="2E0C9864" w14:textId="3A5E5F67" w:rsidR="00353594" w:rsidRPr="00353594" w:rsidRDefault="00353594" w:rsidP="00353594">
            <w:pPr>
              <w:cnfStyle w:val="000000100000" w:firstRow="0" w:lastRow="0" w:firstColumn="0" w:lastColumn="0" w:oddVBand="0" w:evenVBand="0" w:oddHBand="1" w:evenHBand="0" w:firstRowFirstColumn="0" w:firstRowLastColumn="0" w:lastRowFirstColumn="0" w:lastRowLastColumn="0"/>
            </w:pPr>
            <w:r w:rsidRPr="00353594">
              <w:t>Once students have a small collection of prints, they should remove misprints or less successful prints. These could be kept in their visual arts diary for formative assessment and feedback. Students could annotate their misprints to identify the cause of any errors. The successful prints should be ‘editioned’ directly under the printed area using a lead pencil. Students record the edition number (usually expressed as a fraction), the title of the work, their name/</w:t>
            </w:r>
            <w:proofErr w:type="gramStart"/>
            <w:r w:rsidRPr="00353594">
              <w:t>signature</w:t>
            </w:r>
            <w:proofErr w:type="gramEnd"/>
            <w:r w:rsidRPr="00353594">
              <w:t xml:space="preserve"> and the year. Refer to the markings underneath the printed area of </w:t>
            </w:r>
            <w:r w:rsidRPr="00AB7FA5">
              <w:rPr>
                <w:rStyle w:val="Emphasis"/>
              </w:rPr>
              <w:t>Mission Mob, Bend Mob, Wilcannia 1950s</w:t>
            </w:r>
            <w:r w:rsidRPr="00353594">
              <w:t xml:space="preserve">. The print in the AGSA collection reads: ‘38/50’ (edition number), </w:t>
            </w:r>
            <w:r w:rsidRPr="00AB7FA5">
              <w:rPr>
                <w:rStyle w:val="Emphasis"/>
              </w:rPr>
              <w:t>Mission Mob, Bend Mob, Wilcannia 1950s</w:t>
            </w:r>
            <w:r w:rsidRPr="00353594">
              <w:t xml:space="preserve"> (title), Badger (signature), 2009 (year).</w:t>
            </w:r>
          </w:p>
          <w:p w14:paraId="1839996F" w14:textId="343EFC8F" w:rsidR="00353594" w:rsidRPr="00353594" w:rsidRDefault="00353594" w:rsidP="00353594">
            <w:pPr>
              <w:cnfStyle w:val="000000100000" w:firstRow="0" w:lastRow="0" w:firstColumn="0" w:lastColumn="0" w:oddVBand="0" w:evenVBand="0" w:oddHBand="1" w:evenHBand="0" w:firstRowFirstColumn="0" w:firstRowLastColumn="0" w:lastRowFirstColumn="0" w:lastRowLastColumn="0"/>
              <w:rPr>
                <w:b/>
                <w:bCs/>
              </w:rPr>
            </w:pPr>
            <w:r w:rsidRPr="00353594">
              <w:t xml:space="preserve">Students’ best prints are collected for </w:t>
            </w:r>
            <w:proofErr w:type="gramStart"/>
            <w:r w:rsidRPr="00353594">
              <w:t>assessment, and</w:t>
            </w:r>
            <w:proofErr w:type="gramEnd"/>
            <w:r w:rsidRPr="00353594">
              <w:t xml:space="preserve"> displayed in a class exhibition. Students write a short artist statement that explains what they have represented in their artwork and why it is important to them.</w:t>
            </w:r>
          </w:p>
        </w:tc>
        <w:tc>
          <w:tcPr>
            <w:tcW w:w="3368" w:type="dxa"/>
          </w:tcPr>
          <w:p w14:paraId="74C0034C" w14:textId="18A81C54" w:rsidR="00353594" w:rsidRPr="00353594" w:rsidRDefault="00B31E4B" w:rsidP="00353594">
            <w:pPr>
              <w:cnfStyle w:val="000000100000" w:firstRow="0" w:lastRow="0" w:firstColumn="0" w:lastColumn="0" w:oddVBand="0" w:evenVBand="0" w:oddHBand="1" w:evenHBand="0" w:firstRowFirstColumn="0" w:firstRowLastColumn="0" w:lastRowFirstColumn="0" w:lastRowLastColumn="0"/>
            </w:pPr>
            <w:hyperlink r:id="rId20">
              <w:r w:rsidR="007A339E">
                <w:rPr>
                  <w:rStyle w:val="Hyperlink"/>
                </w:rPr>
                <w:t xml:space="preserve">Project: Card Making – </w:t>
              </w:r>
              <w:proofErr w:type="spellStart"/>
              <w:r w:rsidR="007A339E">
                <w:rPr>
                  <w:rStyle w:val="Hyperlink"/>
                </w:rPr>
                <w:t>Derivan</w:t>
              </w:r>
              <w:proofErr w:type="spellEnd"/>
              <w:r w:rsidR="007A339E">
                <w:rPr>
                  <w:rStyle w:val="Hyperlink"/>
                </w:rPr>
                <w:t xml:space="preserve"> Block Ink (6:06)</w:t>
              </w:r>
            </w:hyperlink>
            <w:r w:rsidR="00353594" w:rsidRPr="00353594">
              <w:t xml:space="preserve"> </w:t>
            </w:r>
          </w:p>
        </w:tc>
      </w:tr>
    </w:tbl>
    <w:p w14:paraId="5DBBF9C2" w14:textId="63A9617D" w:rsidR="00353594" w:rsidRDefault="00353594" w:rsidP="00353594">
      <w:r>
        <w:lastRenderedPageBreak/>
        <w:br w:type="page"/>
      </w:r>
    </w:p>
    <w:p w14:paraId="59E59B13" w14:textId="5C3A12CB" w:rsidR="00A47308" w:rsidRDefault="0036024A" w:rsidP="0092613A">
      <w:pPr>
        <w:pStyle w:val="Heading2"/>
      </w:pPr>
      <w:r w:rsidRPr="0092613A">
        <w:lastRenderedPageBreak/>
        <w:t>References</w:t>
      </w:r>
    </w:p>
    <w:p w14:paraId="1EF56868" w14:textId="77777777" w:rsidR="00A32189" w:rsidRPr="00571DF7" w:rsidRDefault="00A32189" w:rsidP="00A32189">
      <w:pPr>
        <w:pStyle w:val="FeatureBox2"/>
        <w:rPr>
          <w:rStyle w:val="Strong"/>
        </w:rPr>
      </w:pPr>
      <w:r w:rsidRPr="00571DF7">
        <w:rPr>
          <w:rStyle w:val="Strong"/>
        </w:rPr>
        <w:t>Links to third-party material and websites</w:t>
      </w:r>
    </w:p>
    <w:p w14:paraId="47B31467" w14:textId="77777777" w:rsidR="00A32189" w:rsidRDefault="00A32189" w:rsidP="00A32189">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3C229D38" w14:textId="77777777" w:rsidR="00A32189" w:rsidRDefault="00A32189" w:rsidP="00A32189">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571DF7">
        <w:rPr>
          <w:i/>
          <w:iCs/>
        </w:rPr>
        <w:t>Copyright Act 1968</w:t>
      </w:r>
      <w:r>
        <w:t xml:space="preserve"> (</w:t>
      </w:r>
      <w:proofErr w:type="spellStart"/>
      <w:r>
        <w:t>Cth</w:t>
      </w:r>
      <w:proofErr w:type="spellEnd"/>
      <w:r>
        <w:t>). The department accepts no responsibility for content on third-party websites.</w:t>
      </w:r>
    </w:p>
    <w:p w14:paraId="3AEFDCC6" w14:textId="78E1A9CA" w:rsidR="00A32189" w:rsidRDefault="00A32189" w:rsidP="00A32189">
      <w:pPr>
        <w:tabs>
          <w:tab w:val="left" w:pos="11250"/>
        </w:tabs>
      </w:pPr>
      <w:r>
        <w:t xml:space="preserve">All material </w:t>
      </w:r>
      <w:hyperlink r:id="rId21" w:history="1">
        <w:r w:rsidRPr="00C17FF6">
          <w:rPr>
            <w:rStyle w:val="Hyperlink"/>
          </w:rPr>
          <w:t>© State of New South Wales (Department of Education), 2021</w:t>
        </w:r>
      </w:hyperlink>
      <w:r>
        <w:t xml:space="preserve"> unless otherwise indicated. All other material used by permission or under licence.</w:t>
      </w:r>
    </w:p>
    <w:p w14:paraId="043BA798" w14:textId="517EB269" w:rsidR="001F32BF" w:rsidRDefault="00B31E4B" w:rsidP="00A32189">
      <w:pPr>
        <w:tabs>
          <w:tab w:val="left" w:pos="11250"/>
        </w:tabs>
      </w:pPr>
      <w:hyperlink r:id="rId22">
        <w:r w:rsidR="001F32BF" w:rsidRPr="00890C10">
          <w:rPr>
            <w:rStyle w:val="Hyperlink"/>
          </w:rPr>
          <w:t>Visual Arts 7-10 Syllabus</w:t>
        </w:r>
      </w:hyperlink>
      <w:r w:rsidR="001F32BF">
        <w:t xml:space="preserve"> © </w:t>
      </w:r>
      <w:r w:rsidR="001D325E">
        <w:t xml:space="preserve">2003 </w:t>
      </w:r>
      <w:r w:rsidR="001F32BF">
        <w:t>NSW Education Standards Authority (NESA) for and on behalf of the Crown in right of the State of New South Wales.</w:t>
      </w:r>
    </w:p>
    <w:p w14:paraId="1FE7CB6E" w14:textId="77777777" w:rsidR="001F32BF" w:rsidRDefault="00B31E4B" w:rsidP="001F32BF">
      <w:pPr>
        <w:tabs>
          <w:tab w:val="left" w:pos="11250"/>
        </w:tabs>
      </w:pPr>
      <w:hyperlink r:id="rId23" w:history="1">
        <w:r w:rsidR="001F32BF" w:rsidRPr="00C17FF6">
          <w:rPr>
            <w:rStyle w:val="Hyperlink"/>
          </w:rPr>
          <w:t>© 2021 NSW Education Standards Authority</w:t>
        </w:r>
      </w:hyperlink>
      <w:r w:rsidR="001F32BF">
        <w:t>. This document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1A740A2A" w14:textId="77777777" w:rsidR="001F32BF" w:rsidRDefault="001F32BF" w:rsidP="001F32BF">
      <w:r>
        <w:t xml:space="preserve">Please refer to the </w:t>
      </w:r>
      <w:hyperlink r:id="rId24" w:history="1">
        <w:r w:rsidRPr="00BE2514">
          <w:rPr>
            <w:rStyle w:val="Hyperlink"/>
          </w:rPr>
          <w:t>NESA Copyright Disclaimer</w:t>
        </w:r>
      </w:hyperlink>
      <w:r>
        <w:t xml:space="preserve"> for more information.</w:t>
      </w:r>
    </w:p>
    <w:p w14:paraId="6A6781B4" w14:textId="030324A8" w:rsidR="001F32BF" w:rsidRPr="00A32189" w:rsidRDefault="001F32BF" w:rsidP="001F32BF">
      <w:r>
        <w:t xml:space="preserve">NESA holds the only official and up-to-date versions of the NSW Curriculum and syllabus documents. Please visit the </w:t>
      </w:r>
      <w:hyperlink r:id="rId25" w:history="1">
        <w:r w:rsidRPr="00BE2514">
          <w:rPr>
            <w:rStyle w:val="Hyperlink"/>
          </w:rPr>
          <w:t>NSW Education Standards Authority (NESA)</w:t>
        </w:r>
      </w:hyperlink>
      <w:r>
        <w:t xml:space="preserve"> website and the </w:t>
      </w:r>
      <w:hyperlink r:id="rId26" w:history="1">
        <w:r w:rsidRPr="00BE2514">
          <w:rPr>
            <w:rStyle w:val="Hyperlink"/>
          </w:rPr>
          <w:t>NSW Curriculum</w:t>
        </w:r>
      </w:hyperlink>
      <w:r>
        <w:t xml:space="preserve"> website.</w:t>
      </w:r>
    </w:p>
    <w:p w14:paraId="53641547" w14:textId="77777777" w:rsidR="000A0EBA" w:rsidRPr="004000B8" w:rsidRDefault="000A0EBA" w:rsidP="000A0EBA">
      <w:r w:rsidRPr="004000B8">
        <w:lastRenderedPageBreak/>
        <w:t xml:space="preserve">Bates B (2009) </w:t>
      </w:r>
      <w:hyperlink r:id="rId27" w:history="1">
        <w:r w:rsidRPr="004000B8">
          <w:rPr>
            <w:rStyle w:val="Hyperlink"/>
            <w:i/>
            <w:iCs/>
          </w:rPr>
          <w:t>Mission Mob, Bend Mob, Wilcannia 1950s</w:t>
        </w:r>
      </w:hyperlink>
      <w:r w:rsidRPr="004000B8">
        <w:t xml:space="preserve"> [linocut on paper], Art Gallery of South Australia, Adelaide, Australia, accessed 31 October 2022.</w:t>
      </w:r>
    </w:p>
    <w:p w14:paraId="41911471" w14:textId="77777777" w:rsidR="000A0EBA" w:rsidRPr="00525261" w:rsidRDefault="000A0EBA" w:rsidP="000A0EBA">
      <w:r w:rsidRPr="00525261">
        <w:t>Horton DR (1996) ‘</w:t>
      </w:r>
      <w:hyperlink r:id="rId28" w:history="1">
        <w:r w:rsidRPr="00525261">
          <w:rPr>
            <w:rStyle w:val="Hyperlink"/>
          </w:rPr>
          <w:t>Map of Indigenous Australia</w:t>
        </w:r>
      </w:hyperlink>
      <w:r w:rsidRPr="00525261">
        <w:t xml:space="preserve">’, </w:t>
      </w:r>
      <w:r w:rsidRPr="00525261">
        <w:rPr>
          <w:rStyle w:val="Emphasis"/>
        </w:rPr>
        <w:t>Explore</w:t>
      </w:r>
      <w:r w:rsidRPr="00525261">
        <w:t>, AIATSIS (Australian Institute of Aboriginal and Torres Strait Islander Studies) website, accessed 31 October 2022.</w:t>
      </w:r>
    </w:p>
    <w:p w14:paraId="75CA101C" w14:textId="77777777" w:rsidR="000A0EBA" w:rsidRPr="00225038" w:rsidRDefault="000A0EBA" w:rsidP="000A0EBA">
      <w:proofErr w:type="spellStart"/>
      <w:r w:rsidRPr="00225038">
        <w:t>Derivan</w:t>
      </w:r>
      <w:proofErr w:type="spellEnd"/>
      <w:r w:rsidRPr="00225038">
        <w:t xml:space="preserve"> (11 May 2017) </w:t>
      </w:r>
      <w:hyperlink r:id="rId29" w:history="1">
        <w:r w:rsidRPr="00225038">
          <w:rPr>
            <w:rStyle w:val="Hyperlink"/>
          </w:rPr>
          <w:t xml:space="preserve">‘Project: Card Making – </w:t>
        </w:r>
        <w:proofErr w:type="spellStart"/>
        <w:r w:rsidRPr="00225038">
          <w:rPr>
            <w:rStyle w:val="Hyperlink"/>
          </w:rPr>
          <w:t>Derivan</w:t>
        </w:r>
        <w:proofErr w:type="spellEnd"/>
        <w:r w:rsidRPr="00225038">
          <w:rPr>
            <w:rStyle w:val="Hyperlink"/>
          </w:rPr>
          <w:t xml:space="preserve"> Block Ink’ [video]</w:t>
        </w:r>
      </w:hyperlink>
      <w:r w:rsidRPr="00225038">
        <w:t xml:space="preserve">, </w:t>
      </w:r>
      <w:proofErr w:type="spellStart"/>
      <w:r w:rsidRPr="00225038">
        <w:rPr>
          <w:rStyle w:val="Emphasis"/>
        </w:rPr>
        <w:t>Derivan</w:t>
      </w:r>
      <w:proofErr w:type="spellEnd"/>
      <w:r w:rsidRPr="00225038">
        <w:t>, YouTube, accessed 31 October 2022.</w:t>
      </w:r>
    </w:p>
    <w:p w14:paraId="63D8F2F0" w14:textId="77777777" w:rsidR="000A0EBA" w:rsidRPr="00265829" w:rsidRDefault="000A0EBA" w:rsidP="000A0EBA">
      <w:r w:rsidRPr="00265829">
        <w:t>Martin B (June 2013) ‘</w:t>
      </w:r>
      <w:hyperlink r:id="rId30" w:history="1">
        <w:r w:rsidRPr="00265829">
          <w:rPr>
            <w:rStyle w:val="Hyperlink"/>
          </w:rPr>
          <w:t>Carving into Country: The work of Badger Bates</w:t>
        </w:r>
      </w:hyperlink>
      <w:r w:rsidRPr="00265829">
        <w:t xml:space="preserve">’, </w:t>
      </w:r>
      <w:r w:rsidRPr="00265829">
        <w:rPr>
          <w:rStyle w:val="Emphasis"/>
        </w:rPr>
        <w:t>Artlink Magazine: Indigenous: Re-visions</w:t>
      </w:r>
      <w:r w:rsidRPr="00265829">
        <w:t>, accessed 31 October 2022.</w:t>
      </w:r>
    </w:p>
    <w:p w14:paraId="14ECC944" w14:textId="77777777" w:rsidR="000A0EBA" w:rsidRPr="00525261" w:rsidRDefault="000A0EBA" w:rsidP="000A0EBA">
      <w:r w:rsidRPr="00525261">
        <w:t xml:space="preserve">MCA (Museum of Contemporary Art Australia) (15 November 2016) </w:t>
      </w:r>
      <w:hyperlink r:id="rId31" w:history="1">
        <w:r w:rsidRPr="00525261">
          <w:rPr>
            <w:rStyle w:val="Hyperlink"/>
          </w:rPr>
          <w:t>‘Badger Bates interviewed 2010 for MCA Artist Voice’ [video]</w:t>
        </w:r>
      </w:hyperlink>
      <w:r w:rsidRPr="00525261">
        <w:t xml:space="preserve">, </w:t>
      </w:r>
      <w:r w:rsidRPr="00525261">
        <w:rPr>
          <w:rStyle w:val="Emphasis"/>
        </w:rPr>
        <w:t>MCA Australia</w:t>
      </w:r>
      <w:r w:rsidRPr="00525261">
        <w:t>, YouTube, accessed 31 October 2022.</w:t>
      </w:r>
    </w:p>
    <w:p w14:paraId="0F432799" w14:textId="50D644D2" w:rsidR="000A0EBA" w:rsidRPr="00525261" w:rsidRDefault="000A0EBA" w:rsidP="000A0EBA">
      <w:r w:rsidRPr="00525261">
        <w:t xml:space="preserve">State of New South Wales (Spatial Services, a business unit of the Department of Customer Service NSW) (n.d.) </w:t>
      </w:r>
      <w:hyperlink r:id="rId32" w:history="1">
        <w:r w:rsidRPr="00525261">
          <w:rPr>
            <w:rStyle w:val="Hyperlink"/>
            <w:i/>
            <w:iCs/>
          </w:rPr>
          <w:t xml:space="preserve">SIX (Spatial Information </w:t>
        </w:r>
        <w:proofErr w:type="spellStart"/>
        <w:r w:rsidRPr="00525261">
          <w:rPr>
            <w:rStyle w:val="Hyperlink"/>
            <w:i/>
            <w:iCs/>
          </w:rPr>
          <w:t>eXchange</w:t>
        </w:r>
        <w:proofErr w:type="spellEnd"/>
        <w:r w:rsidRPr="00525261">
          <w:rPr>
            <w:rStyle w:val="Hyperlink"/>
            <w:i/>
            <w:iCs/>
          </w:rPr>
          <w:t>) Maps</w:t>
        </w:r>
      </w:hyperlink>
      <w:r w:rsidRPr="00525261">
        <w:t xml:space="preserve"> [website], accessed 31 October 2022.</w:t>
      </w:r>
    </w:p>
    <w:p w14:paraId="6C98A885" w14:textId="26711C18" w:rsidR="000A0EBA" w:rsidRDefault="000A0EBA" w:rsidP="000A0EBA">
      <w:pPr>
        <w:rPr>
          <w:lang w:eastAsia="zh-CN"/>
        </w:rPr>
      </w:pPr>
      <w:r w:rsidRPr="00525261">
        <w:t xml:space="preserve">State of New South Wales (Department of Planning and Environment) (30 October 2020) </w:t>
      </w:r>
      <w:hyperlink r:id="rId33" w:history="1">
        <w:r w:rsidRPr="00525261">
          <w:rPr>
            <w:rStyle w:val="Hyperlink"/>
            <w:i/>
            <w:iCs/>
          </w:rPr>
          <w:t>Wilcannia Mission Camps and Cultural Places declared an Aboriginal Place</w:t>
        </w:r>
      </w:hyperlink>
      <w:r w:rsidRPr="00525261">
        <w:t xml:space="preserve"> [media release], </w:t>
      </w:r>
      <w:r w:rsidR="000258CD">
        <w:t xml:space="preserve">hosted on </w:t>
      </w:r>
      <w:r w:rsidR="00271976">
        <w:t xml:space="preserve">Trove, </w:t>
      </w:r>
      <w:r w:rsidR="000258CD">
        <w:t>National Library of Australia,</w:t>
      </w:r>
      <w:r w:rsidRPr="00525261">
        <w:t xml:space="preserve"> accessed 31 October 2022.</w:t>
      </w:r>
    </w:p>
    <w:sectPr w:rsidR="000A0EBA" w:rsidSect="00CA3B54">
      <w:footerReference w:type="even" r:id="rId34"/>
      <w:footerReference w:type="default" r:id="rId35"/>
      <w:headerReference w:type="first" r:id="rId36"/>
      <w:footerReference w:type="first" r:id="rId37"/>
      <w:pgSz w:w="16840" w:h="11900"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37530" w14:textId="77777777" w:rsidR="006B1C68" w:rsidRDefault="006B1C68">
      <w:r>
        <w:separator/>
      </w:r>
    </w:p>
    <w:p w14:paraId="2AB379D9" w14:textId="77777777" w:rsidR="006B1C68" w:rsidRDefault="006B1C68"/>
  </w:endnote>
  <w:endnote w:type="continuationSeparator" w:id="0">
    <w:p w14:paraId="7FAD5A83" w14:textId="77777777" w:rsidR="006B1C68" w:rsidRDefault="006B1C68">
      <w:r>
        <w:continuationSeparator/>
      </w:r>
    </w:p>
    <w:p w14:paraId="38765F1B" w14:textId="77777777" w:rsidR="006B1C68" w:rsidRDefault="006B1C68"/>
  </w:endnote>
  <w:endnote w:type="continuationNotice" w:id="1">
    <w:p w14:paraId="0D9C6B7F" w14:textId="77777777" w:rsidR="006B1C68" w:rsidRDefault="006B1C68">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2CAB6" w14:textId="12BA7D02" w:rsidR="00541A47" w:rsidRPr="00045AF6" w:rsidRDefault="00541A47" w:rsidP="00045AF6">
    <w:pPr>
      <w:pStyle w:val="Footer"/>
    </w:pPr>
    <w:r w:rsidRPr="00045AF6">
      <w:fldChar w:fldCharType="begin"/>
    </w:r>
    <w:r w:rsidRPr="00045AF6">
      <w:instrText xml:space="preserve"> PAGE </w:instrText>
    </w:r>
    <w:r w:rsidRPr="00045AF6">
      <w:fldChar w:fldCharType="separate"/>
    </w:r>
    <w:r w:rsidRPr="00045AF6">
      <w:t>2</w:t>
    </w:r>
    <w:r w:rsidRPr="00045AF6">
      <w:fldChar w:fldCharType="end"/>
    </w:r>
    <w:r w:rsidRPr="00045AF6">
      <w:ptab w:relativeTo="margin" w:alignment="right" w:leader="none"/>
    </w:r>
    <w:r w:rsidRPr="00045AF6">
      <w:t xml:space="preserve">Mapping memory – Badger Bates – </w:t>
    </w:r>
    <w:r w:rsidR="00045AF6">
      <w:t>U</w:t>
    </w:r>
    <w:r w:rsidR="007838BE" w:rsidRPr="00045AF6">
      <w:t>nit of work</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71B04" w14:textId="0365A5D5" w:rsidR="00541A47" w:rsidRPr="00045AF6" w:rsidRDefault="00541A47" w:rsidP="00045AF6">
    <w:pPr>
      <w:pStyle w:val="Footer"/>
    </w:pPr>
    <w:r w:rsidRPr="00045AF6">
      <w:t xml:space="preserve">© NSW Department of Education, </w:t>
    </w:r>
    <w:r w:rsidRPr="00045AF6">
      <w:fldChar w:fldCharType="begin"/>
    </w:r>
    <w:r w:rsidRPr="00045AF6">
      <w:instrText xml:space="preserve"> DATE \@ "MMM-yy" </w:instrText>
    </w:r>
    <w:r w:rsidRPr="00045AF6">
      <w:fldChar w:fldCharType="separate"/>
    </w:r>
    <w:r w:rsidR="000A260E">
      <w:rPr>
        <w:noProof/>
      </w:rPr>
      <w:t>Nov-22</w:t>
    </w:r>
    <w:r w:rsidRPr="00045AF6">
      <w:fldChar w:fldCharType="end"/>
    </w:r>
    <w:r w:rsidRPr="00045AF6">
      <w:t>20</w:t>
    </w:r>
    <w:r w:rsidRPr="00045AF6">
      <w:ptab w:relativeTo="margin" w:alignment="right" w:leader="none"/>
    </w:r>
    <w:r w:rsidRPr="00045AF6">
      <w:fldChar w:fldCharType="begin"/>
    </w:r>
    <w:r w:rsidRPr="00045AF6">
      <w:instrText xml:space="preserve"> PAGE </w:instrText>
    </w:r>
    <w:r w:rsidRPr="00045AF6">
      <w:fldChar w:fldCharType="separate"/>
    </w:r>
    <w:r w:rsidRPr="00045AF6">
      <w:t>3</w:t>
    </w:r>
    <w:r w:rsidRPr="00045AF6">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C1143" w14:textId="46710F88" w:rsidR="00541A47" w:rsidRPr="00045AF6" w:rsidRDefault="38A0835D" w:rsidP="00045AF6">
    <w:pPr>
      <w:pStyle w:val="Logo"/>
      <w:ind w:left="0" w:right="-29" w:firstLine="0"/>
    </w:pPr>
    <w:r w:rsidRPr="00045AF6">
      <w:t>education.nsw.gov.au</w:t>
    </w:r>
    <w:r w:rsidR="00541A47" w:rsidRPr="00045AF6">
      <w:ptab w:relativeTo="margin" w:alignment="right" w:leader="none"/>
    </w:r>
    <w:r w:rsidR="00541A47" w:rsidRPr="00045AF6">
      <w:rPr>
        <w:noProof/>
      </w:rPr>
      <w:drawing>
        <wp:inline distT="0" distB="0" distL="0" distR="0" wp14:anchorId="05371ADE" wp14:editId="2E0E7703">
          <wp:extent cx="507600" cy="540000"/>
          <wp:effectExtent l="0" t="0" r="635" b="6350"/>
          <wp:docPr id="1" name="Picture 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30EC90" w14:textId="77777777" w:rsidR="006B1C68" w:rsidRDefault="006B1C68">
      <w:r>
        <w:separator/>
      </w:r>
    </w:p>
    <w:p w14:paraId="7AF00D00" w14:textId="77777777" w:rsidR="006B1C68" w:rsidRDefault="006B1C68"/>
  </w:footnote>
  <w:footnote w:type="continuationSeparator" w:id="0">
    <w:p w14:paraId="509E891A" w14:textId="77777777" w:rsidR="006B1C68" w:rsidRDefault="006B1C68">
      <w:r>
        <w:continuationSeparator/>
      </w:r>
    </w:p>
    <w:p w14:paraId="6CFE875B" w14:textId="77777777" w:rsidR="006B1C68" w:rsidRDefault="006B1C68"/>
  </w:footnote>
  <w:footnote w:type="continuationNotice" w:id="1">
    <w:p w14:paraId="1A1244C9" w14:textId="77777777" w:rsidR="006B1C68" w:rsidRDefault="006B1C68">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97BEE" w14:textId="77777777" w:rsidR="00541A47" w:rsidRDefault="00541A47">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0A5CC7D4"/>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8C7E483C"/>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A2843A0"/>
    <w:multiLevelType w:val="hybridMultilevel"/>
    <w:tmpl w:val="FF3403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71595F"/>
    <w:multiLevelType w:val="multilevel"/>
    <w:tmpl w:val="1ADA5BD4"/>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6314A7"/>
    <w:multiLevelType w:val="hybridMultilevel"/>
    <w:tmpl w:val="1A906D5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C183F24"/>
    <w:multiLevelType w:val="multilevel"/>
    <w:tmpl w:val="D578FB7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7" w15:restartNumberingAfterBreak="0">
    <w:nsid w:val="42B84BF1"/>
    <w:multiLevelType w:val="multilevel"/>
    <w:tmpl w:val="0F0A304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9" w15:restartNumberingAfterBreak="0">
    <w:nsid w:val="66993DE0"/>
    <w:multiLevelType w:val="multilevel"/>
    <w:tmpl w:val="AC82A0A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7AE73AE6"/>
    <w:multiLevelType w:val="multilevel"/>
    <w:tmpl w:val="A524C64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2131122065">
    <w:abstractNumId w:val="8"/>
  </w:num>
  <w:num w:numId="2" w16cid:durableId="178856052">
    <w:abstractNumId w:val="6"/>
  </w:num>
  <w:num w:numId="3" w16cid:durableId="204947654">
    <w:abstractNumId w:val="4"/>
  </w:num>
  <w:num w:numId="4" w16cid:durableId="1942372928">
    <w:abstractNumId w:val="2"/>
  </w:num>
  <w:num w:numId="5" w16cid:durableId="6966758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8832605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514270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6813660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7939818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30649531">
    <w:abstractNumId w:val="7"/>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1" w16cid:durableId="1140853037">
    <w:abstractNumId w:val="3"/>
  </w:num>
  <w:num w:numId="12" w16cid:durableId="823736531">
    <w:abstractNumId w:val="9"/>
  </w:num>
  <w:num w:numId="13" w16cid:durableId="684597303">
    <w:abstractNumId w:val="5"/>
  </w:num>
  <w:num w:numId="14" w16cid:durableId="208937779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5645885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5496353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3500228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67874936">
    <w:abstractNumId w:val="0"/>
  </w:num>
  <w:num w:numId="19" w16cid:durableId="1842623634">
    <w:abstractNumId w:val="1"/>
  </w:num>
  <w:num w:numId="20" w16cid:durableId="131603359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5468939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5418560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AU" w:vendorID="64" w:dllVersion="0" w:nlCheck="1" w:checkStyle="0"/>
  <w:proofState w:spelling="clean" w:grammar="clean"/>
  <w:defaultTabStop w:val="720"/>
  <w:evenAndOddHeaders/>
  <w:characterSpacingControl w:val="doNotCompress"/>
  <w:hdrShapeDefaults>
    <o:shapedefaults v:ext="edit" spidmax="4710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NDY3MjGwMDU2NzBR0lEKTi0uzszPAykwqQUAYNZ+/iwAAAA="/>
  </w:docVars>
  <w:rsids>
    <w:rsidRoot w:val="00FD03BA"/>
    <w:rsid w:val="0000031A"/>
    <w:rsid w:val="00000A32"/>
    <w:rsid w:val="00001C08"/>
    <w:rsid w:val="00002BF1"/>
    <w:rsid w:val="00006220"/>
    <w:rsid w:val="00006CD7"/>
    <w:rsid w:val="00006F0B"/>
    <w:rsid w:val="000103FC"/>
    <w:rsid w:val="00010746"/>
    <w:rsid w:val="00010E16"/>
    <w:rsid w:val="000143DF"/>
    <w:rsid w:val="000151F8"/>
    <w:rsid w:val="00015D43"/>
    <w:rsid w:val="00016556"/>
    <w:rsid w:val="00016801"/>
    <w:rsid w:val="00021171"/>
    <w:rsid w:val="00023790"/>
    <w:rsid w:val="00024602"/>
    <w:rsid w:val="000252FF"/>
    <w:rsid w:val="000253AE"/>
    <w:rsid w:val="000258CD"/>
    <w:rsid w:val="00030EBC"/>
    <w:rsid w:val="000331B6"/>
    <w:rsid w:val="00034F5E"/>
    <w:rsid w:val="0003541F"/>
    <w:rsid w:val="00035682"/>
    <w:rsid w:val="00040BF3"/>
    <w:rsid w:val="00041462"/>
    <w:rsid w:val="000423E3"/>
    <w:rsid w:val="0004292D"/>
    <w:rsid w:val="00042D30"/>
    <w:rsid w:val="00043FA0"/>
    <w:rsid w:val="00044C5D"/>
    <w:rsid w:val="00044D23"/>
    <w:rsid w:val="000457B2"/>
    <w:rsid w:val="00045AF6"/>
    <w:rsid w:val="00046473"/>
    <w:rsid w:val="00047BFD"/>
    <w:rsid w:val="000507E6"/>
    <w:rsid w:val="0005163D"/>
    <w:rsid w:val="00052DA4"/>
    <w:rsid w:val="000534F4"/>
    <w:rsid w:val="000535B7"/>
    <w:rsid w:val="00053726"/>
    <w:rsid w:val="000562A7"/>
    <w:rsid w:val="000564F8"/>
    <w:rsid w:val="0005708F"/>
    <w:rsid w:val="00057BC8"/>
    <w:rsid w:val="000604B9"/>
    <w:rsid w:val="00061232"/>
    <w:rsid w:val="000613C4"/>
    <w:rsid w:val="000620E8"/>
    <w:rsid w:val="00062708"/>
    <w:rsid w:val="00063E00"/>
    <w:rsid w:val="000657D0"/>
    <w:rsid w:val="00065A16"/>
    <w:rsid w:val="00071D06"/>
    <w:rsid w:val="0007214A"/>
    <w:rsid w:val="00072B6E"/>
    <w:rsid w:val="00072DFB"/>
    <w:rsid w:val="00075220"/>
    <w:rsid w:val="00075B4E"/>
    <w:rsid w:val="00077A7C"/>
    <w:rsid w:val="00082E53"/>
    <w:rsid w:val="000844F9"/>
    <w:rsid w:val="00084830"/>
    <w:rsid w:val="00085388"/>
    <w:rsid w:val="0008606A"/>
    <w:rsid w:val="00086656"/>
    <w:rsid w:val="00086D87"/>
    <w:rsid w:val="000872D6"/>
    <w:rsid w:val="000872FF"/>
    <w:rsid w:val="000877E7"/>
    <w:rsid w:val="00090628"/>
    <w:rsid w:val="00091475"/>
    <w:rsid w:val="00093F5D"/>
    <w:rsid w:val="0009452F"/>
    <w:rsid w:val="00096701"/>
    <w:rsid w:val="000970A1"/>
    <w:rsid w:val="000A0C05"/>
    <w:rsid w:val="000A0EBA"/>
    <w:rsid w:val="000A260E"/>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7AF"/>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304A"/>
    <w:rsid w:val="00125C6C"/>
    <w:rsid w:val="00127648"/>
    <w:rsid w:val="0013032B"/>
    <w:rsid w:val="001305EA"/>
    <w:rsid w:val="001328FA"/>
    <w:rsid w:val="0013419A"/>
    <w:rsid w:val="00134700"/>
    <w:rsid w:val="00134E23"/>
    <w:rsid w:val="00135E80"/>
    <w:rsid w:val="00137FF8"/>
    <w:rsid w:val="00140753"/>
    <w:rsid w:val="00140AAD"/>
    <w:rsid w:val="00140BEF"/>
    <w:rsid w:val="0014239C"/>
    <w:rsid w:val="00143921"/>
    <w:rsid w:val="00146F04"/>
    <w:rsid w:val="00150EBC"/>
    <w:rsid w:val="001520B0"/>
    <w:rsid w:val="0015446A"/>
    <w:rsid w:val="0015487C"/>
    <w:rsid w:val="00155144"/>
    <w:rsid w:val="00155D8F"/>
    <w:rsid w:val="0015712E"/>
    <w:rsid w:val="00160218"/>
    <w:rsid w:val="00162C3A"/>
    <w:rsid w:val="00165FF0"/>
    <w:rsid w:val="0017075C"/>
    <w:rsid w:val="00170CB5"/>
    <w:rsid w:val="00171601"/>
    <w:rsid w:val="00174183"/>
    <w:rsid w:val="00176C65"/>
    <w:rsid w:val="00180A15"/>
    <w:rsid w:val="001810F4"/>
    <w:rsid w:val="00181128"/>
    <w:rsid w:val="0018179E"/>
    <w:rsid w:val="00182690"/>
    <w:rsid w:val="00182B46"/>
    <w:rsid w:val="001839C3"/>
    <w:rsid w:val="00183B80"/>
    <w:rsid w:val="00183DB2"/>
    <w:rsid w:val="00183E9C"/>
    <w:rsid w:val="001841F1"/>
    <w:rsid w:val="0018571A"/>
    <w:rsid w:val="001859B6"/>
    <w:rsid w:val="00187FFC"/>
    <w:rsid w:val="00191D2F"/>
    <w:rsid w:val="00191F45"/>
    <w:rsid w:val="0019303D"/>
    <w:rsid w:val="00193503"/>
    <w:rsid w:val="001939CA"/>
    <w:rsid w:val="00193B82"/>
    <w:rsid w:val="0019600C"/>
    <w:rsid w:val="00196CF1"/>
    <w:rsid w:val="00197B41"/>
    <w:rsid w:val="001A03EA"/>
    <w:rsid w:val="001A1A23"/>
    <w:rsid w:val="001A3627"/>
    <w:rsid w:val="001A4956"/>
    <w:rsid w:val="001A61BC"/>
    <w:rsid w:val="001B23A0"/>
    <w:rsid w:val="001B3065"/>
    <w:rsid w:val="001B324D"/>
    <w:rsid w:val="001B33C0"/>
    <w:rsid w:val="001B34DF"/>
    <w:rsid w:val="001B4A46"/>
    <w:rsid w:val="001B5E34"/>
    <w:rsid w:val="001C2997"/>
    <w:rsid w:val="001C4DB7"/>
    <w:rsid w:val="001C6C9B"/>
    <w:rsid w:val="001C7B53"/>
    <w:rsid w:val="001D10B2"/>
    <w:rsid w:val="001D1FA6"/>
    <w:rsid w:val="001D3092"/>
    <w:rsid w:val="001D325E"/>
    <w:rsid w:val="001D4CD1"/>
    <w:rsid w:val="001D66C2"/>
    <w:rsid w:val="001E0FFC"/>
    <w:rsid w:val="001E1F93"/>
    <w:rsid w:val="001E24CF"/>
    <w:rsid w:val="001E3097"/>
    <w:rsid w:val="001E4B06"/>
    <w:rsid w:val="001E5F98"/>
    <w:rsid w:val="001E69FA"/>
    <w:rsid w:val="001F01F4"/>
    <w:rsid w:val="001F0F26"/>
    <w:rsid w:val="001F2232"/>
    <w:rsid w:val="001F32BF"/>
    <w:rsid w:val="001F64BE"/>
    <w:rsid w:val="001F6D7B"/>
    <w:rsid w:val="001F7070"/>
    <w:rsid w:val="001F7807"/>
    <w:rsid w:val="002007C8"/>
    <w:rsid w:val="00200AD3"/>
    <w:rsid w:val="00200EF2"/>
    <w:rsid w:val="002016B9"/>
    <w:rsid w:val="00201825"/>
    <w:rsid w:val="00201CB2"/>
    <w:rsid w:val="00201E95"/>
    <w:rsid w:val="00202266"/>
    <w:rsid w:val="00203CE2"/>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529"/>
    <w:rsid w:val="00224B16"/>
    <w:rsid w:val="00224D61"/>
    <w:rsid w:val="002265BD"/>
    <w:rsid w:val="002270CC"/>
    <w:rsid w:val="00227421"/>
    <w:rsid w:val="00227894"/>
    <w:rsid w:val="0022791F"/>
    <w:rsid w:val="0023093F"/>
    <w:rsid w:val="00231E53"/>
    <w:rsid w:val="00233697"/>
    <w:rsid w:val="00234830"/>
    <w:rsid w:val="00235700"/>
    <w:rsid w:val="002368C7"/>
    <w:rsid w:val="0023726F"/>
    <w:rsid w:val="0024041A"/>
    <w:rsid w:val="002410C8"/>
    <w:rsid w:val="00241C93"/>
    <w:rsid w:val="0024214A"/>
    <w:rsid w:val="002441CE"/>
    <w:rsid w:val="002441F2"/>
    <w:rsid w:val="0024438F"/>
    <w:rsid w:val="002447C2"/>
    <w:rsid w:val="00245218"/>
    <w:rsid w:val="002458D0"/>
    <w:rsid w:val="00245EC0"/>
    <w:rsid w:val="002462B7"/>
    <w:rsid w:val="00247FF0"/>
    <w:rsid w:val="00250C2E"/>
    <w:rsid w:val="00250F4A"/>
    <w:rsid w:val="00251349"/>
    <w:rsid w:val="002526B8"/>
    <w:rsid w:val="00253532"/>
    <w:rsid w:val="002540D3"/>
    <w:rsid w:val="00254B2A"/>
    <w:rsid w:val="002556DB"/>
    <w:rsid w:val="00256D4F"/>
    <w:rsid w:val="00260EE8"/>
    <w:rsid w:val="00260F28"/>
    <w:rsid w:val="0026131D"/>
    <w:rsid w:val="00263542"/>
    <w:rsid w:val="00263F5A"/>
    <w:rsid w:val="0026428E"/>
    <w:rsid w:val="00265404"/>
    <w:rsid w:val="00266738"/>
    <w:rsid w:val="00266D0C"/>
    <w:rsid w:val="00271976"/>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5C9"/>
    <w:rsid w:val="002B270D"/>
    <w:rsid w:val="002B2788"/>
    <w:rsid w:val="002B2B62"/>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D754C"/>
    <w:rsid w:val="002E23E3"/>
    <w:rsid w:val="002E26F3"/>
    <w:rsid w:val="002E34CB"/>
    <w:rsid w:val="002E4059"/>
    <w:rsid w:val="002E4D5B"/>
    <w:rsid w:val="002E5474"/>
    <w:rsid w:val="002E5699"/>
    <w:rsid w:val="002E5832"/>
    <w:rsid w:val="002E633F"/>
    <w:rsid w:val="002F01FE"/>
    <w:rsid w:val="002F0BF7"/>
    <w:rsid w:val="002F0D60"/>
    <w:rsid w:val="002F104E"/>
    <w:rsid w:val="002F1BD9"/>
    <w:rsid w:val="002F3A6D"/>
    <w:rsid w:val="002F749C"/>
    <w:rsid w:val="00301505"/>
    <w:rsid w:val="00302F48"/>
    <w:rsid w:val="00303813"/>
    <w:rsid w:val="00307B21"/>
    <w:rsid w:val="00310348"/>
    <w:rsid w:val="00310EE6"/>
    <w:rsid w:val="00311628"/>
    <w:rsid w:val="00311E73"/>
    <w:rsid w:val="0031221D"/>
    <w:rsid w:val="003123F7"/>
    <w:rsid w:val="0031428D"/>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1F5"/>
    <w:rsid w:val="0033532B"/>
    <w:rsid w:val="00336799"/>
    <w:rsid w:val="00336FFA"/>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3594"/>
    <w:rsid w:val="00357136"/>
    <w:rsid w:val="003576EB"/>
    <w:rsid w:val="0036024A"/>
    <w:rsid w:val="00360C67"/>
    <w:rsid w:val="00360E65"/>
    <w:rsid w:val="00362DCB"/>
    <w:rsid w:val="0036308C"/>
    <w:rsid w:val="00363E8F"/>
    <w:rsid w:val="00365118"/>
    <w:rsid w:val="00366467"/>
    <w:rsid w:val="00367331"/>
    <w:rsid w:val="00370563"/>
    <w:rsid w:val="003713D2"/>
    <w:rsid w:val="00371AF4"/>
    <w:rsid w:val="00372A4F"/>
    <w:rsid w:val="00372B9F"/>
    <w:rsid w:val="0037318A"/>
    <w:rsid w:val="00373265"/>
    <w:rsid w:val="0037384B"/>
    <w:rsid w:val="00373892"/>
    <w:rsid w:val="003743CE"/>
    <w:rsid w:val="003807AF"/>
    <w:rsid w:val="00380856"/>
    <w:rsid w:val="00380E60"/>
    <w:rsid w:val="00380EAE"/>
    <w:rsid w:val="00382A6F"/>
    <w:rsid w:val="00382C57"/>
    <w:rsid w:val="00383B5F"/>
    <w:rsid w:val="00384483"/>
    <w:rsid w:val="003848E1"/>
    <w:rsid w:val="0038499A"/>
    <w:rsid w:val="00384F53"/>
    <w:rsid w:val="00386D58"/>
    <w:rsid w:val="00387053"/>
    <w:rsid w:val="003876F0"/>
    <w:rsid w:val="00387FDC"/>
    <w:rsid w:val="00395451"/>
    <w:rsid w:val="00395716"/>
    <w:rsid w:val="00395C04"/>
    <w:rsid w:val="00396B0E"/>
    <w:rsid w:val="0039766F"/>
    <w:rsid w:val="003A01C8"/>
    <w:rsid w:val="003A034C"/>
    <w:rsid w:val="003A1238"/>
    <w:rsid w:val="003A1937"/>
    <w:rsid w:val="003A43B0"/>
    <w:rsid w:val="003A4F65"/>
    <w:rsid w:val="003A5964"/>
    <w:rsid w:val="003A5E30"/>
    <w:rsid w:val="003A6344"/>
    <w:rsid w:val="003A6624"/>
    <w:rsid w:val="003A68F8"/>
    <w:rsid w:val="003A695D"/>
    <w:rsid w:val="003A6A25"/>
    <w:rsid w:val="003A6F6B"/>
    <w:rsid w:val="003B225F"/>
    <w:rsid w:val="003B3813"/>
    <w:rsid w:val="003B3CB0"/>
    <w:rsid w:val="003B7BBB"/>
    <w:rsid w:val="003C0FB3"/>
    <w:rsid w:val="003C2394"/>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2090"/>
    <w:rsid w:val="00405801"/>
    <w:rsid w:val="00407474"/>
    <w:rsid w:val="00407ED4"/>
    <w:rsid w:val="004103D1"/>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20F"/>
    <w:rsid w:val="00453739"/>
    <w:rsid w:val="0045627B"/>
    <w:rsid w:val="004567F7"/>
    <w:rsid w:val="00456C90"/>
    <w:rsid w:val="00457160"/>
    <w:rsid w:val="004578CC"/>
    <w:rsid w:val="00461CB2"/>
    <w:rsid w:val="00463BFC"/>
    <w:rsid w:val="004657D6"/>
    <w:rsid w:val="00470D6D"/>
    <w:rsid w:val="00471D80"/>
    <w:rsid w:val="004728AA"/>
    <w:rsid w:val="00473346"/>
    <w:rsid w:val="00476168"/>
    <w:rsid w:val="00476284"/>
    <w:rsid w:val="0048084F"/>
    <w:rsid w:val="004810BD"/>
    <w:rsid w:val="0048175E"/>
    <w:rsid w:val="004839CF"/>
    <w:rsid w:val="00483B44"/>
    <w:rsid w:val="00483CA9"/>
    <w:rsid w:val="00485022"/>
    <w:rsid w:val="004850B9"/>
    <w:rsid w:val="0048525B"/>
    <w:rsid w:val="00485CCD"/>
    <w:rsid w:val="00485DB5"/>
    <w:rsid w:val="004860C5"/>
    <w:rsid w:val="00486D2B"/>
    <w:rsid w:val="00490D60"/>
    <w:rsid w:val="00490E67"/>
    <w:rsid w:val="004922B0"/>
    <w:rsid w:val="00493120"/>
    <w:rsid w:val="004949C7"/>
    <w:rsid w:val="00494FDC"/>
    <w:rsid w:val="004A0489"/>
    <w:rsid w:val="004A161B"/>
    <w:rsid w:val="004A4146"/>
    <w:rsid w:val="004A47DB"/>
    <w:rsid w:val="004A5AAE"/>
    <w:rsid w:val="004A6AB7"/>
    <w:rsid w:val="004A6D5D"/>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15F9"/>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5E4"/>
    <w:rsid w:val="004E4E0B"/>
    <w:rsid w:val="004E6856"/>
    <w:rsid w:val="004E6FB4"/>
    <w:rsid w:val="004F0388"/>
    <w:rsid w:val="004F0977"/>
    <w:rsid w:val="004F1408"/>
    <w:rsid w:val="004F4E1D"/>
    <w:rsid w:val="004F6257"/>
    <w:rsid w:val="004F6A25"/>
    <w:rsid w:val="004F6AB0"/>
    <w:rsid w:val="004F6B4D"/>
    <w:rsid w:val="004F6F40"/>
    <w:rsid w:val="004F745A"/>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823"/>
    <w:rsid w:val="00540E99"/>
    <w:rsid w:val="00541130"/>
    <w:rsid w:val="00541A47"/>
    <w:rsid w:val="00545F4F"/>
    <w:rsid w:val="00546A8B"/>
    <w:rsid w:val="00546D5E"/>
    <w:rsid w:val="00546F02"/>
    <w:rsid w:val="0054770B"/>
    <w:rsid w:val="00551073"/>
    <w:rsid w:val="00551DA4"/>
    <w:rsid w:val="0055213A"/>
    <w:rsid w:val="00554577"/>
    <w:rsid w:val="00554956"/>
    <w:rsid w:val="0055526B"/>
    <w:rsid w:val="00555FB1"/>
    <w:rsid w:val="00557BE6"/>
    <w:rsid w:val="005600BC"/>
    <w:rsid w:val="00563104"/>
    <w:rsid w:val="005646C1"/>
    <w:rsid w:val="005646CC"/>
    <w:rsid w:val="005652E4"/>
    <w:rsid w:val="00565513"/>
    <w:rsid w:val="00565730"/>
    <w:rsid w:val="00566671"/>
    <w:rsid w:val="005671F6"/>
    <w:rsid w:val="00567B22"/>
    <w:rsid w:val="0057134C"/>
    <w:rsid w:val="0057331C"/>
    <w:rsid w:val="00573328"/>
    <w:rsid w:val="00573F07"/>
    <w:rsid w:val="005747FF"/>
    <w:rsid w:val="00576415"/>
    <w:rsid w:val="00580D0F"/>
    <w:rsid w:val="005824C0"/>
    <w:rsid w:val="00582560"/>
    <w:rsid w:val="00582CEB"/>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39F7"/>
    <w:rsid w:val="005B4B88"/>
    <w:rsid w:val="005B5605"/>
    <w:rsid w:val="005B5D60"/>
    <w:rsid w:val="005B5E31"/>
    <w:rsid w:val="005B64AE"/>
    <w:rsid w:val="005B6E3D"/>
    <w:rsid w:val="005B7298"/>
    <w:rsid w:val="005C1BFC"/>
    <w:rsid w:val="005C7B55"/>
    <w:rsid w:val="005D0175"/>
    <w:rsid w:val="005D1CC4"/>
    <w:rsid w:val="005D2D62"/>
    <w:rsid w:val="005D5010"/>
    <w:rsid w:val="005D5550"/>
    <w:rsid w:val="005D5A78"/>
    <w:rsid w:val="005D5DB0"/>
    <w:rsid w:val="005E0822"/>
    <w:rsid w:val="005E0B43"/>
    <w:rsid w:val="005E4742"/>
    <w:rsid w:val="005E5955"/>
    <w:rsid w:val="005E6829"/>
    <w:rsid w:val="005E712F"/>
    <w:rsid w:val="005F10D4"/>
    <w:rsid w:val="005F26E8"/>
    <w:rsid w:val="005F275A"/>
    <w:rsid w:val="005F2E08"/>
    <w:rsid w:val="005F6611"/>
    <w:rsid w:val="005F74B5"/>
    <w:rsid w:val="005F78DD"/>
    <w:rsid w:val="005F7A4D"/>
    <w:rsid w:val="00600DBB"/>
    <w:rsid w:val="00601B68"/>
    <w:rsid w:val="0060359B"/>
    <w:rsid w:val="00603F69"/>
    <w:rsid w:val="006040DA"/>
    <w:rsid w:val="006047BD"/>
    <w:rsid w:val="00607675"/>
    <w:rsid w:val="00610F53"/>
    <w:rsid w:val="00611166"/>
    <w:rsid w:val="00612E3F"/>
    <w:rsid w:val="00613208"/>
    <w:rsid w:val="00613C13"/>
    <w:rsid w:val="00616767"/>
    <w:rsid w:val="0061698B"/>
    <w:rsid w:val="00616F61"/>
    <w:rsid w:val="0061761F"/>
    <w:rsid w:val="00620917"/>
    <w:rsid w:val="0062163D"/>
    <w:rsid w:val="00623A9E"/>
    <w:rsid w:val="00624A20"/>
    <w:rsid w:val="00624C9B"/>
    <w:rsid w:val="0062508D"/>
    <w:rsid w:val="00625AED"/>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47A07"/>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5430"/>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2D0A"/>
    <w:rsid w:val="006954D4"/>
    <w:rsid w:val="0069598B"/>
    <w:rsid w:val="00695AF0"/>
    <w:rsid w:val="006A1A8E"/>
    <w:rsid w:val="006A1CF6"/>
    <w:rsid w:val="006A2D9E"/>
    <w:rsid w:val="006A36DB"/>
    <w:rsid w:val="006A3EF2"/>
    <w:rsid w:val="006A44D0"/>
    <w:rsid w:val="006A48C1"/>
    <w:rsid w:val="006A510D"/>
    <w:rsid w:val="006A51A4"/>
    <w:rsid w:val="006B06B2"/>
    <w:rsid w:val="006B13A4"/>
    <w:rsid w:val="006B1C68"/>
    <w:rsid w:val="006B1FFA"/>
    <w:rsid w:val="006B3564"/>
    <w:rsid w:val="006B37E6"/>
    <w:rsid w:val="006B3AC7"/>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6F598A"/>
    <w:rsid w:val="00701DAC"/>
    <w:rsid w:val="00704694"/>
    <w:rsid w:val="007058CD"/>
    <w:rsid w:val="00705D75"/>
    <w:rsid w:val="00706B90"/>
    <w:rsid w:val="0070723B"/>
    <w:rsid w:val="00712DA7"/>
    <w:rsid w:val="00714956"/>
    <w:rsid w:val="00715F89"/>
    <w:rsid w:val="00716FB7"/>
    <w:rsid w:val="00717C66"/>
    <w:rsid w:val="0072144B"/>
    <w:rsid w:val="00722D6B"/>
    <w:rsid w:val="00723956"/>
    <w:rsid w:val="00724203"/>
    <w:rsid w:val="007245CB"/>
    <w:rsid w:val="00725C3B"/>
    <w:rsid w:val="00725D14"/>
    <w:rsid w:val="007266FB"/>
    <w:rsid w:val="00727448"/>
    <w:rsid w:val="0073212B"/>
    <w:rsid w:val="00733D6A"/>
    <w:rsid w:val="00734065"/>
    <w:rsid w:val="00734894"/>
    <w:rsid w:val="00735327"/>
    <w:rsid w:val="00735451"/>
    <w:rsid w:val="00735C61"/>
    <w:rsid w:val="00740573"/>
    <w:rsid w:val="00741479"/>
    <w:rsid w:val="007414DA"/>
    <w:rsid w:val="007448D2"/>
    <w:rsid w:val="00744A73"/>
    <w:rsid w:val="00744D08"/>
    <w:rsid w:val="00744DB8"/>
    <w:rsid w:val="00745C28"/>
    <w:rsid w:val="007460FF"/>
    <w:rsid w:val="007474D4"/>
    <w:rsid w:val="0075322D"/>
    <w:rsid w:val="00753D56"/>
    <w:rsid w:val="007564AE"/>
    <w:rsid w:val="007574F3"/>
    <w:rsid w:val="00757591"/>
    <w:rsid w:val="00757633"/>
    <w:rsid w:val="00757A59"/>
    <w:rsid w:val="00757DD5"/>
    <w:rsid w:val="007617A7"/>
    <w:rsid w:val="00762125"/>
    <w:rsid w:val="007635C3"/>
    <w:rsid w:val="00765E06"/>
    <w:rsid w:val="00765F79"/>
    <w:rsid w:val="00767F3B"/>
    <w:rsid w:val="007706FF"/>
    <w:rsid w:val="00770891"/>
    <w:rsid w:val="00770C61"/>
    <w:rsid w:val="00772BA3"/>
    <w:rsid w:val="0077446E"/>
    <w:rsid w:val="007763FE"/>
    <w:rsid w:val="00776998"/>
    <w:rsid w:val="007776A2"/>
    <w:rsid w:val="00777849"/>
    <w:rsid w:val="00780A99"/>
    <w:rsid w:val="00781C4F"/>
    <w:rsid w:val="00782487"/>
    <w:rsid w:val="00782A2E"/>
    <w:rsid w:val="00782B11"/>
    <w:rsid w:val="007836C0"/>
    <w:rsid w:val="007838BE"/>
    <w:rsid w:val="0078667E"/>
    <w:rsid w:val="007919DC"/>
    <w:rsid w:val="00791B72"/>
    <w:rsid w:val="00791C7F"/>
    <w:rsid w:val="00796888"/>
    <w:rsid w:val="007A094A"/>
    <w:rsid w:val="007A1326"/>
    <w:rsid w:val="007A2B7B"/>
    <w:rsid w:val="007A3356"/>
    <w:rsid w:val="007A339E"/>
    <w:rsid w:val="007A36F3"/>
    <w:rsid w:val="007A4CEF"/>
    <w:rsid w:val="007A55A8"/>
    <w:rsid w:val="007B24C4"/>
    <w:rsid w:val="007B4A80"/>
    <w:rsid w:val="007B50E4"/>
    <w:rsid w:val="007B5236"/>
    <w:rsid w:val="007B6B2F"/>
    <w:rsid w:val="007C057B"/>
    <w:rsid w:val="007C1661"/>
    <w:rsid w:val="007C1A9E"/>
    <w:rsid w:val="007C6E38"/>
    <w:rsid w:val="007D212E"/>
    <w:rsid w:val="007D226A"/>
    <w:rsid w:val="007D3527"/>
    <w:rsid w:val="007D458F"/>
    <w:rsid w:val="007D5655"/>
    <w:rsid w:val="007D5A52"/>
    <w:rsid w:val="007D7CF5"/>
    <w:rsid w:val="007D7E58"/>
    <w:rsid w:val="007E41AD"/>
    <w:rsid w:val="007E5DD5"/>
    <w:rsid w:val="007E5E9E"/>
    <w:rsid w:val="007F1493"/>
    <w:rsid w:val="007F15BC"/>
    <w:rsid w:val="007F3524"/>
    <w:rsid w:val="007F576D"/>
    <w:rsid w:val="007F637A"/>
    <w:rsid w:val="007F66A6"/>
    <w:rsid w:val="007F76BF"/>
    <w:rsid w:val="0080038A"/>
    <w:rsid w:val="008003CD"/>
    <w:rsid w:val="00800512"/>
    <w:rsid w:val="00801687"/>
    <w:rsid w:val="008019EE"/>
    <w:rsid w:val="00802022"/>
    <w:rsid w:val="0080207C"/>
    <w:rsid w:val="008028A3"/>
    <w:rsid w:val="00804941"/>
    <w:rsid w:val="008059C1"/>
    <w:rsid w:val="0080662F"/>
    <w:rsid w:val="00806C91"/>
    <w:rsid w:val="0081065F"/>
    <w:rsid w:val="00810E72"/>
    <w:rsid w:val="00811699"/>
    <w:rsid w:val="0081179B"/>
    <w:rsid w:val="008123D9"/>
    <w:rsid w:val="00812DCB"/>
    <w:rsid w:val="00813EAF"/>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9C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32A8"/>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0A8E"/>
    <w:rsid w:val="008736AC"/>
    <w:rsid w:val="00873F0B"/>
    <w:rsid w:val="00874C1F"/>
    <w:rsid w:val="00877085"/>
    <w:rsid w:val="00880A08"/>
    <w:rsid w:val="008813A0"/>
    <w:rsid w:val="00881974"/>
    <w:rsid w:val="00882D46"/>
    <w:rsid w:val="00882E98"/>
    <w:rsid w:val="00883242"/>
    <w:rsid w:val="00883A53"/>
    <w:rsid w:val="00885C59"/>
    <w:rsid w:val="00890C10"/>
    <w:rsid w:val="00890C47"/>
    <w:rsid w:val="0089256F"/>
    <w:rsid w:val="00893CDB"/>
    <w:rsid w:val="00893D12"/>
    <w:rsid w:val="0089468F"/>
    <w:rsid w:val="00895105"/>
    <w:rsid w:val="00895316"/>
    <w:rsid w:val="00895861"/>
    <w:rsid w:val="00897B91"/>
    <w:rsid w:val="008A00A0"/>
    <w:rsid w:val="008A0836"/>
    <w:rsid w:val="008A1F5F"/>
    <w:rsid w:val="008A21F0"/>
    <w:rsid w:val="008A2F9A"/>
    <w:rsid w:val="008A5DE5"/>
    <w:rsid w:val="008A78A0"/>
    <w:rsid w:val="008B1FDB"/>
    <w:rsid w:val="008B2309"/>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4BF9"/>
    <w:rsid w:val="008D5308"/>
    <w:rsid w:val="008D55BF"/>
    <w:rsid w:val="008D61E0"/>
    <w:rsid w:val="008D6722"/>
    <w:rsid w:val="008D6E1D"/>
    <w:rsid w:val="008D7AB2"/>
    <w:rsid w:val="008E0259"/>
    <w:rsid w:val="008E1FFD"/>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81C"/>
    <w:rsid w:val="00902919"/>
    <w:rsid w:val="0090315B"/>
    <w:rsid w:val="009033B0"/>
    <w:rsid w:val="00904350"/>
    <w:rsid w:val="00905926"/>
    <w:rsid w:val="0090604A"/>
    <w:rsid w:val="009078AB"/>
    <w:rsid w:val="00907B76"/>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3A"/>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1C22"/>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0F1A"/>
    <w:rsid w:val="00991DEF"/>
    <w:rsid w:val="00992659"/>
    <w:rsid w:val="0099359F"/>
    <w:rsid w:val="00993B98"/>
    <w:rsid w:val="00993F37"/>
    <w:rsid w:val="009944F9"/>
    <w:rsid w:val="00995954"/>
    <w:rsid w:val="00995E81"/>
    <w:rsid w:val="00996470"/>
    <w:rsid w:val="00996603"/>
    <w:rsid w:val="009973EC"/>
    <w:rsid w:val="009974B3"/>
    <w:rsid w:val="00997F5D"/>
    <w:rsid w:val="009A09AC"/>
    <w:rsid w:val="009A1BBC"/>
    <w:rsid w:val="009A2864"/>
    <w:rsid w:val="009A313E"/>
    <w:rsid w:val="009A3EAC"/>
    <w:rsid w:val="009A40D9"/>
    <w:rsid w:val="009B08F7"/>
    <w:rsid w:val="009B165F"/>
    <w:rsid w:val="009B2E67"/>
    <w:rsid w:val="009B417F"/>
    <w:rsid w:val="009B4483"/>
    <w:rsid w:val="009B517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AD9"/>
    <w:rsid w:val="009D0C17"/>
    <w:rsid w:val="009D1D56"/>
    <w:rsid w:val="009D1EBE"/>
    <w:rsid w:val="009D2409"/>
    <w:rsid w:val="009D2983"/>
    <w:rsid w:val="009D36ED"/>
    <w:rsid w:val="009D4F4A"/>
    <w:rsid w:val="009D572A"/>
    <w:rsid w:val="009D67D9"/>
    <w:rsid w:val="009D7637"/>
    <w:rsid w:val="009D7742"/>
    <w:rsid w:val="009D7D50"/>
    <w:rsid w:val="009E037B"/>
    <w:rsid w:val="009E05EC"/>
    <w:rsid w:val="009E0CF8"/>
    <w:rsid w:val="009E16BB"/>
    <w:rsid w:val="009E56EB"/>
    <w:rsid w:val="009E5D20"/>
    <w:rsid w:val="009E699F"/>
    <w:rsid w:val="009E6AB6"/>
    <w:rsid w:val="009E6B21"/>
    <w:rsid w:val="009E7F27"/>
    <w:rsid w:val="009F1A7D"/>
    <w:rsid w:val="009F1F75"/>
    <w:rsid w:val="009F261C"/>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067"/>
    <w:rsid w:val="00A16D9B"/>
    <w:rsid w:val="00A21A49"/>
    <w:rsid w:val="00A231E9"/>
    <w:rsid w:val="00A2768A"/>
    <w:rsid w:val="00A27F9B"/>
    <w:rsid w:val="00A307AE"/>
    <w:rsid w:val="00A32189"/>
    <w:rsid w:val="00A326EF"/>
    <w:rsid w:val="00A33094"/>
    <w:rsid w:val="00A35E8B"/>
    <w:rsid w:val="00A3669F"/>
    <w:rsid w:val="00A41A01"/>
    <w:rsid w:val="00A429A9"/>
    <w:rsid w:val="00A43CFF"/>
    <w:rsid w:val="00A47308"/>
    <w:rsid w:val="00A47719"/>
    <w:rsid w:val="00A47EAB"/>
    <w:rsid w:val="00A5068D"/>
    <w:rsid w:val="00A509B4"/>
    <w:rsid w:val="00A5156D"/>
    <w:rsid w:val="00A5427A"/>
    <w:rsid w:val="00A54C7B"/>
    <w:rsid w:val="00A54CFD"/>
    <w:rsid w:val="00A5639F"/>
    <w:rsid w:val="00A57040"/>
    <w:rsid w:val="00A60064"/>
    <w:rsid w:val="00A64F90"/>
    <w:rsid w:val="00A65A2B"/>
    <w:rsid w:val="00A70170"/>
    <w:rsid w:val="00A711E6"/>
    <w:rsid w:val="00A726C7"/>
    <w:rsid w:val="00A73D2D"/>
    <w:rsid w:val="00A7409C"/>
    <w:rsid w:val="00A752B5"/>
    <w:rsid w:val="00A774B4"/>
    <w:rsid w:val="00A77927"/>
    <w:rsid w:val="00A80144"/>
    <w:rsid w:val="00A81734"/>
    <w:rsid w:val="00A81791"/>
    <w:rsid w:val="00A8195D"/>
    <w:rsid w:val="00A81DC9"/>
    <w:rsid w:val="00A82923"/>
    <w:rsid w:val="00A8372C"/>
    <w:rsid w:val="00A855FA"/>
    <w:rsid w:val="00A86AC0"/>
    <w:rsid w:val="00A905C6"/>
    <w:rsid w:val="00A90A0B"/>
    <w:rsid w:val="00A91418"/>
    <w:rsid w:val="00A91A18"/>
    <w:rsid w:val="00A9244B"/>
    <w:rsid w:val="00A932DF"/>
    <w:rsid w:val="00A9367F"/>
    <w:rsid w:val="00A947CF"/>
    <w:rsid w:val="00A95F5B"/>
    <w:rsid w:val="00A96D9C"/>
    <w:rsid w:val="00A97222"/>
    <w:rsid w:val="00A9772A"/>
    <w:rsid w:val="00AA1348"/>
    <w:rsid w:val="00AA18E2"/>
    <w:rsid w:val="00AA22B0"/>
    <w:rsid w:val="00AA2B19"/>
    <w:rsid w:val="00AA3B89"/>
    <w:rsid w:val="00AA5E50"/>
    <w:rsid w:val="00AA642B"/>
    <w:rsid w:val="00AB0677"/>
    <w:rsid w:val="00AB1983"/>
    <w:rsid w:val="00AB2215"/>
    <w:rsid w:val="00AB23C3"/>
    <w:rsid w:val="00AB24DB"/>
    <w:rsid w:val="00AB35D0"/>
    <w:rsid w:val="00AB77E7"/>
    <w:rsid w:val="00AB7FA5"/>
    <w:rsid w:val="00AC1DCF"/>
    <w:rsid w:val="00AC23B1"/>
    <w:rsid w:val="00AC260E"/>
    <w:rsid w:val="00AC2AF9"/>
    <w:rsid w:val="00AC2F71"/>
    <w:rsid w:val="00AC47A6"/>
    <w:rsid w:val="00AC60C5"/>
    <w:rsid w:val="00AC60F6"/>
    <w:rsid w:val="00AC78ED"/>
    <w:rsid w:val="00AC7C86"/>
    <w:rsid w:val="00AD02D3"/>
    <w:rsid w:val="00AD2585"/>
    <w:rsid w:val="00AD3675"/>
    <w:rsid w:val="00AD56A9"/>
    <w:rsid w:val="00AD69C4"/>
    <w:rsid w:val="00AD6F0C"/>
    <w:rsid w:val="00AE1702"/>
    <w:rsid w:val="00AE1C5F"/>
    <w:rsid w:val="00AE23DD"/>
    <w:rsid w:val="00AE3899"/>
    <w:rsid w:val="00AE6CD2"/>
    <w:rsid w:val="00AE776A"/>
    <w:rsid w:val="00AF1F68"/>
    <w:rsid w:val="00AF27B7"/>
    <w:rsid w:val="00AF2BB2"/>
    <w:rsid w:val="00AF3C5D"/>
    <w:rsid w:val="00AF726A"/>
    <w:rsid w:val="00AF7AB4"/>
    <w:rsid w:val="00AF7B91"/>
    <w:rsid w:val="00AF7C00"/>
    <w:rsid w:val="00B00015"/>
    <w:rsid w:val="00B043A6"/>
    <w:rsid w:val="00B06DE8"/>
    <w:rsid w:val="00B07AE1"/>
    <w:rsid w:val="00B07D23"/>
    <w:rsid w:val="00B12968"/>
    <w:rsid w:val="00B131FF"/>
    <w:rsid w:val="00B13498"/>
    <w:rsid w:val="00B13DA2"/>
    <w:rsid w:val="00B13EA6"/>
    <w:rsid w:val="00B1672A"/>
    <w:rsid w:val="00B16E71"/>
    <w:rsid w:val="00B174BD"/>
    <w:rsid w:val="00B20690"/>
    <w:rsid w:val="00B20B2A"/>
    <w:rsid w:val="00B20C86"/>
    <w:rsid w:val="00B2129B"/>
    <w:rsid w:val="00B22FA7"/>
    <w:rsid w:val="00B24845"/>
    <w:rsid w:val="00B26370"/>
    <w:rsid w:val="00B27039"/>
    <w:rsid w:val="00B27D18"/>
    <w:rsid w:val="00B300DB"/>
    <w:rsid w:val="00B32BEC"/>
    <w:rsid w:val="00B3341A"/>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960"/>
    <w:rsid w:val="00B76E90"/>
    <w:rsid w:val="00B8005C"/>
    <w:rsid w:val="00B803C7"/>
    <w:rsid w:val="00B8105C"/>
    <w:rsid w:val="00B82E5F"/>
    <w:rsid w:val="00B832E2"/>
    <w:rsid w:val="00B8666B"/>
    <w:rsid w:val="00B904F4"/>
    <w:rsid w:val="00B90BD1"/>
    <w:rsid w:val="00B92536"/>
    <w:rsid w:val="00B9274D"/>
    <w:rsid w:val="00B94207"/>
    <w:rsid w:val="00B945D4"/>
    <w:rsid w:val="00B9506C"/>
    <w:rsid w:val="00B97978"/>
    <w:rsid w:val="00B97B50"/>
    <w:rsid w:val="00BA1054"/>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D744D"/>
    <w:rsid w:val="00BE06ED"/>
    <w:rsid w:val="00BE147F"/>
    <w:rsid w:val="00BE1BBC"/>
    <w:rsid w:val="00BE2AFB"/>
    <w:rsid w:val="00BE435A"/>
    <w:rsid w:val="00BE46B5"/>
    <w:rsid w:val="00BE5493"/>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ADE"/>
    <w:rsid w:val="00C07C0D"/>
    <w:rsid w:val="00C10210"/>
    <w:rsid w:val="00C1035C"/>
    <w:rsid w:val="00C1140E"/>
    <w:rsid w:val="00C1358F"/>
    <w:rsid w:val="00C13C2A"/>
    <w:rsid w:val="00C13CE8"/>
    <w:rsid w:val="00C14187"/>
    <w:rsid w:val="00C14E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158"/>
    <w:rsid w:val="00C4043D"/>
    <w:rsid w:val="00C40A22"/>
    <w:rsid w:val="00C40DAA"/>
    <w:rsid w:val="00C41F7E"/>
    <w:rsid w:val="00C42A1B"/>
    <w:rsid w:val="00C42B41"/>
    <w:rsid w:val="00C42C1F"/>
    <w:rsid w:val="00C44A8D"/>
    <w:rsid w:val="00C44CF8"/>
    <w:rsid w:val="00C45B91"/>
    <w:rsid w:val="00C460A1"/>
    <w:rsid w:val="00C47649"/>
    <w:rsid w:val="00C4789C"/>
    <w:rsid w:val="00C51C6B"/>
    <w:rsid w:val="00C52C02"/>
    <w:rsid w:val="00C52DCB"/>
    <w:rsid w:val="00C57EE8"/>
    <w:rsid w:val="00C57FCA"/>
    <w:rsid w:val="00C61072"/>
    <w:rsid w:val="00C6243C"/>
    <w:rsid w:val="00C62F54"/>
    <w:rsid w:val="00C63AEA"/>
    <w:rsid w:val="00C65B2C"/>
    <w:rsid w:val="00C67BBF"/>
    <w:rsid w:val="00C70168"/>
    <w:rsid w:val="00C718DD"/>
    <w:rsid w:val="00C71AFB"/>
    <w:rsid w:val="00C74707"/>
    <w:rsid w:val="00C767C7"/>
    <w:rsid w:val="00C779FD"/>
    <w:rsid w:val="00C77C3B"/>
    <w:rsid w:val="00C77D84"/>
    <w:rsid w:val="00C80B9E"/>
    <w:rsid w:val="00C827AF"/>
    <w:rsid w:val="00C841B7"/>
    <w:rsid w:val="00C84A6C"/>
    <w:rsid w:val="00C8667D"/>
    <w:rsid w:val="00C86967"/>
    <w:rsid w:val="00C905F2"/>
    <w:rsid w:val="00C928A8"/>
    <w:rsid w:val="00C93044"/>
    <w:rsid w:val="00C93472"/>
    <w:rsid w:val="00C95246"/>
    <w:rsid w:val="00CA103E"/>
    <w:rsid w:val="00CA1359"/>
    <w:rsid w:val="00CA19D0"/>
    <w:rsid w:val="00CA3B54"/>
    <w:rsid w:val="00CA3F6E"/>
    <w:rsid w:val="00CA6C45"/>
    <w:rsid w:val="00CA74F6"/>
    <w:rsid w:val="00CA7603"/>
    <w:rsid w:val="00CA77C5"/>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0514"/>
    <w:rsid w:val="00CD6E8E"/>
    <w:rsid w:val="00CE161F"/>
    <w:rsid w:val="00CE2CC6"/>
    <w:rsid w:val="00CE3529"/>
    <w:rsid w:val="00CE4320"/>
    <w:rsid w:val="00CE5D9A"/>
    <w:rsid w:val="00CE76CD"/>
    <w:rsid w:val="00CE7F1F"/>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35E39"/>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727"/>
    <w:rsid w:val="00D65845"/>
    <w:rsid w:val="00D70087"/>
    <w:rsid w:val="00D703C5"/>
    <w:rsid w:val="00D7079E"/>
    <w:rsid w:val="00D70823"/>
    <w:rsid w:val="00D70AB1"/>
    <w:rsid w:val="00D70F23"/>
    <w:rsid w:val="00D73DD6"/>
    <w:rsid w:val="00D745F5"/>
    <w:rsid w:val="00D75392"/>
    <w:rsid w:val="00D7585E"/>
    <w:rsid w:val="00D759A3"/>
    <w:rsid w:val="00D81F11"/>
    <w:rsid w:val="00D82E32"/>
    <w:rsid w:val="00D83974"/>
    <w:rsid w:val="00D84133"/>
    <w:rsid w:val="00D8431C"/>
    <w:rsid w:val="00D85133"/>
    <w:rsid w:val="00D91607"/>
    <w:rsid w:val="00D92C82"/>
    <w:rsid w:val="00D93336"/>
    <w:rsid w:val="00D94314"/>
    <w:rsid w:val="00D95BC7"/>
    <w:rsid w:val="00D95C17"/>
    <w:rsid w:val="00D96043"/>
    <w:rsid w:val="00D97779"/>
    <w:rsid w:val="00DA4AA7"/>
    <w:rsid w:val="00DA52F5"/>
    <w:rsid w:val="00DA73A3"/>
    <w:rsid w:val="00DB3080"/>
    <w:rsid w:val="00DB4E12"/>
    <w:rsid w:val="00DB5771"/>
    <w:rsid w:val="00DB7503"/>
    <w:rsid w:val="00DC0AB6"/>
    <w:rsid w:val="00DC21CF"/>
    <w:rsid w:val="00DC3395"/>
    <w:rsid w:val="00DC3664"/>
    <w:rsid w:val="00DC4B9B"/>
    <w:rsid w:val="00DC6524"/>
    <w:rsid w:val="00DC6EFC"/>
    <w:rsid w:val="00DC7CDE"/>
    <w:rsid w:val="00DD195B"/>
    <w:rsid w:val="00DD243F"/>
    <w:rsid w:val="00DD46E9"/>
    <w:rsid w:val="00DD4711"/>
    <w:rsid w:val="00DD4812"/>
    <w:rsid w:val="00DD4CA7"/>
    <w:rsid w:val="00DD64EB"/>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2C15"/>
    <w:rsid w:val="00DF3188"/>
    <w:rsid w:val="00DF3F4F"/>
    <w:rsid w:val="00DF707E"/>
    <w:rsid w:val="00DF70A1"/>
    <w:rsid w:val="00DF759D"/>
    <w:rsid w:val="00E003AF"/>
    <w:rsid w:val="00E00482"/>
    <w:rsid w:val="00E00B21"/>
    <w:rsid w:val="00E018C3"/>
    <w:rsid w:val="00E01C15"/>
    <w:rsid w:val="00E0253E"/>
    <w:rsid w:val="00E052B1"/>
    <w:rsid w:val="00E05886"/>
    <w:rsid w:val="00E06EB7"/>
    <w:rsid w:val="00E104C6"/>
    <w:rsid w:val="00E10C02"/>
    <w:rsid w:val="00E137F4"/>
    <w:rsid w:val="00E1398A"/>
    <w:rsid w:val="00E164F2"/>
    <w:rsid w:val="00E16F61"/>
    <w:rsid w:val="00E178A7"/>
    <w:rsid w:val="00E20F6A"/>
    <w:rsid w:val="00E213FF"/>
    <w:rsid w:val="00E21A25"/>
    <w:rsid w:val="00E21F21"/>
    <w:rsid w:val="00E23303"/>
    <w:rsid w:val="00E253CA"/>
    <w:rsid w:val="00E2771C"/>
    <w:rsid w:val="00E31D50"/>
    <w:rsid w:val="00E324D9"/>
    <w:rsid w:val="00E331FB"/>
    <w:rsid w:val="00E33DF4"/>
    <w:rsid w:val="00E35D62"/>
    <w:rsid w:val="00E35EDE"/>
    <w:rsid w:val="00E36528"/>
    <w:rsid w:val="00E409B4"/>
    <w:rsid w:val="00E40CF7"/>
    <w:rsid w:val="00E413B8"/>
    <w:rsid w:val="00E434EB"/>
    <w:rsid w:val="00E440C0"/>
    <w:rsid w:val="00E4683D"/>
    <w:rsid w:val="00E46CA0"/>
    <w:rsid w:val="00E504A1"/>
    <w:rsid w:val="00E51231"/>
    <w:rsid w:val="00E52A67"/>
    <w:rsid w:val="00E556B6"/>
    <w:rsid w:val="00E602A7"/>
    <w:rsid w:val="00E607FB"/>
    <w:rsid w:val="00E619E1"/>
    <w:rsid w:val="00E62FBE"/>
    <w:rsid w:val="00E63389"/>
    <w:rsid w:val="00E64597"/>
    <w:rsid w:val="00E65780"/>
    <w:rsid w:val="00E660F2"/>
    <w:rsid w:val="00E66AA1"/>
    <w:rsid w:val="00E66B6A"/>
    <w:rsid w:val="00E71243"/>
    <w:rsid w:val="00E71362"/>
    <w:rsid w:val="00E714D8"/>
    <w:rsid w:val="00E7168A"/>
    <w:rsid w:val="00E71D25"/>
    <w:rsid w:val="00E72404"/>
    <w:rsid w:val="00E7295C"/>
    <w:rsid w:val="00E73306"/>
    <w:rsid w:val="00E73BDD"/>
    <w:rsid w:val="00E74817"/>
    <w:rsid w:val="00E74FE4"/>
    <w:rsid w:val="00E7738D"/>
    <w:rsid w:val="00E81633"/>
    <w:rsid w:val="00E82AED"/>
    <w:rsid w:val="00E82FCC"/>
    <w:rsid w:val="00E831A3"/>
    <w:rsid w:val="00E862B5"/>
    <w:rsid w:val="00E8664B"/>
    <w:rsid w:val="00E86733"/>
    <w:rsid w:val="00E86927"/>
    <w:rsid w:val="00E8700D"/>
    <w:rsid w:val="00E87094"/>
    <w:rsid w:val="00E9108A"/>
    <w:rsid w:val="00E94803"/>
    <w:rsid w:val="00E94B69"/>
    <w:rsid w:val="00E9573D"/>
    <w:rsid w:val="00E9588E"/>
    <w:rsid w:val="00E96813"/>
    <w:rsid w:val="00EA17B9"/>
    <w:rsid w:val="00EA279E"/>
    <w:rsid w:val="00EA2BA6"/>
    <w:rsid w:val="00EA33B1"/>
    <w:rsid w:val="00EA74F2"/>
    <w:rsid w:val="00EA7552"/>
    <w:rsid w:val="00EA7F5C"/>
    <w:rsid w:val="00EB193D"/>
    <w:rsid w:val="00EB2A71"/>
    <w:rsid w:val="00EB32CF"/>
    <w:rsid w:val="00EB406C"/>
    <w:rsid w:val="00EB4DDA"/>
    <w:rsid w:val="00EB6110"/>
    <w:rsid w:val="00EB7598"/>
    <w:rsid w:val="00EB7834"/>
    <w:rsid w:val="00EB7885"/>
    <w:rsid w:val="00EC0998"/>
    <w:rsid w:val="00EC1517"/>
    <w:rsid w:val="00EC2805"/>
    <w:rsid w:val="00EC3100"/>
    <w:rsid w:val="00EC3D02"/>
    <w:rsid w:val="00EC437B"/>
    <w:rsid w:val="00EC4CBD"/>
    <w:rsid w:val="00EC703B"/>
    <w:rsid w:val="00EC70D8"/>
    <w:rsid w:val="00EC78F8"/>
    <w:rsid w:val="00ED0407"/>
    <w:rsid w:val="00ED1008"/>
    <w:rsid w:val="00ED1338"/>
    <w:rsid w:val="00ED1475"/>
    <w:rsid w:val="00ED1AB4"/>
    <w:rsid w:val="00ED288C"/>
    <w:rsid w:val="00ED2C23"/>
    <w:rsid w:val="00ED2CF0"/>
    <w:rsid w:val="00ED6D87"/>
    <w:rsid w:val="00ED73F9"/>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2452"/>
    <w:rsid w:val="00F0316E"/>
    <w:rsid w:val="00F05A4D"/>
    <w:rsid w:val="00F06BB9"/>
    <w:rsid w:val="00F102C5"/>
    <w:rsid w:val="00F11071"/>
    <w:rsid w:val="00F121C4"/>
    <w:rsid w:val="00F13777"/>
    <w:rsid w:val="00F15E79"/>
    <w:rsid w:val="00F16557"/>
    <w:rsid w:val="00F17235"/>
    <w:rsid w:val="00F20B40"/>
    <w:rsid w:val="00F2269A"/>
    <w:rsid w:val="00F22775"/>
    <w:rsid w:val="00F228A5"/>
    <w:rsid w:val="00F246D4"/>
    <w:rsid w:val="00F269DC"/>
    <w:rsid w:val="00F27D8B"/>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23E5"/>
    <w:rsid w:val="00F5425E"/>
    <w:rsid w:val="00F543B3"/>
    <w:rsid w:val="00F5467A"/>
    <w:rsid w:val="00F5643A"/>
    <w:rsid w:val="00F56596"/>
    <w:rsid w:val="00F6034A"/>
    <w:rsid w:val="00F62236"/>
    <w:rsid w:val="00F62E5F"/>
    <w:rsid w:val="00F63829"/>
    <w:rsid w:val="00F642AF"/>
    <w:rsid w:val="00F650B4"/>
    <w:rsid w:val="00F65901"/>
    <w:rsid w:val="00F66B95"/>
    <w:rsid w:val="00F706AA"/>
    <w:rsid w:val="00F715D0"/>
    <w:rsid w:val="00F717E7"/>
    <w:rsid w:val="00F724A1"/>
    <w:rsid w:val="00F7288E"/>
    <w:rsid w:val="00F740FA"/>
    <w:rsid w:val="00F7632C"/>
    <w:rsid w:val="00F76FDC"/>
    <w:rsid w:val="00F771C6"/>
    <w:rsid w:val="00F779E3"/>
    <w:rsid w:val="00F77ED7"/>
    <w:rsid w:val="00F80223"/>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2D70"/>
    <w:rsid w:val="00FA3065"/>
    <w:rsid w:val="00FA3EBB"/>
    <w:rsid w:val="00FA52F9"/>
    <w:rsid w:val="00FA6CDC"/>
    <w:rsid w:val="00FB0346"/>
    <w:rsid w:val="00FB0E61"/>
    <w:rsid w:val="00FB10FF"/>
    <w:rsid w:val="00FB1AF9"/>
    <w:rsid w:val="00FB1D69"/>
    <w:rsid w:val="00FB2812"/>
    <w:rsid w:val="00FB3570"/>
    <w:rsid w:val="00FB7100"/>
    <w:rsid w:val="00FC051C"/>
    <w:rsid w:val="00FC0636"/>
    <w:rsid w:val="00FC0C6F"/>
    <w:rsid w:val="00FC0CAA"/>
    <w:rsid w:val="00FC14C7"/>
    <w:rsid w:val="00FC2758"/>
    <w:rsid w:val="00FC3523"/>
    <w:rsid w:val="00FC3C3B"/>
    <w:rsid w:val="00FC44C4"/>
    <w:rsid w:val="00FC4F7B"/>
    <w:rsid w:val="00FC4FCE"/>
    <w:rsid w:val="00FC755A"/>
    <w:rsid w:val="00FD03BA"/>
    <w:rsid w:val="00FD05FD"/>
    <w:rsid w:val="00FD1F94"/>
    <w:rsid w:val="00FD21A7"/>
    <w:rsid w:val="00FD3347"/>
    <w:rsid w:val="00FD40E9"/>
    <w:rsid w:val="00FD495B"/>
    <w:rsid w:val="00FD6605"/>
    <w:rsid w:val="00FD7EC3"/>
    <w:rsid w:val="00FE060A"/>
    <w:rsid w:val="00FE0C73"/>
    <w:rsid w:val="00FE0F38"/>
    <w:rsid w:val="00FE108E"/>
    <w:rsid w:val="00FE10F9"/>
    <w:rsid w:val="00FE126B"/>
    <w:rsid w:val="00FE2356"/>
    <w:rsid w:val="00FE2629"/>
    <w:rsid w:val="00FE40B5"/>
    <w:rsid w:val="00FE5FB9"/>
    <w:rsid w:val="00FE660C"/>
    <w:rsid w:val="00FF0F2A"/>
    <w:rsid w:val="00FF492B"/>
    <w:rsid w:val="00FF5EC7"/>
    <w:rsid w:val="00FF7815"/>
    <w:rsid w:val="00FF7892"/>
    <w:rsid w:val="02812659"/>
    <w:rsid w:val="02BC6504"/>
    <w:rsid w:val="0654B2F1"/>
    <w:rsid w:val="067696C7"/>
    <w:rsid w:val="06F0AFAD"/>
    <w:rsid w:val="076535B8"/>
    <w:rsid w:val="09353D01"/>
    <w:rsid w:val="0A32F6B5"/>
    <w:rsid w:val="0A3A8931"/>
    <w:rsid w:val="0B597890"/>
    <w:rsid w:val="0BC1A8E8"/>
    <w:rsid w:val="0BD867E5"/>
    <w:rsid w:val="0BE08254"/>
    <w:rsid w:val="0FD62F75"/>
    <w:rsid w:val="10BBDA57"/>
    <w:rsid w:val="11C8BA14"/>
    <w:rsid w:val="12B96071"/>
    <w:rsid w:val="13C22057"/>
    <w:rsid w:val="13C6D7BC"/>
    <w:rsid w:val="15A5E421"/>
    <w:rsid w:val="164E61C9"/>
    <w:rsid w:val="17C4EE47"/>
    <w:rsid w:val="19F229ED"/>
    <w:rsid w:val="19FC29D0"/>
    <w:rsid w:val="1AED41F3"/>
    <w:rsid w:val="1B283893"/>
    <w:rsid w:val="1B3109F2"/>
    <w:rsid w:val="1D6352DB"/>
    <w:rsid w:val="21960393"/>
    <w:rsid w:val="22E6BEF2"/>
    <w:rsid w:val="232DFB61"/>
    <w:rsid w:val="24A73E52"/>
    <w:rsid w:val="2642A136"/>
    <w:rsid w:val="267512C7"/>
    <w:rsid w:val="26980EDA"/>
    <w:rsid w:val="29208EFE"/>
    <w:rsid w:val="29ACB389"/>
    <w:rsid w:val="29DD3DDB"/>
    <w:rsid w:val="2B8DADAA"/>
    <w:rsid w:val="2C4BBB4C"/>
    <w:rsid w:val="2E1A890F"/>
    <w:rsid w:val="2F3AE4DD"/>
    <w:rsid w:val="2F3D3C29"/>
    <w:rsid w:val="3002D640"/>
    <w:rsid w:val="3047F670"/>
    <w:rsid w:val="3055E084"/>
    <w:rsid w:val="3081F7B7"/>
    <w:rsid w:val="30D6B53E"/>
    <w:rsid w:val="316E16F1"/>
    <w:rsid w:val="31DE372B"/>
    <w:rsid w:val="341E2B18"/>
    <w:rsid w:val="34329CAE"/>
    <w:rsid w:val="34492573"/>
    <w:rsid w:val="35AC45F3"/>
    <w:rsid w:val="369FA886"/>
    <w:rsid w:val="36F77434"/>
    <w:rsid w:val="38039FBD"/>
    <w:rsid w:val="387C3938"/>
    <w:rsid w:val="38A0835D"/>
    <w:rsid w:val="396F96CA"/>
    <w:rsid w:val="3ACF3C5D"/>
    <w:rsid w:val="3D2911FF"/>
    <w:rsid w:val="3D3F0A5D"/>
    <w:rsid w:val="3E5E9D7A"/>
    <w:rsid w:val="3F650A86"/>
    <w:rsid w:val="40F16112"/>
    <w:rsid w:val="42EFBE5A"/>
    <w:rsid w:val="43572894"/>
    <w:rsid w:val="442C70ED"/>
    <w:rsid w:val="44FF1460"/>
    <w:rsid w:val="45843164"/>
    <w:rsid w:val="460C25F3"/>
    <w:rsid w:val="462A1F40"/>
    <w:rsid w:val="480E2D37"/>
    <w:rsid w:val="4900C209"/>
    <w:rsid w:val="4ABDD936"/>
    <w:rsid w:val="4B8F8897"/>
    <w:rsid w:val="4C289F3E"/>
    <w:rsid w:val="4CEC75F4"/>
    <w:rsid w:val="4F581CE7"/>
    <w:rsid w:val="5028F8CF"/>
    <w:rsid w:val="50E68609"/>
    <w:rsid w:val="51A601D9"/>
    <w:rsid w:val="51EA3420"/>
    <w:rsid w:val="522A33FB"/>
    <w:rsid w:val="54599410"/>
    <w:rsid w:val="55FE35E0"/>
    <w:rsid w:val="58191CD4"/>
    <w:rsid w:val="58D45D6D"/>
    <w:rsid w:val="5A45CC16"/>
    <w:rsid w:val="5BC413C8"/>
    <w:rsid w:val="5BE97DD3"/>
    <w:rsid w:val="5E62AB51"/>
    <w:rsid w:val="5EECE130"/>
    <w:rsid w:val="604FA437"/>
    <w:rsid w:val="625EC0CB"/>
    <w:rsid w:val="62E80B44"/>
    <w:rsid w:val="64D55CFF"/>
    <w:rsid w:val="6604FA6B"/>
    <w:rsid w:val="66331F3F"/>
    <w:rsid w:val="668C2932"/>
    <w:rsid w:val="69131B5D"/>
    <w:rsid w:val="697CFE08"/>
    <w:rsid w:val="6A315A3F"/>
    <w:rsid w:val="6A6BBEC2"/>
    <w:rsid w:val="6AD823C3"/>
    <w:rsid w:val="6B542A8D"/>
    <w:rsid w:val="6B5C651F"/>
    <w:rsid w:val="6B9F8A29"/>
    <w:rsid w:val="6E8D3BCE"/>
    <w:rsid w:val="6EF431F3"/>
    <w:rsid w:val="6F3F2FE5"/>
    <w:rsid w:val="6F9A271E"/>
    <w:rsid w:val="6FA2E88A"/>
    <w:rsid w:val="6FE64667"/>
    <w:rsid w:val="6FE779D7"/>
    <w:rsid w:val="70C1D7E9"/>
    <w:rsid w:val="714D313B"/>
    <w:rsid w:val="7188434B"/>
    <w:rsid w:val="72B0BD7A"/>
    <w:rsid w:val="72DEB5A5"/>
    <w:rsid w:val="75985394"/>
    <w:rsid w:val="762439B0"/>
    <w:rsid w:val="7892854B"/>
    <w:rsid w:val="7BEEBC48"/>
    <w:rsid w:val="7C096618"/>
    <w:rsid w:val="7C4C808A"/>
    <w:rsid w:val="7DFE1F49"/>
    <w:rsid w:val="7EB657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08AEA532"/>
  <w14:defaultImageDpi w14:val="32767"/>
  <w15:chartTrackingRefBased/>
  <w15:docId w15:val="{686D2F4C-E5BF-4BD1-A852-8B437AF3C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24" w:unhideWhenUsed="1" w:qFormat="1"/>
    <w:lsdException w:name="footer" w:semiHidden="1" w:unhideWhenUsed="1" w:qFormat="1"/>
    <w:lsdException w:name="index heading" w:semiHidden="1"/>
    <w:lsdException w:name="caption" w:semiHidden="1" w:uiPriority="35"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0" w:qFormat="1"/>
    <w:lsdException w:name="List Number" w:semiHidden="1" w:uiPriority="8" w:unhideWhenUsed="1" w:qFormat="1"/>
    <w:lsdException w:name="List 2" w:semiHidden="1"/>
    <w:lsdException w:name="List 3" w:semiHidden="1"/>
    <w:lsdException w:name="List 4" w:semiHidden="1"/>
    <w:lsdException w:name="List 5" w:semiHidden="1"/>
    <w:lsdException w:name="List Bullet 2" w:semiHidden="1" w:uiPriority="11" w:unhideWhenUsed="1" w:qFormat="1"/>
    <w:lsdException w:name="List Bullet 3" w:semiHidden="1"/>
    <w:lsdException w:name="List Bullet 4" w:semiHidden="1"/>
    <w:lsdException w:name="List Bullet 5" w:semiHidden="1"/>
    <w:lsdException w:name="List Number 2" w:semiHidden="1" w:uiPriority="9" w:unhideWhenUsed="1" w:qFormat="1"/>
    <w:lsdException w:name="List Number 3" w:semiHidden="1"/>
    <w:lsdException w:name="List Number 4" w:semiHidden="1"/>
    <w:lsdException w:name="List Number 5" w:semiHidden="1"/>
    <w:lsdException w:name="Title" w:uiPriority="2"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1"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92613A"/>
    <w:pPr>
      <w:spacing w:before="100" w:after="100" w:line="360" w:lineRule="auto"/>
    </w:pPr>
    <w:rPr>
      <w:rFonts w:ascii="Arial" w:hAnsi="Arial" w:cs="Arial"/>
      <w:lang w:val="en-AU"/>
    </w:rPr>
  </w:style>
  <w:style w:type="paragraph" w:styleId="Heading1">
    <w:name w:val="heading 1"/>
    <w:aliases w:val="ŠHeading 1"/>
    <w:basedOn w:val="Normal"/>
    <w:next w:val="Normal"/>
    <w:link w:val="Heading1Char"/>
    <w:uiPriority w:val="3"/>
    <w:qFormat/>
    <w:rsid w:val="0092613A"/>
    <w:pPr>
      <w:keepNext/>
      <w:keepLines/>
      <w:spacing w:before="0" w:after="0"/>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4"/>
    <w:qFormat/>
    <w:rsid w:val="0092613A"/>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5"/>
    <w:qFormat/>
    <w:rsid w:val="0092613A"/>
    <w:pPr>
      <w:keepNext/>
      <w:contextualSpacing/>
      <w:outlineLvl w:val="2"/>
    </w:pPr>
    <w:rPr>
      <w:color w:val="002664"/>
      <w:sz w:val="40"/>
      <w:szCs w:val="40"/>
    </w:rPr>
  </w:style>
  <w:style w:type="paragraph" w:styleId="Heading4">
    <w:name w:val="heading 4"/>
    <w:aliases w:val="ŠHeading 4"/>
    <w:basedOn w:val="Normal"/>
    <w:next w:val="Normal"/>
    <w:link w:val="Heading4Char"/>
    <w:uiPriority w:val="6"/>
    <w:qFormat/>
    <w:rsid w:val="0092613A"/>
    <w:pPr>
      <w:keepNext/>
      <w:outlineLvl w:val="3"/>
    </w:pPr>
    <w:rPr>
      <w:color w:val="002664"/>
      <w:sz w:val="36"/>
      <w:szCs w:val="36"/>
    </w:rPr>
  </w:style>
  <w:style w:type="paragraph" w:styleId="Heading5">
    <w:name w:val="heading 5"/>
    <w:aliases w:val="ŠHeading 5"/>
    <w:basedOn w:val="Normal"/>
    <w:next w:val="Normal"/>
    <w:link w:val="Heading5Char"/>
    <w:uiPriority w:val="7"/>
    <w:qFormat/>
    <w:rsid w:val="0092613A"/>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92613A"/>
    <w:pPr>
      <w:tabs>
        <w:tab w:val="right" w:leader="dot" w:pos="14570"/>
      </w:tabs>
      <w:spacing w:before="0" w:after="0"/>
    </w:pPr>
    <w:rPr>
      <w:b/>
      <w:noProof/>
    </w:rPr>
  </w:style>
  <w:style w:type="paragraph" w:styleId="TOC2">
    <w:name w:val="toc 2"/>
    <w:aliases w:val="ŠTOC 2"/>
    <w:basedOn w:val="Normal"/>
    <w:next w:val="Normal"/>
    <w:uiPriority w:val="39"/>
    <w:unhideWhenUsed/>
    <w:rsid w:val="0092613A"/>
    <w:pPr>
      <w:tabs>
        <w:tab w:val="right" w:leader="dot" w:pos="14570"/>
      </w:tabs>
      <w:spacing w:before="0" w:after="0"/>
      <w:ind w:left="238"/>
    </w:pPr>
    <w:rPr>
      <w:noProof/>
    </w:rPr>
  </w:style>
  <w:style w:type="paragraph" w:styleId="Header">
    <w:name w:val="header"/>
    <w:aliases w:val="ŠHeader"/>
    <w:basedOn w:val="Normal"/>
    <w:link w:val="HeaderChar"/>
    <w:uiPriority w:val="24"/>
    <w:unhideWhenUsed/>
    <w:rsid w:val="0092613A"/>
    <w:pPr>
      <w:pBdr>
        <w:bottom w:val="single" w:sz="8" w:space="10" w:color="D0CECE" w:themeColor="background2" w:themeShade="E6"/>
      </w:pBdr>
      <w:tabs>
        <w:tab w:val="center" w:pos="4513"/>
        <w:tab w:val="right" w:pos="9026"/>
      </w:tabs>
      <w:spacing w:after="240" w:line="276" w:lineRule="auto"/>
    </w:pPr>
    <w:rPr>
      <w:b/>
      <w:bCs/>
      <w:color w:val="002664"/>
    </w:rPr>
  </w:style>
  <w:style w:type="character" w:customStyle="1" w:styleId="Heading5Char">
    <w:name w:val="Heading 5 Char"/>
    <w:aliases w:val="ŠHeading 5 Char"/>
    <w:basedOn w:val="DefaultParagraphFont"/>
    <w:link w:val="Heading5"/>
    <w:uiPriority w:val="7"/>
    <w:rsid w:val="0092613A"/>
    <w:rPr>
      <w:rFonts w:ascii="Arial" w:hAnsi="Arial" w:cs="Arial"/>
      <w:color w:val="002664"/>
      <w:sz w:val="32"/>
      <w:szCs w:val="32"/>
      <w:lang w:val="en-AU"/>
    </w:rPr>
  </w:style>
  <w:style w:type="character" w:customStyle="1" w:styleId="HeaderChar">
    <w:name w:val="Header Char"/>
    <w:aliases w:val="ŠHeader Char"/>
    <w:basedOn w:val="DefaultParagraphFont"/>
    <w:link w:val="Header"/>
    <w:uiPriority w:val="24"/>
    <w:rsid w:val="0092613A"/>
    <w:rPr>
      <w:rFonts w:ascii="Arial" w:hAnsi="Arial" w:cs="Arial"/>
      <w:b/>
      <w:bCs/>
      <w:color w:val="002664"/>
      <w:lang w:val="en-AU"/>
    </w:rPr>
  </w:style>
  <w:style w:type="paragraph" w:styleId="Footer">
    <w:name w:val="footer"/>
    <w:aliases w:val="ŠFooter"/>
    <w:basedOn w:val="Normal"/>
    <w:link w:val="FooterChar"/>
    <w:uiPriority w:val="99"/>
    <w:rsid w:val="0092613A"/>
    <w:pPr>
      <w:tabs>
        <w:tab w:val="center" w:pos="4513"/>
        <w:tab w:val="right" w:pos="9026"/>
        <w:tab w:val="right" w:pos="10773"/>
      </w:tabs>
      <w:spacing w:before="480" w:after="0" w:line="23" w:lineRule="atLeast"/>
      <w:ind w:right="-567"/>
    </w:pPr>
    <w:rPr>
      <w:sz w:val="18"/>
      <w:szCs w:val="18"/>
    </w:rPr>
  </w:style>
  <w:style w:type="character" w:customStyle="1" w:styleId="FooterChar">
    <w:name w:val="Footer Char"/>
    <w:aliases w:val="ŠFooter Char"/>
    <w:basedOn w:val="DefaultParagraphFont"/>
    <w:link w:val="Footer"/>
    <w:uiPriority w:val="99"/>
    <w:rsid w:val="0092613A"/>
    <w:rPr>
      <w:rFonts w:ascii="Arial" w:hAnsi="Arial" w:cs="Arial"/>
      <w:sz w:val="18"/>
      <w:szCs w:val="18"/>
      <w:lang w:val="en-AU"/>
    </w:rPr>
  </w:style>
  <w:style w:type="paragraph" w:styleId="Caption">
    <w:name w:val="caption"/>
    <w:aliases w:val="ŠCaption"/>
    <w:basedOn w:val="Normal"/>
    <w:next w:val="Normal"/>
    <w:uiPriority w:val="35"/>
    <w:qFormat/>
    <w:rsid w:val="0092613A"/>
    <w:pPr>
      <w:keepNext/>
      <w:spacing w:after="200" w:line="240" w:lineRule="auto"/>
    </w:pPr>
    <w:rPr>
      <w:b/>
      <w:iCs/>
      <w:szCs w:val="18"/>
    </w:rPr>
  </w:style>
  <w:style w:type="paragraph" w:customStyle="1" w:styleId="Logo">
    <w:name w:val="ŠLogo"/>
    <w:basedOn w:val="Normal"/>
    <w:uiPriority w:val="22"/>
    <w:qFormat/>
    <w:rsid w:val="0092613A"/>
    <w:pPr>
      <w:tabs>
        <w:tab w:val="right" w:pos="10200"/>
      </w:tabs>
      <w:spacing w:before="240" w:line="300" w:lineRule="atLeast"/>
      <w:ind w:left="-567" w:right="-567" w:firstLine="567"/>
    </w:pPr>
    <w:rPr>
      <w:b/>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92613A"/>
    <w:pPr>
      <w:spacing w:before="0" w:after="0"/>
      <w:ind w:left="482"/>
    </w:pPr>
  </w:style>
  <w:style w:type="character" w:styleId="Hyperlink">
    <w:name w:val="Hyperlink"/>
    <w:aliases w:val="ŠHyperlink"/>
    <w:basedOn w:val="DefaultParagraphFont"/>
    <w:uiPriority w:val="99"/>
    <w:unhideWhenUsed/>
    <w:rsid w:val="0092613A"/>
    <w:rPr>
      <w:color w:val="2F5496" w:themeColor="accent1" w:themeShade="BF"/>
      <w:u w:val="single"/>
    </w:rPr>
  </w:style>
  <w:style w:type="character" w:styleId="SubtleReference">
    <w:name w:val="Subtle Reference"/>
    <w:aliases w:val="ŠSubtle Reference"/>
    <w:uiPriority w:val="31"/>
    <w:qFormat/>
    <w:rsid w:val="0092613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92613A"/>
    <w:rPr>
      <w:rFonts w:ascii="Arial" w:eastAsiaTheme="majorEastAsia" w:hAnsi="Arial" w:cs="Arial"/>
      <w:b/>
      <w:bCs/>
      <w:color w:val="002664"/>
      <w:sz w:val="52"/>
      <w:szCs w:val="52"/>
      <w:lang w:val="en-AU"/>
    </w:rPr>
  </w:style>
  <w:style w:type="character" w:customStyle="1" w:styleId="Heading2Char">
    <w:name w:val="Heading 2 Char"/>
    <w:aliases w:val="ŠHeading 2 Char"/>
    <w:basedOn w:val="DefaultParagraphFont"/>
    <w:link w:val="Heading2"/>
    <w:uiPriority w:val="4"/>
    <w:rsid w:val="0092613A"/>
    <w:rPr>
      <w:rFonts w:ascii="Arial" w:eastAsiaTheme="majorEastAsia" w:hAnsi="Arial" w:cs="Arial"/>
      <w:b/>
      <w:bCs/>
      <w:color w:val="002664"/>
      <w:sz w:val="48"/>
      <w:szCs w:val="48"/>
      <w:lang w:val="en-AU"/>
    </w:rPr>
  </w:style>
  <w:style w:type="character" w:customStyle="1" w:styleId="Heading3Char">
    <w:name w:val="Heading 3 Char"/>
    <w:aliases w:val="ŠHeading 3 Char"/>
    <w:basedOn w:val="DefaultParagraphFont"/>
    <w:link w:val="Heading3"/>
    <w:uiPriority w:val="5"/>
    <w:rsid w:val="0092613A"/>
    <w:rPr>
      <w:rFonts w:ascii="Arial" w:hAnsi="Arial" w:cs="Arial"/>
      <w:color w:val="002664"/>
      <w:sz w:val="40"/>
      <w:szCs w:val="40"/>
      <w:lang w:val="en-AU"/>
    </w:rPr>
  </w:style>
  <w:style w:type="character" w:customStyle="1" w:styleId="Heading4Char">
    <w:name w:val="Heading 4 Char"/>
    <w:aliases w:val="ŠHeading 4 Char"/>
    <w:basedOn w:val="DefaultParagraphFont"/>
    <w:link w:val="Heading4"/>
    <w:uiPriority w:val="6"/>
    <w:rsid w:val="0092613A"/>
    <w:rPr>
      <w:rFonts w:ascii="Arial" w:hAnsi="Arial" w:cs="Arial"/>
      <w:color w:val="002664"/>
      <w:sz w:val="36"/>
      <w:szCs w:val="36"/>
      <w:lang w:val="en-AU"/>
    </w:rPr>
  </w:style>
  <w:style w:type="table" w:customStyle="1" w:styleId="Tableheader">
    <w:name w:val="ŠTable header"/>
    <w:basedOn w:val="TableNormal"/>
    <w:uiPriority w:val="99"/>
    <w:rsid w:val="0092613A"/>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9"/>
    <w:qFormat/>
    <w:rsid w:val="0092613A"/>
    <w:pPr>
      <w:numPr>
        <w:numId w:val="12"/>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92613A"/>
    <w:pPr>
      <w:keepNext/>
      <w:spacing w:before="200" w:after="200" w:line="240" w:lineRule="atLeast"/>
      <w:ind w:left="567" w:right="567"/>
    </w:pPr>
  </w:style>
  <w:style w:type="paragraph" w:styleId="ListBullet2">
    <w:name w:val="List Bullet 2"/>
    <w:aliases w:val="ŠList Bullet 2"/>
    <w:basedOn w:val="Normal"/>
    <w:uiPriority w:val="11"/>
    <w:qFormat/>
    <w:rsid w:val="0092613A"/>
    <w:pPr>
      <w:numPr>
        <w:numId w:val="10"/>
      </w:num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8"/>
    <w:qFormat/>
    <w:rsid w:val="0092613A"/>
    <w:pPr>
      <w:numPr>
        <w:numId w:val="13"/>
      </w:numPr>
    </w:pPr>
  </w:style>
  <w:style w:type="character" w:styleId="Strong">
    <w:name w:val="Strong"/>
    <w:aliases w:val="ŠStrong"/>
    <w:uiPriority w:val="1"/>
    <w:qFormat/>
    <w:rsid w:val="0092613A"/>
    <w:rPr>
      <w:b/>
    </w:rPr>
  </w:style>
  <w:style w:type="paragraph" w:styleId="ListBullet">
    <w:name w:val="List Bullet"/>
    <w:aliases w:val="ŠList Bullet"/>
    <w:basedOn w:val="Normal"/>
    <w:uiPriority w:val="10"/>
    <w:qFormat/>
    <w:rsid w:val="0092613A"/>
    <w:pPr>
      <w:numPr>
        <w:numId w:val="11"/>
      </w:numPr>
    </w:pPr>
  </w:style>
  <w:style w:type="character" w:customStyle="1" w:styleId="QuoteChar">
    <w:name w:val="Quote Char"/>
    <w:aliases w:val="ŠQuote Char"/>
    <w:basedOn w:val="DefaultParagraphFont"/>
    <w:link w:val="Quote"/>
    <w:uiPriority w:val="29"/>
    <w:rsid w:val="0092613A"/>
    <w:rPr>
      <w:rFonts w:ascii="Arial" w:hAnsi="Arial" w:cs="Arial"/>
      <w:lang w:val="en-AU"/>
    </w:rPr>
  </w:style>
  <w:style w:type="character" w:styleId="Emphasis">
    <w:name w:val="Emphasis"/>
    <w:aliases w:val="ŠLanguage or scientific"/>
    <w:uiPriority w:val="20"/>
    <w:qFormat/>
    <w:rsid w:val="0092613A"/>
    <w:rPr>
      <w:i/>
      <w:iCs/>
    </w:rPr>
  </w:style>
  <w:style w:type="paragraph" w:styleId="Title">
    <w:name w:val="Title"/>
    <w:aliases w:val="ŠTitle"/>
    <w:basedOn w:val="Normal"/>
    <w:next w:val="Normal"/>
    <w:link w:val="TitleChar"/>
    <w:uiPriority w:val="2"/>
    <w:qFormat/>
    <w:rsid w:val="0092613A"/>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2"/>
    <w:rsid w:val="0092613A"/>
    <w:rPr>
      <w:rFonts w:ascii="Arial" w:eastAsiaTheme="majorEastAsia" w:hAnsi="Arial" w:cs="Arial"/>
      <w:b/>
      <w:bCs/>
      <w:color w:val="002664"/>
      <w:spacing w:val="-10"/>
      <w:kern w:val="28"/>
      <w:sz w:val="56"/>
      <w:szCs w:val="56"/>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92613A"/>
    <w:pPr>
      <w:spacing w:before="0" w:after="0" w:line="720" w:lineRule="atLeast"/>
    </w:pPr>
  </w:style>
  <w:style w:type="character" w:customStyle="1" w:styleId="DateChar">
    <w:name w:val="Date Char"/>
    <w:aliases w:val="ŠDate Char"/>
    <w:basedOn w:val="DefaultParagraphFont"/>
    <w:link w:val="Date"/>
    <w:uiPriority w:val="99"/>
    <w:rsid w:val="0092613A"/>
    <w:rPr>
      <w:rFonts w:ascii="Arial" w:hAnsi="Arial" w:cs="Arial"/>
      <w:lang w:val="en-AU"/>
    </w:rPr>
  </w:style>
  <w:style w:type="paragraph" w:styleId="Signature">
    <w:name w:val="Signature"/>
    <w:aliases w:val="ŠSignature"/>
    <w:basedOn w:val="Normal"/>
    <w:link w:val="SignatureChar"/>
    <w:uiPriority w:val="99"/>
    <w:rsid w:val="0092613A"/>
    <w:pPr>
      <w:spacing w:before="0" w:after="0" w:line="720" w:lineRule="atLeast"/>
    </w:pPr>
  </w:style>
  <w:style w:type="character" w:customStyle="1" w:styleId="SignatureChar">
    <w:name w:val="Signature Char"/>
    <w:aliases w:val="ŠSignature Char"/>
    <w:basedOn w:val="DefaultParagraphFont"/>
    <w:link w:val="Signature"/>
    <w:uiPriority w:val="99"/>
    <w:rsid w:val="0092613A"/>
    <w:rPr>
      <w:rFonts w:ascii="Arial" w:hAnsi="Arial" w:cs="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92613A"/>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92613A"/>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uiPriority w:val="12"/>
    <w:qFormat/>
    <w:rsid w:val="0092613A"/>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paragraph" w:customStyle="1" w:styleId="Tabletext">
    <w:name w:val="ŠTable text"/>
    <w:basedOn w:val="Normal"/>
    <w:uiPriority w:val="23"/>
    <w:qFormat/>
    <w:rsid w:val="00B20C86"/>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character" w:styleId="FollowedHyperlink">
    <w:name w:val="FollowedHyperlink"/>
    <w:basedOn w:val="DefaultParagraphFont"/>
    <w:uiPriority w:val="99"/>
    <w:semiHidden/>
    <w:unhideWhenUsed/>
    <w:rsid w:val="000E67AF"/>
    <w:rPr>
      <w:color w:val="954F72" w:themeColor="followedHyperlink"/>
      <w:u w:val="single"/>
    </w:rPr>
  </w:style>
  <w:style w:type="paragraph" w:styleId="ListParagraph">
    <w:name w:val="List Paragraph"/>
    <w:basedOn w:val="Normal"/>
    <w:uiPriority w:val="34"/>
    <w:unhideWhenUsed/>
    <w:qFormat/>
    <w:rsid w:val="0092613A"/>
    <w:pPr>
      <w:ind w:left="720"/>
      <w:contextualSpacing/>
    </w:pPr>
  </w:style>
  <w:style w:type="character" w:styleId="CommentReference">
    <w:name w:val="annotation reference"/>
    <w:basedOn w:val="DefaultParagraphFont"/>
    <w:uiPriority w:val="99"/>
    <w:semiHidden/>
    <w:unhideWhenUsed/>
    <w:rsid w:val="0092613A"/>
    <w:rPr>
      <w:sz w:val="16"/>
      <w:szCs w:val="16"/>
    </w:rPr>
  </w:style>
  <w:style w:type="paragraph" w:styleId="CommentText">
    <w:name w:val="annotation text"/>
    <w:basedOn w:val="Normal"/>
    <w:link w:val="CommentTextChar"/>
    <w:uiPriority w:val="99"/>
    <w:unhideWhenUsed/>
    <w:rsid w:val="0092613A"/>
    <w:pPr>
      <w:spacing w:line="240" w:lineRule="auto"/>
    </w:pPr>
    <w:rPr>
      <w:sz w:val="20"/>
      <w:szCs w:val="20"/>
    </w:rPr>
  </w:style>
  <w:style w:type="character" w:customStyle="1" w:styleId="CommentTextChar">
    <w:name w:val="Comment Text Char"/>
    <w:basedOn w:val="DefaultParagraphFont"/>
    <w:link w:val="CommentText"/>
    <w:uiPriority w:val="99"/>
    <w:rsid w:val="0092613A"/>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92613A"/>
    <w:rPr>
      <w:b/>
      <w:bCs/>
    </w:rPr>
  </w:style>
  <w:style w:type="character" w:customStyle="1" w:styleId="CommentSubjectChar">
    <w:name w:val="Comment Subject Char"/>
    <w:basedOn w:val="CommentTextChar"/>
    <w:link w:val="CommentSubject"/>
    <w:uiPriority w:val="99"/>
    <w:semiHidden/>
    <w:rsid w:val="0092613A"/>
    <w:rPr>
      <w:rFonts w:ascii="Arial" w:hAnsi="Arial" w:cs="Arial"/>
      <w:b/>
      <w:bCs/>
      <w:sz w:val="20"/>
      <w:szCs w:val="20"/>
      <w:lang w:val="en-AU"/>
    </w:rPr>
  </w:style>
  <w:style w:type="paragraph" w:styleId="BalloonText">
    <w:name w:val="Balloon Text"/>
    <w:basedOn w:val="Normal"/>
    <w:link w:val="BalloonTextChar"/>
    <w:uiPriority w:val="99"/>
    <w:semiHidden/>
    <w:unhideWhenUsed/>
    <w:rsid w:val="00395C04"/>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5C04"/>
    <w:rPr>
      <w:rFonts w:ascii="Segoe UI" w:hAnsi="Segoe UI" w:cs="Segoe UI"/>
      <w:sz w:val="18"/>
      <w:szCs w:val="18"/>
      <w:lang w:val="en-AU"/>
    </w:rPr>
  </w:style>
  <w:style w:type="paragraph" w:customStyle="1" w:styleId="Featurepink">
    <w:name w:val="ŠFeature pink"/>
    <w:basedOn w:val="Normal"/>
    <w:next w:val="Normal"/>
    <w:uiPriority w:val="13"/>
    <w:qFormat/>
    <w:rsid w:val="0092613A"/>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character" w:styleId="UnresolvedMention">
    <w:name w:val="Unresolved Mention"/>
    <w:basedOn w:val="DefaultParagraphFont"/>
    <w:uiPriority w:val="99"/>
    <w:semiHidden/>
    <w:unhideWhenUsed/>
    <w:rsid w:val="0092613A"/>
    <w:rPr>
      <w:color w:val="605E5C"/>
      <w:shd w:val="clear" w:color="auto" w:fill="E1DFDD"/>
    </w:rPr>
  </w:style>
  <w:style w:type="paragraph" w:styleId="Subtitle">
    <w:name w:val="Subtitle"/>
    <w:basedOn w:val="Normal"/>
    <w:next w:val="Normal"/>
    <w:link w:val="SubtitleChar"/>
    <w:uiPriority w:val="11"/>
    <w:semiHidden/>
    <w:qFormat/>
    <w:rsid w:val="0092613A"/>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92613A"/>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92613A"/>
    <w:rPr>
      <w:i/>
      <w:iCs/>
      <w:color w:val="404040" w:themeColor="text1" w:themeTint="BF"/>
    </w:rPr>
  </w:style>
  <w:style w:type="paragraph" w:styleId="TOC4">
    <w:name w:val="toc 4"/>
    <w:aliases w:val="ŠTOC 4"/>
    <w:basedOn w:val="Normal"/>
    <w:next w:val="Normal"/>
    <w:autoRedefine/>
    <w:uiPriority w:val="39"/>
    <w:unhideWhenUsed/>
    <w:rsid w:val="0092613A"/>
    <w:pPr>
      <w:spacing w:before="0" w:after="0"/>
      <w:ind w:left="720"/>
    </w:pPr>
  </w:style>
  <w:style w:type="paragraph" w:styleId="TOCHeading">
    <w:name w:val="TOC Heading"/>
    <w:aliases w:val="ŠTOC Heading"/>
    <w:basedOn w:val="Heading1"/>
    <w:next w:val="Normal"/>
    <w:uiPriority w:val="39"/>
    <w:unhideWhenUsed/>
    <w:qFormat/>
    <w:rsid w:val="0092613A"/>
    <w:pPr>
      <w:outlineLvl w:val="9"/>
    </w:pPr>
    <w:rPr>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863285">
      <w:bodyDiv w:val="1"/>
      <w:marLeft w:val="0"/>
      <w:marRight w:val="0"/>
      <w:marTop w:val="0"/>
      <w:marBottom w:val="0"/>
      <w:divBdr>
        <w:top w:val="none" w:sz="0" w:space="0" w:color="auto"/>
        <w:left w:val="none" w:sz="0" w:space="0" w:color="auto"/>
        <w:bottom w:val="none" w:sz="0" w:space="0" w:color="auto"/>
        <w:right w:val="none" w:sz="0" w:space="0" w:color="auto"/>
      </w:divBdr>
    </w:div>
    <w:div w:id="380205729">
      <w:bodyDiv w:val="1"/>
      <w:marLeft w:val="0"/>
      <w:marRight w:val="0"/>
      <w:marTop w:val="0"/>
      <w:marBottom w:val="0"/>
      <w:divBdr>
        <w:top w:val="none" w:sz="0" w:space="0" w:color="auto"/>
        <w:left w:val="none" w:sz="0" w:space="0" w:color="auto"/>
        <w:bottom w:val="none" w:sz="0" w:space="0" w:color="auto"/>
        <w:right w:val="none" w:sz="0" w:space="0" w:color="auto"/>
      </w:divBdr>
    </w:div>
    <w:div w:id="640617783">
      <w:bodyDiv w:val="1"/>
      <w:marLeft w:val="0"/>
      <w:marRight w:val="0"/>
      <w:marTop w:val="0"/>
      <w:marBottom w:val="0"/>
      <w:divBdr>
        <w:top w:val="none" w:sz="0" w:space="0" w:color="auto"/>
        <w:left w:val="none" w:sz="0" w:space="0" w:color="auto"/>
        <w:bottom w:val="none" w:sz="0" w:space="0" w:color="auto"/>
        <w:right w:val="none" w:sz="0" w:space="0" w:color="auto"/>
      </w:divBdr>
    </w:div>
    <w:div w:id="859317190">
      <w:bodyDiv w:val="1"/>
      <w:marLeft w:val="0"/>
      <w:marRight w:val="0"/>
      <w:marTop w:val="0"/>
      <w:marBottom w:val="0"/>
      <w:divBdr>
        <w:top w:val="none" w:sz="0" w:space="0" w:color="auto"/>
        <w:left w:val="none" w:sz="0" w:space="0" w:color="auto"/>
        <w:bottom w:val="none" w:sz="0" w:space="0" w:color="auto"/>
        <w:right w:val="none" w:sz="0" w:space="0" w:color="auto"/>
      </w:divBdr>
    </w:div>
    <w:div w:id="953974197">
      <w:bodyDiv w:val="1"/>
      <w:marLeft w:val="0"/>
      <w:marRight w:val="0"/>
      <w:marTop w:val="0"/>
      <w:marBottom w:val="0"/>
      <w:divBdr>
        <w:top w:val="none" w:sz="0" w:space="0" w:color="auto"/>
        <w:left w:val="none" w:sz="0" w:space="0" w:color="auto"/>
        <w:bottom w:val="none" w:sz="0" w:space="0" w:color="auto"/>
        <w:right w:val="none" w:sz="0" w:space="0" w:color="auto"/>
      </w:divBdr>
    </w:div>
    <w:div w:id="1752118301">
      <w:bodyDiv w:val="1"/>
      <w:marLeft w:val="0"/>
      <w:marRight w:val="0"/>
      <w:marTop w:val="0"/>
      <w:marBottom w:val="0"/>
      <w:divBdr>
        <w:top w:val="none" w:sz="0" w:space="0" w:color="auto"/>
        <w:left w:val="none" w:sz="0" w:space="0" w:color="auto"/>
        <w:bottom w:val="none" w:sz="0" w:space="0" w:color="auto"/>
        <w:right w:val="none" w:sz="0" w:space="0" w:color="auto"/>
      </w:divBdr>
    </w:div>
    <w:div w:id="1861897398">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Ll635Eu7-zg" TargetMode="External"/><Relationship Id="rId18" Type="http://schemas.openxmlformats.org/officeDocument/2006/relationships/hyperlink" Target="https://webarchive.nla.gov.au/awa/20210402014307/https:/www.heritage.nsw.gov.au/celebrate/latest-announcements/new-media-page-3/" TargetMode="External"/><Relationship Id="rId26" Type="http://schemas.openxmlformats.org/officeDocument/2006/relationships/hyperlink" Target="https://curriculum.nsw.edu.au/home" TargetMode="External"/><Relationship Id="rId39" Type="http://schemas.openxmlformats.org/officeDocument/2006/relationships/theme" Target="theme/theme1.xml"/><Relationship Id="rId21" Type="http://schemas.openxmlformats.org/officeDocument/2006/relationships/hyperlink" Target="https://education.nsw.gov.au/about-us/copyright" TargetMode="External"/><Relationship Id="rId34" Type="http://schemas.openxmlformats.org/officeDocument/2006/relationships/footer" Target="footer1.xml"/><Relationship Id="rId7" Type="http://schemas.openxmlformats.org/officeDocument/2006/relationships/hyperlink" Target="https://education.nsw.gov.au/teaching-and-learning/curriculum/key-learning-areas/creative-arts/stages-4-and-5/visual-arts" TargetMode="External"/><Relationship Id="rId12" Type="http://schemas.openxmlformats.org/officeDocument/2006/relationships/hyperlink" Target="https://www.artlink.com.au/articles/3970/carving-into-country-the-work-of-badger-bates/" TargetMode="External"/><Relationship Id="rId17" Type="http://schemas.openxmlformats.org/officeDocument/2006/relationships/hyperlink" Target="https://aiatsis.gov.au/explore/map-indigenous-australia" TargetMode="External"/><Relationship Id="rId25" Type="http://schemas.openxmlformats.org/officeDocument/2006/relationships/hyperlink" Target="https://educationstandards.nsw.edu.au/" TargetMode="External"/><Relationship Id="rId33" Type="http://schemas.openxmlformats.org/officeDocument/2006/relationships/hyperlink" Target="https://webarchive.nla.gov.au/awa/20210402014307/https:/www.heritage.nsw.gov.au/celebrate/latest-announcements/new-media-page-3/"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maps.six.nsw.gov.au/" TargetMode="External"/><Relationship Id="rId20" Type="http://schemas.openxmlformats.org/officeDocument/2006/relationships/hyperlink" Target="https://www.youtube.com/watch?v=3Xa_T4FwbwE" TargetMode="External"/><Relationship Id="rId29" Type="http://schemas.openxmlformats.org/officeDocument/2006/relationships/hyperlink" Target="https://www.youtube.com/watch?v=3Xa_T4Fwbw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Ll635Eu7-zg" TargetMode="External"/><Relationship Id="rId24" Type="http://schemas.openxmlformats.org/officeDocument/2006/relationships/hyperlink" Target="https://educationstandards.nsw.edu.au/wps/portal/nesa/mini-footer/copyright" TargetMode="External"/><Relationship Id="rId32" Type="http://schemas.openxmlformats.org/officeDocument/2006/relationships/hyperlink" Target="https://maps.six.nsw.gov.au/" TargetMode="Externa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aiatsis.gov.au/explore/map-indigenous-australia" TargetMode="External"/><Relationship Id="rId23" Type="http://schemas.openxmlformats.org/officeDocument/2006/relationships/hyperlink" Target="https://educationstandards.nsw.edu.au/wps/portal/nesa/home" TargetMode="External"/><Relationship Id="rId28" Type="http://schemas.openxmlformats.org/officeDocument/2006/relationships/hyperlink" Target="https://aiatsis.gov.au/explore/map-indigenous-australia" TargetMode="External"/><Relationship Id="rId36" Type="http://schemas.openxmlformats.org/officeDocument/2006/relationships/header" Target="header1.xml"/><Relationship Id="rId10" Type="http://schemas.openxmlformats.org/officeDocument/2006/relationships/hyperlink" Target="https://www.artlink.com.au/articles/3970/carving-into-country-the-work-of-badger-bates/" TargetMode="External"/><Relationship Id="rId19" Type="http://schemas.openxmlformats.org/officeDocument/2006/relationships/hyperlink" Target="https://www.youtube.com/watch?v=3Xa_T4FwbwE" TargetMode="External"/><Relationship Id="rId31" Type="http://schemas.openxmlformats.org/officeDocument/2006/relationships/hyperlink" Target="https://www.youtube.com/watch?v=Ll635Eu7-zg" TargetMode="External"/><Relationship Id="rId4" Type="http://schemas.openxmlformats.org/officeDocument/2006/relationships/webSettings" Target="webSettings.xml"/><Relationship Id="rId9" Type="http://schemas.openxmlformats.org/officeDocument/2006/relationships/hyperlink" Target="https://www.agsa.sa.gov.au/collection-publications/collection/works/mission-mob-bend-mob-wilcannia-1950s/64803/" TargetMode="External"/><Relationship Id="rId14" Type="http://schemas.openxmlformats.org/officeDocument/2006/relationships/hyperlink" Target="https://maps.six.nsw.gov.au/" TargetMode="External"/><Relationship Id="rId22" Type="http://schemas.openxmlformats.org/officeDocument/2006/relationships/hyperlink" Target="https://educationstandards.nsw.edu.au/wps/portal/nesa/k-10/learning-areas/creative-arts/visual-arts-7-10" TargetMode="External"/><Relationship Id="rId27" Type="http://schemas.openxmlformats.org/officeDocument/2006/relationships/hyperlink" Target="https://www.agsa.sa.gov.au/collection-publications/collection/works/mission-mob-bend-mob-wilcannia-1950s/64803/" TargetMode="External"/><Relationship Id="rId30" Type="http://schemas.openxmlformats.org/officeDocument/2006/relationships/hyperlink" Target="https://www.artlink.com.au/articles/3970/carving-into-country-the-work-of-badger-bates/" TargetMode="External"/><Relationship Id="rId35" Type="http://schemas.openxmlformats.org/officeDocument/2006/relationships/footer" Target="footer2.xml"/><Relationship Id="rId8" Type="http://schemas.openxmlformats.org/officeDocument/2006/relationships/hyperlink" Target="https://sites.google.com/education.nsw.gov.au/tau-home-birds-eye-art/student" TargetMode="External"/><Relationship Id="rId3" Type="http://schemas.openxmlformats.org/officeDocument/2006/relationships/settings" Target="settings.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4664</Words>
  <Characters>26590</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11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ve arts Stage 4 visual arts badger bates mapping memory unit</dc:title>
  <dc:subject/>
  <dc:creator>NSW Department of Education</dc:creator>
  <cp:keywords/>
  <dc:description/>
  <dcterms:created xsi:type="dcterms:W3CDTF">2022-11-01T23:45:00Z</dcterms:created>
  <dcterms:modified xsi:type="dcterms:W3CDTF">2022-11-01T23:45:00Z</dcterms:modified>
  <cp:category/>
</cp:coreProperties>
</file>